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CB28C1" w14:textId="65B46654" w:rsidR="00A570B9" w:rsidRDefault="00A570B9" w:rsidP="00A570B9">
      <w:pPr>
        <w:pStyle w:val="CRCoverPage"/>
        <w:tabs>
          <w:tab w:val="right" w:pos="9639"/>
        </w:tabs>
        <w:spacing w:after="0"/>
        <w:rPr>
          <w:b/>
          <w:i/>
          <w:noProof/>
          <w:sz w:val="28"/>
        </w:rPr>
      </w:pPr>
      <w:r>
        <w:rPr>
          <w:b/>
          <w:noProof/>
          <w:sz w:val="24"/>
        </w:rPr>
        <w:t>3GPP TSG-SA3 Meeting #114e</w:t>
      </w:r>
      <w:r>
        <w:rPr>
          <w:b/>
          <w:i/>
          <w:noProof/>
          <w:sz w:val="24"/>
        </w:rPr>
        <w:t xml:space="preserve"> ad-hoc</w:t>
      </w:r>
      <w:r>
        <w:rPr>
          <w:b/>
          <w:i/>
          <w:noProof/>
          <w:sz w:val="28"/>
        </w:rPr>
        <w:tab/>
      </w:r>
      <w:ins w:id="0" w:author="MITRE-r1" w:date="2024-01-22T11:20:00Z">
        <w:r w:rsidR="00C9753B">
          <w:rPr>
            <w:b/>
            <w:i/>
            <w:noProof/>
            <w:sz w:val="28"/>
          </w:rPr>
          <w:t>draft_</w:t>
        </w:r>
      </w:ins>
      <w:r>
        <w:rPr>
          <w:b/>
          <w:i/>
          <w:noProof/>
          <w:sz w:val="28"/>
        </w:rPr>
        <w:t>S3-24</w:t>
      </w:r>
      <w:r w:rsidR="003F05DC">
        <w:rPr>
          <w:b/>
          <w:i/>
          <w:noProof/>
          <w:sz w:val="28"/>
        </w:rPr>
        <w:t>0035</w:t>
      </w:r>
      <w:ins w:id="1" w:author="MITRE-r1" w:date="2024-01-22T11:20:00Z">
        <w:r w:rsidR="00C9753B">
          <w:rPr>
            <w:b/>
            <w:i/>
            <w:noProof/>
            <w:sz w:val="28"/>
          </w:rPr>
          <w:t>-r</w:t>
        </w:r>
      </w:ins>
      <w:ins w:id="2" w:author="MITRE-r2" w:date="2024-01-26T07:52:00Z">
        <w:r w:rsidR="00770CCF">
          <w:rPr>
            <w:b/>
            <w:i/>
            <w:noProof/>
            <w:sz w:val="28"/>
          </w:rPr>
          <w:t>3</w:t>
        </w:r>
      </w:ins>
      <w:ins w:id="3" w:author="MITRE-r1" w:date="2024-01-22T11:20:00Z">
        <w:del w:id="4" w:author="MITRE-r2" w:date="2024-01-24T21:39:00Z">
          <w:r w:rsidR="00C9753B" w:rsidDel="0082445D">
            <w:rPr>
              <w:b/>
              <w:i/>
              <w:noProof/>
              <w:sz w:val="28"/>
            </w:rPr>
            <w:delText>1</w:delText>
          </w:r>
        </w:del>
      </w:ins>
    </w:p>
    <w:p w14:paraId="132BBE7F" w14:textId="5A56C9D6" w:rsidR="0072447D" w:rsidRPr="00A570B9" w:rsidRDefault="00A570B9" w:rsidP="00A570B9">
      <w:pPr>
        <w:pStyle w:val="Header"/>
        <w:rPr>
          <w:sz w:val="24"/>
        </w:rPr>
      </w:pPr>
      <w:r>
        <w:rPr>
          <w:sz w:val="24"/>
        </w:rPr>
        <w:t xml:space="preserve">Electronic meeting, online, 22 </w:t>
      </w:r>
      <w:del w:id="5" w:author="MITRE-r2" w:date="2024-01-26T07:53:00Z">
        <w:r w:rsidDel="00770CCF">
          <w:rPr>
            <w:sz w:val="24"/>
          </w:rPr>
          <w:delText>-</w:delText>
        </w:r>
      </w:del>
      <w:ins w:id="6" w:author="MITRE-r2" w:date="2024-01-26T07:53:00Z">
        <w:r w:rsidR="00770CCF">
          <w:rPr>
            <w:sz w:val="24"/>
          </w:rPr>
          <w:t>–</w:t>
        </w:r>
      </w:ins>
      <w:r>
        <w:rPr>
          <w:sz w:val="24"/>
        </w:rPr>
        <w:t xml:space="preserve"> 26 January 2024</w:t>
      </w:r>
      <w:r w:rsidR="00531D2A">
        <w:rPr>
          <w:sz w:val="24"/>
        </w:rPr>
        <w:tab/>
      </w:r>
    </w:p>
    <w:p w14:paraId="132BBE80" w14:textId="77777777" w:rsidR="0072447D" w:rsidRDefault="0072447D">
      <w:pPr>
        <w:pStyle w:val="CRCoverPage"/>
        <w:outlineLvl w:val="0"/>
        <w:rPr>
          <w:b/>
          <w:bCs/>
          <w:sz w:val="24"/>
        </w:rPr>
      </w:pP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72447D" w14:paraId="132BBE82" w14:textId="77777777">
        <w:tc>
          <w:tcPr>
            <w:tcW w:w="9641" w:type="dxa"/>
            <w:gridSpan w:val="9"/>
            <w:tcBorders>
              <w:top w:val="single" w:sz="4" w:space="0" w:color="auto"/>
              <w:left w:val="single" w:sz="4" w:space="0" w:color="auto"/>
              <w:right w:val="single" w:sz="4" w:space="0" w:color="auto"/>
            </w:tcBorders>
          </w:tcPr>
          <w:p w14:paraId="132BBE81" w14:textId="77777777" w:rsidR="0072447D" w:rsidRDefault="00833E49">
            <w:pPr>
              <w:pStyle w:val="CRCoverPage"/>
              <w:spacing w:after="0"/>
              <w:jc w:val="right"/>
              <w:rPr>
                <w:i/>
              </w:rPr>
            </w:pPr>
            <w:r>
              <w:rPr>
                <w:i/>
                <w:sz w:val="14"/>
              </w:rPr>
              <w:t>CR-Form-v12.1</w:t>
            </w:r>
          </w:p>
        </w:tc>
      </w:tr>
      <w:tr w:rsidR="0072447D" w14:paraId="132BBE84" w14:textId="77777777">
        <w:tc>
          <w:tcPr>
            <w:tcW w:w="9641" w:type="dxa"/>
            <w:gridSpan w:val="9"/>
            <w:tcBorders>
              <w:left w:val="single" w:sz="4" w:space="0" w:color="auto"/>
              <w:right w:val="single" w:sz="4" w:space="0" w:color="auto"/>
            </w:tcBorders>
          </w:tcPr>
          <w:p w14:paraId="132BBE83" w14:textId="77777777" w:rsidR="0072447D" w:rsidRDefault="00833E49">
            <w:pPr>
              <w:pStyle w:val="CRCoverPage"/>
              <w:spacing w:after="0"/>
              <w:jc w:val="center"/>
            </w:pPr>
            <w:r>
              <w:rPr>
                <w:b/>
                <w:sz w:val="32"/>
              </w:rPr>
              <w:t>CHANGE REQUEST</w:t>
            </w:r>
          </w:p>
        </w:tc>
      </w:tr>
      <w:tr w:rsidR="0072447D" w14:paraId="132BBE86" w14:textId="77777777">
        <w:tc>
          <w:tcPr>
            <w:tcW w:w="9641" w:type="dxa"/>
            <w:gridSpan w:val="9"/>
            <w:tcBorders>
              <w:left w:val="single" w:sz="4" w:space="0" w:color="auto"/>
              <w:right w:val="single" w:sz="4" w:space="0" w:color="auto"/>
            </w:tcBorders>
          </w:tcPr>
          <w:p w14:paraId="132BBE85" w14:textId="77777777" w:rsidR="0072447D" w:rsidRDefault="0072447D">
            <w:pPr>
              <w:pStyle w:val="CRCoverPage"/>
              <w:spacing w:after="0"/>
              <w:rPr>
                <w:sz w:val="8"/>
                <w:szCs w:val="8"/>
              </w:rPr>
            </w:pPr>
          </w:p>
        </w:tc>
      </w:tr>
      <w:tr w:rsidR="0072447D" w14:paraId="132BBE90" w14:textId="77777777">
        <w:tc>
          <w:tcPr>
            <w:tcW w:w="142" w:type="dxa"/>
            <w:tcBorders>
              <w:left w:val="single" w:sz="4" w:space="0" w:color="auto"/>
            </w:tcBorders>
          </w:tcPr>
          <w:p w14:paraId="132BBE87" w14:textId="77777777" w:rsidR="0072447D" w:rsidRDefault="0072447D">
            <w:pPr>
              <w:pStyle w:val="CRCoverPage"/>
              <w:spacing w:after="0"/>
              <w:jc w:val="right"/>
            </w:pPr>
          </w:p>
        </w:tc>
        <w:tc>
          <w:tcPr>
            <w:tcW w:w="1559" w:type="dxa"/>
            <w:shd w:val="pct30" w:color="FFFF00" w:fill="auto"/>
          </w:tcPr>
          <w:p w14:paraId="132BBE88" w14:textId="77777777" w:rsidR="0072447D" w:rsidRDefault="001C6079">
            <w:pPr>
              <w:pStyle w:val="CRCoverPage"/>
              <w:spacing w:after="0"/>
              <w:jc w:val="right"/>
              <w:rPr>
                <w:b/>
                <w:sz w:val="28"/>
              </w:rPr>
            </w:pPr>
            <w:r w:rsidRPr="001C6079">
              <w:fldChar w:fldCharType="begin"/>
            </w:r>
            <w:r>
              <w:instrText>DOCPROPERTY  Spec#  \* MERGEFORMAT</w:instrText>
            </w:r>
            <w:r w:rsidRPr="001C6079">
              <w:fldChar w:fldCharType="separate"/>
            </w:r>
            <w:r w:rsidR="00833E49">
              <w:rPr>
                <w:b/>
                <w:sz w:val="28"/>
              </w:rPr>
              <w:t>33.11</w:t>
            </w:r>
            <w:r w:rsidRPr="001C6079">
              <w:rPr>
                <w:b/>
                <w:sz w:val="28"/>
              </w:rPr>
              <w:fldChar w:fldCharType="end"/>
            </w:r>
            <w:r w:rsidR="00833E49">
              <w:rPr>
                <w:b/>
                <w:sz w:val="28"/>
              </w:rPr>
              <w:t>7</w:t>
            </w:r>
          </w:p>
        </w:tc>
        <w:tc>
          <w:tcPr>
            <w:tcW w:w="709" w:type="dxa"/>
          </w:tcPr>
          <w:p w14:paraId="132BBE89" w14:textId="77777777" w:rsidR="0072447D" w:rsidRDefault="00833E49">
            <w:pPr>
              <w:pStyle w:val="CRCoverPage"/>
              <w:spacing w:after="0"/>
              <w:jc w:val="center"/>
            </w:pPr>
            <w:r>
              <w:rPr>
                <w:b/>
                <w:sz w:val="28"/>
              </w:rPr>
              <w:t>CR</w:t>
            </w:r>
          </w:p>
        </w:tc>
        <w:tc>
          <w:tcPr>
            <w:tcW w:w="1276" w:type="dxa"/>
            <w:shd w:val="pct30" w:color="FFFF00" w:fill="auto"/>
          </w:tcPr>
          <w:p w14:paraId="132BBE8A" w14:textId="3745BF72" w:rsidR="0072447D" w:rsidRDefault="007517C4">
            <w:pPr>
              <w:pStyle w:val="CRCoverPage"/>
              <w:spacing w:after="0"/>
              <w:jc w:val="center"/>
              <w:rPr>
                <w:rFonts w:eastAsia="SimSun"/>
                <w:lang w:val="en-US" w:eastAsia="zh-CN"/>
              </w:rPr>
            </w:pPr>
            <w:r>
              <w:rPr>
                <w:rFonts w:eastAsia="SimSun"/>
                <w:b/>
                <w:sz w:val="28"/>
                <w:lang w:val="en-US" w:eastAsia="zh-CN"/>
              </w:rPr>
              <w:t>0150</w:t>
            </w:r>
          </w:p>
        </w:tc>
        <w:tc>
          <w:tcPr>
            <w:tcW w:w="709" w:type="dxa"/>
          </w:tcPr>
          <w:p w14:paraId="132BBE8B" w14:textId="77777777" w:rsidR="0072447D" w:rsidRDefault="00833E49">
            <w:pPr>
              <w:pStyle w:val="CRCoverPage"/>
              <w:tabs>
                <w:tab w:val="right" w:pos="625"/>
              </w:tabs>
              <w:spacing w:after="0"/>
              <w:jc w:val="center"/>
            </w:pPr>
            <w:r>
              <w:rPr>
                <w:b/>
                <w:bCs/>
                <w:sz w:val="28"/>
              </w:rPr>
              <w:t>rev</w:t>
            </w:r>
          </w:p>
        </w:tc>
        <w:tc>
          <w:tcPr>
            <w:tcW w:w="992" w:type="dxa"/>
            <w:shd w:val="pct30" w:color="FFFF00" w:fill="auto"/>
          </w:tcPr>
          <w:p w14:paraId="132BBE8C" w14:textId="77777777" w:rsidR="0072447D" w:rsidRDefault="00833E49">
            <w:pPr>
              <w:pStyle w:val="CRCoverPage"/>
              <w:spacing w:after="0"/>
              <w:jc w:val="center"/>
              <w:rPr>
                <w:rFonts w:eastAsia="SimSun"/>
                <w:b/>
                <w:bCs/>
                <w:sz w:val="28"/>
                <w:szCs w:val="28"/>
                <w:lang w:eastAsia="zh-CN"/>
              </w:rPr>
            </w:pPr>
            <w:r>
              <w:rPr>
                <w:rFonts w:eastAsia="SimSun" w:hint="eastAsia"/>
                <w:b/>
                <w:bCs/>
                <w:sz w:val="28"/>
                <w:szCs w:val="28"/>
                <w:lang w:val="en-US" w:eastAsia="zh-CN"/>
              </w:rPr>
              <w:t>-</w:t>
            </w:r>
          </w:p>
        </w:tc>
        <w:tc>
          <w:tcPr>
            <w:tcW w:w="2410" w:type="dxa"/>
          </w:tcPr>
          <w:p w14:paraId="132BBE8D" w14:textId="77777777" w:rsidR="0072447D" w:rsidRDefault="00833E49">
            <w:pPr>
              <w:pStyle w:val="CRCoverPage"/>
              <w:tabs>
                <w:tab w:val="right" w:pos="1825"/>
              </w:tabs>
              <w:spacing w:after="0"/>
              <w:jc w:val="center"/>
            </w:pPr>
            <w:r>
              <w:rPr>
                <w:b/>
                <w:sz w:val="28"/>
                <w:szCs w:val="28"/>
              </w:rPr>
              <w:t>Current version:</w:t>
            </w:r>
          </w:p>
        </w:tc>
        <w:tc>
          <w:tcPr>
            <w:tcW w:w="1701" w:type="dxa"/>
            <w:shd w:val="pct30" w:color="FFFF00" w:fill="auto"/>
          </w:tcPr>
          <w:p w14:paraId="132BBE8E" w14:textId="3F014FA8" w:rsidR="0072447D" w:rsidRDefault="001C6079">
            <w:pPr>
              <w:pStyle w:val="CRCoverPage"/>
              <w:spacing w:after="0"/>
              <w:jc w:val="center"/>
              <w:rPr>
                <w:sz w:val="28"/>
              </w:rPr>
            </w:pPr>
            <w:r w:rsidRPr="001C6079">
              <w:fldChar w:fldCharType="begin"/>
            </w:r>
            <w:r>
              <w:instrText>DOCPROPERTY  Version  \* MERGEFORMAT</w:instrText>
            </w:r>
            <w:r w:rsidRPr="001C6079">
              <w:fldChar w:fldCharType="separate"/>
            </w:r>
            <w:r w:rsidR="00833E49">
              <w:rPr>
                <w:b/>
                <w:sz w:val="28"/>
              </w:rPr>
              <w:t>1</w:t>
            </w:r>
            <w:r w:rsidR="00833E49">
              <w:rPr>
                <w:rFonts w:eastAsia="SimSun" w:hint="eastAsia"/>
                <w:b/>
                <w:sz w:val="28"/>
                <w:lang w:val="en-US" w:eastAsia="zh-CN"/>
              </w:rPr>
              <w:t>8</w:t>
            </w:r>
            <w:r w:rsidR="00833E49">
              <w:rPr>
                <w:b/>
                <w:sz w:val="28"/>
              </w:rPr>
              <w:t>.</w:t>
            </w:r>
            <w:r w:rsidR="00A15F4F">
              <w:rPr>
                <w:rFonts w:eastAsia="SimSun"/>
                <w:b/>
                <w:sz w:val="28"/>
                <w:lang w:val="en-US" w:eastAsia="zh-CN"/>
              </w:rPr>
              <w:t>2</w:t>
            </w:r>
            <w:r w:rsidR="00833E49">
              <w:rPr>
                <w:b/>
                <w:sz w:val="28"/>
              </w:rPr>
              <w:t>.</w:t>
            </w:r>
            <w:r w:rsidR="00833E49">
              <w:rPr>
                <w:rFonts w:eastAsia="SimSun" w:hint="eastAsia"/>
                <w:b/>
                <w:sz w:val="28"/>
                <w:lang w:val="en-US" w:eastAsia="zh-CN"/>
              </w:rPr>
              <w:t>0</w:t>
            </w:r>
            <w:r w:rsidRPr="001C6079">
              <w:rPr>
                <w:b/>
                <w:sz w:val="28"/>
                <w:lang w:val="en-US"/>
              </w:rPr>
              <w:fldChar w:fldCharType="end"/>
            </w:r>
          </w:p>
        </w:tc>
        <w:tc>
          <w:tcPr>
            <w:tcW w:w="143" w:type="dxa"/>
            <w:tcBorders>
              <w:right w:val="single" w:sz="4" w:space="0" w:color="auto"/>
            </w:tcBorders>
          </w:tcPr>
          <w:p w14:paraId="132BBE8F" w14:textId="77777777" w:rsidR="0072447D" w:rsidRDefault="0072447D">
            <w:pPr>
              <w:pStyle w:val="CRCoverPage"/>
              <w:spacing w:after="0"/>
            </w:pPr>
          </w:p>
        </w:tc>
      </w:tr>
      <w:tr w:rsidR="0072447D" w14:paraId="132BBE92" w14:textId="77777777">
        <w:tc>
          <w:tcPr>
            <w:tcW w:w="9641" w:type="dxa"/>
            <w:gridSpan w:val="9"/>
            <w:tcBorders>
              <w:left w:val="single" w:sz="4" w:space="0" w:color="auto"/>
              <w:right w:val="single" w:sz="4" w:space="0" w:color="auto"/>
            </w:tcBorders>
          </w:tcPr>
          <w:p w14:paraId="132BBE91" w14:textId="77777777" w:rsidR="0072447D" w:rsidRDefault="0072447D">
            <w:pPr>
              <w:pStyle w:val="CRCoverPage"/>
              <w:spacing w:after="0"/>
            </w:pPr>
          </w:p>
        </w:tc>
      </w:tr>
      <w:tr w:rsidR="0072447D" w14:paraId="132BBE94" w14:textId="77777777">
        <w:tc>
          <w:tcPr>
            <w:tcW w:w="9641" w:type="dxa"/>
            <w:gridSpan w:val="9"/>
            <w:tcBorders>
              <w:top w:val="single" w:sz="4" w:space="0" w:color="auto"/>
            </w:tcBorders>
          </w:tcPr>
          <w:p w14:paraId="132BBE93" w14:textId="77777777" w:rsidR="0072447D" w:rsidRDefault="00833E49">
            <w:pPr>
              <w:pStyle w:val="CRCoverPage"/>
              <w:spacing w:after="0"/>
              <w:jc w:val="center"/>
              <w:rPr>
                <w:rFonts w:cs="Arial"/>
                <w:i/>
              </w:rPr>
            </w:pPr>
            <w:r>
              <w:rPr>
                <w:rFonts w:cs="Arial"/>
                <w:i/>
              </w:rPr>
              <w:t xml:space="preserve">For </w:t>
            </w:r>
            <w:hyperlink r:id="rId12" w:anchor="_blank" w:history="1">
              <w:r>
                <w:rPr>
                  <w:rStyle w:val="Hyperlink"/>
                  <w:rFonts w:cs="Arial"/>
                  <w:b/>
                  <w:i/>
                  <w:color w:val="FF0000"/>
                </w:rPr>
                <w:t>HE</w:t>
              </w:r>
              <w:bookmarkStart w:id="7" w:name="_Hlt497126619"/>
              <w:r>
                <w:rPr>
                  <w:rStyle w:val="Hyperlink"/>
                  <w:rFonts w:cs="Arial"/>
                  <w:b/>
                  <w:i/>
                  <w:color w:val="FF0000"/>
                </w:rPr>
                <w:t>L</w:t>
              </w:r>
              <w:bookmarkEnd w:id="7"/>
              <w:r>
                <w:rPr>
                  <w:rStyle w:val="Hyperlink"/>
                  <w:rFonts w:cs="Arial"/>
                  <w:b/>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13" w:history="1">
              <w:r>
                <w:rPr>
                  <w:rStyle w:val="Hyperlink"/>
                  <w:rFonts w:cs="Arial"/>
                  <w:i/>
                </w:rPr>
                <w:t>http://www.3gpp.org/Change-Requests</w:t>
              </w:r>
            </w:hyperlink>
            <w:r>
              <w:rPr>
                <w:rFonts w:cs="Arial"/>
                <w:i/>
              </w:rPr>
              <w:t>.</w:t>
            </w:r>
          </w:p>
        </w:tc>
      </w:tr>
      <w:tr w:rsidR="0072447D" w14:paraId="132BBE96" w14:textId="77777777">
        <w:tc>
          <w:tcPr>
            <w:tcW w:w="9641" w:type="dxa"/>
            <w:gridSpan w:val="9"/>
          </w:tcPr>
          <w:p w14:paraId="132BBE95" w14:textId="77777777" w:rsidR="0072447D" w:rsidRDefault="0072447D">
            <w:pPr>
              <w:pStyle w:val="CRCoverPage"/>
              <w:spacing w:after="0"/>
              <w:rPr>
                <w:sz w:val="8"/>
                <w:szCs w:val="8"/>
              </w:rPr>
            </w:pPr>
          </w:p>
        </w:tc>
      </w:tr>
    </w:tbl>
    <w:p w14:paraId="132BBE97" w14:textId="77777777" w:rsidR="0072447D" w:rsidRDefault="0072447D">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72447D" w14:paraId="132BBEA1" w14:textId="77777777">
        <w:tc>
          <w:tcPr>
            <w:tcW w:w="2835" w:type="dxa"/>
          </w:tcPr>
          <w:p w14:paraId="132BBE98" w14:textId="77777777" w:rsidR="0072447D" w:rsidRDefault="00833E49">
            <w:pPr>
              <w:pStyle w:val="CRCoverPage"/>
              <w:tabs>
                <w:tab w:val="right" w:pos="2751"/>
              </w:tabs>
              <w:spacing w:after="0"/>
              <w:rPr>
                <w:b/>
                <w:i/>
              </w:rPr>
            </w:pPr>
            <w:r>
              <w:rPr>
                <w:b/>
                <w:i/>
              </w:rPr>
              <w:t>Proposed change affects:</w:t>
            </w:r>
          </w:p>
        </w:tc>
        <w:tc>
          <w:tcPr>
            <w:tcW w:w="1418" w:type="dxa"/>
          </w:tcPr>
          <w:p w14:paraId="132BBE99" w14:textId="77777777" w:rsidR="0072447D" w:rsidRDefault="00833E49">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132BBE9A" w14:textId="77777777" w:rsidR="0072447D" w:rsidRDefault="0072447D">
            <w:pPr>
              <w:pStyle w:val="CRCoverPage"/>
              <w:spacing w:after="0"/>
              <w:jc w:val="center"/>
              <w:rPr>
                <w:b/>
                <w:caps/>
              </w:rPr>
            </w:pPr>
          </w:p>
        </w:tc>
        <w:tc>
          <w:tcPr>
            <w:tcW w:w="709" w:type="dxa"/>
            <w:tcBorders>
              <w:left w:val="single" w:sz="4" w:space="0" w:color="auto"/>
            </w:tcBorders>
          </w:tcPr>
          <w:p w14:paraId="132BBE9B" w14:textId="77777777" w:rsidR="0072447D" w:rsidRDefault="00833E49">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132BBE9C" w14:textId="77777777" w:rsidR="0072447D" w:rsidRDefault="0072447D">
            <w:pPr>
              <w:pStyle w:val="CRCoverPage"/>
              <w:spacing w:after="0"/>
              <w:jc w:val="center"/>
              <w:rPr>
                <w:b/>
                <w:caps/>
              </w:rPr>
            </w:pPr>
          </w:p>
        </w:tc>
        <w:tc>
          <w:tcPr>
            <w:tcW w:w="2126" w:type="dxa"/>
          </w:tcPr>
          <w:p w14:paraId="132BBE9D" w14:textId="77777777" w:rsidR="0072447D" w:rsidRDefault="00833E49">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32BBE9E" w14:textId="7F32397D" w:rsidR="0072447D" w:rsidRDefault="0072447D">
            <w:pPr>
              <w:pStyle w:val="CRCoverPage"/>
              <w:spacing w:after="0"/>
              <w:jc w:val="center"/>
              <w:rPr>
                <w:b/>
                <w:caps/>
              </w:rPr>
            </w:pPr>
          </w:p>
        </w:tc>
        <w:tc>
          <w:tcPr>
            <w:tcW w:w="1418" w:type="dxa"/>
            <w:tcBorders>
              <w:left w:val="nil"/>
            </w:tcBorders>
          </w:tcPr>
          <w:p w14:paraId="132BBE9F" w14:textId="77777777" w:rsidR="0072447D" w:rsidRDefault="00833E49">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132BBEA0" w14:textId="277E7983" w:rsidR="0072447D" w:rsidRDefault="0072447D">
            <w:pPr>
              <w:pStyle w:val="CRCoverPage"/>
              <w:spacing w:after="0"/>
              <w:jc w:val="center"/>
              <w:rPr>
                <w:b/>
                <w:bCs/>
                <w:caps/>
              </w:rPr>
            </w:pPr>
          </w:p>
        </w:tc>
      </w:tr>
    </w:tbl>
    <w:p w14:paraId="132BBEA2" w14:textId="77777777" w:rsidR="0072447D" w:rsidRDefault="0072447D">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72447D" w14:paraId="132BBEA4" w14:textId="77777777">
        <w:tc>
          <w:tcPr>
            <w:tcW w:w="9640" w:type="dxa"/>
            <w:gridSpan w:val="11"/>
          </w:tcPr>
          <w:p w14:paraId="132BBEA3" w14:textId="77777777" w:rsidR="0072447D" w:rsidRDefault="0072447D">
            <w:pPr>
              <w:pStyle w:val="CRCoverPage"/>
              <w:spacing w:after="0"/>
              <w:rPr>
                <w:sz w:val="8"/>
                <w:szCs w:val="8"/>
              </w:rPr>
            </w:pPr>
          </w:p>
        </w:tc>
      </w:tr>
      <w:tr w:rsidR="0072447D" w14:paraId="132BBEA7" w14:textId="77777777">
        <w:tc>
          <w:tcPr>
            <w:tcW w:w="1843" w:type="dxa"/>
            <w:tcBorders>
              <w:top w:val="single" w:sz="4" w:space="0" w:color="auto"/>
              <w:left w:val="single" w:sz="4" w:space="0" w:color="auto"/>
            </w:tcBorders>
          </w:tcPr>
          <w:p w14:paraId="132BBEA5" w14:textId="77777777" w:rsidR="0072447D" w:rsidRDefault="00833E49">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132BBEA6" w14:textId="46DDA35B" w:rsidR="0072447D" w:rsidRPr="004411CB" w:rsidRDefault="007B42A3">
            <w:pPr>
              <w:pStyle w:val="CRCoverPage"/>
              <w:spacing w:after="0"/>
              <w:ind w:left="100"/>
            </w:pPr>
            <w:r w:rsidRPr="004411CB">
              <w:t>Clarification</w:t>
            </w:r>
            <w:r w:rsidR="004411CB" w:rsidRPr="004411CB">
              <w:t xml:space="preserve">s </w:t>
            </w:r>
            <w:r w:rsidR="004411CB">
              <w:t>to</w:t>
            </w:r>
            <w:r w:rsidR="004411CB" w:rsidRPr="004411CB">
              <w:t xml:space="preserve"> </w:t>
            </w:r>
            <w:r w:rsidR="00770F7D">
              <w:t>Basic Vu</w:t>
            </w:r>
            <w:r w:rsidR="00A722D6">
              <w:t xml:space="preserve">lnerability </w:t>
            </w:r>
            <w:r w:rsidRPr="004411CB">
              <w:t>test cases</w:t>
            </w:r>
          </w:p>
        </w:tc>
      </w:tr>
      <w:tr w:rsidR="0072447D" w14:paraId="132BBEAA" w14:textId="77777777">
        <w:tc>
          <w:tcPr>
            <w:tcW w:w="1843" w:type="dxa"/>
            <w:tcBorders>
              <w:left w:val="single" w:sz="4" w:space="0" w:color="auto"/>
            </w:tcBorders>
          </w:tcPr>
          <w:p w14:paraId="132BBEA8" w14:textId="77777777" w:rsidR="0072447D" w:rsidRDefault="0072447D">
            <w:pPr>
              <w:pStyle w:val="CRCoverPage"/>
              <w:spacing w:after="0"/>
              <w:rPr>
                <w:b/>
                <w:i/>
                <w:sz w:val="8"/>
                <w:szCs w:val="8"/>
              </w:rPr>
            </w:pPr>
          </w:p>
        </w:tc>
        <w:tc>
          <w:tcPr>
            <w:tcW w:w="7797" w:type="dxa"/>
            <w:gridSpan w:val="10"/>
            <w:tcBorders>
              <w:right w:val="single" w:sz="4" w:space="0" w:color="auto"/>
            </w:tcBorders>
          </w:tcPr>
          <w:p w14:paraId="132BBEA9" w14:textId="77777777" w:rsidR="0072447D" w:rsidRDefault="0072447D">
            <w:pPr>
              <w:pStyle w:val="CRCoverPage"/>
              <w:spacing w:after="0"/>
              <w:rPr>
                <w:sz w:val="8"/>
                <w:szCs w:val="8"/>
              </w:rPr>
            </w:pPr>
          </w:p>
        </w:tc>
      </w:tr>
      <w:tr w:rsidR="0072447D" w14:paraId="132BBEAD" w14:textId="77777777">
        <w:tc>
          <w:tcPr>
            <w:tcW w:w="1843" w:type="dxa"/>
            <w:tcBorders>
              <w:left w:val="single" w:sz="4" w:space="0" w:color="auto"/>
            </w:tcBorders>
          </w:tcPr>
          <w:p w14:paraId="132BBEAB" w14:textId="77777777" w:rsidR="0072447D" w:rsidRDefault="00833E49">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132BBEAC" w14:textId="7B1C4C5F" w:rsidR="0072447D" w:rsidRDefault="00833E49">
            <w:pPr>
              <w:pStyle w:val="CRCoverPage"/>
              <w:spacing w:after="0"/>
              <w:ind w:left="100"/>
              <w:rPr>
                <w:rFonts w:eastAsia="SimSun"/>
                <w:lang w:val="en-US" w:eastAsia="zh-CN"/>
              </w:rPr>
            </w:pPr>
            <w:r>
              <w:t>MITRE Corporation</w:t>
            </w:r>
          </w:p>
        </w:tc>
      </w:tr>
      <w:tr w:rsidR="0072447D" w14:paraId="132BBEB0" w14:textId="77777777">
        <w:tc>
          <w:tcPr>
            <w:tcW w:w="1843" w:type="dxa"/>
            <w:tcBorders>
              <w:left w:val="single" w:sz="4" w:space="0" w:color="auto"/>
            </w:tcBorders>
          </w:tcPr>
          <w:p w14:paraId="132BBEAE" w14:textId="77777777" w:rsidR="0072447D" w:rsidRDefault="00833E49">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132BBEAF" w14:textId="77777777" w:rsidR="0072447D" w:rsidRDefault="00833E49">
            <w:pPr>
              <w:pStyle w:val="CRCoverPage"/>
              <w:spacing w:after="0"/>
              <w:ind w:left="100"/>
            </w:pPr>
            <w:r>
              <w:t>S3</w:t>
            </w:r>
          </w:p>
        </w:tc>
      </w:tr>
      <w:tr w:rsidR="0072447D" w14:paraId="132BBEB3" w14:textId="77777777">
        <w:tc>
          <w:tcPr>
            <w:tcW w:w="1843" w:type="dxa"/>
            <w:tcBorders>
              <w:left w:val="single" w:sz="4" w:space="0" w:color="auto"/>
            </w:tcBorders>
          </w:tcPr>
          <w:p w14:paraId="132BBEB1" w14:textId="77777777" w:rsidR="0072447D" w:rsidRDefault="0072447D">
            <w:pPr>
              <w:pStyle w:val="CRCoverPage"/>
              <w:spacing w:after="0"/>
              <w:rPr>
                <w:b/>
                <w:i/>
                <w:sz w:val="8"/>
                <w:szCs w:val="8"/>
              </w:rPr>
            </w:pPr>
          </w:p>
        </w:tc>
        <w:tc>
          <w:tcPr>
            <w:tcW w:w="7797" w:type="dxa"/>
            <w:gridSpan w:val="10"/>
            <w:tcBorders>
              <w:right w:val="single" w:sz="4" w:space="0" w:color="auto"/>
            </w:tcBorders>
          </w:tcPr>
          <w:p w14:paraId="132BBEB2" w14:textId="77777777" w:rsidR="0072447D" w:rsidRDefault="0072447D">
            <w:pPr>
              <w:pStyle w:val="CRCoverPage"/>
              <w:spacing w:after="0"/>
              <w:rPr>
                <w:sz w:val="8"/>
                <w:szCs w:val="8"/>
              </w:rPr>
            </w:pPr>
          </w:p>
        </w:tc>
      </w:tr>
      <w:tr w:rsidR="0072447D" w14:paraId="132BBEB9" w14:textId="77777777">
        <w:tc>
          <w:tcPr>
            <w:tcW w:w="1843" w:type="dxa"/>
            <w:tcBorders>
              <w:left w:val="single" w:sz="4" w:space="0" w:color="auto"/>
            </w:tcBorders>
          </w:tcPr>
          <w:p w14:paraId="132BBEB4" w14:textId="77777777" w:rsidR="0072447D" w:rsidRDefault="00833E49">
            <w:pPr>
              <w:pStyle w:val="CRCoverPage"/>
              <w:tabs>
                <w:tab w:val="right" w:pos="1759"/>
              </w:tabs>
              <w:spacing w:after="0"/>
              <w:rPr>
                <w:b/>
                <w:i/>
              </w:rPr>
            </w:pPr>
            <w:r>
              <w:rPr>
                <w:b/>
                <w:i/>
              </w:rPr>
              <w:t>Work item code:</w:t>
            </w:r>
          </w:p>
        </w:tc>
        <w:tc>
          <w:tcPr>
            <w:tcW w:w="3686" w:type="dxa"/>
            <w:gridSpan w:val="5"/>
            <w:shd w:val="pct30" w:color="FFFF00" w:fill="auto"/>
          </w:tcPr>
          <w:p w14:paraId="132BBEB5" w14:textId="77777777" w:rsidR="0072447D" w:rsidRDefault="00833E49">
            <w:pPr>
              <w:pStyle w:val="CRCoverPage"/>
              <w:spacing w:after="0"/>
              <w:ind w:left="100"/>
              <w:rPr>
                <w:rFonts w:eastAsia="SimSun"/>
                <w:lang w:val="en-US" w:eastAsia="zh-CN"/>
              </w:rPr>
            </w:pPr>
            <w:r>
              <w:t>SCAS_5G_Ph</w:t>
            </w:r>
            <w:r>
              <w:rPr>
                <w:rFonts w:eastAsia="SimSun" w:hint="eastAsia"/>
                <w:lang w:val="en-US" w:eastAsia="zh-CN"/>
              </w:rPr>
              <w:t>3</w:t>
            </w:r>
          </w:p>
        </w:tc>
        <w:tc>
          <w:tcPr>
            <w:tcW w:w="567" w:type="dxa"/>
            <w:tcBorders>
              <w:left w:val="nil"/>
            </w:tcBorders>
          </w:tcPr>
          <w:p w14:paraId="132BBEB6" w14:textId="77777777" w:rsidR="0072447D" w:rsidRDefault="0072447D">
            <w:pPr>
              <w:pStyle w:val="CRCoverPage"/>
              <w:spacing w:after="0"/>
              <w:ind w:right="100"/>
            </w:pPr>
          </w:p>
        </w:tc>
        <w:tc>
          <w:tcPr>
            <w:tcW w:w="1417" w:type="dxa"/>
            <w:gridSpan w:val="3"/>
            <w:tcBorders>
              <w:left w:val="nil"/>
            </w:tcBorders>
          </w:tcPr>
          <w:p w14:paraId="132BBEB7" w14:textId="77777777" w:rsidR="0072447D" w:rsidRDefault="00833E49">
            <w:pPr>
              <w:pStyle w:val="CRCoverPage"/>
              <w:spacing w:after="0"/>
              <w:jc w:val="right"/>
            </w:pPr>
            <w:r>
              <w:rPr>
                <w:b/>
                <w:i/>
              </w:rPr>
              <w:t>Date:</w:t>
            </w:r>
          </w:p>
        </w:tc>
        <w:tc>
          <w:tcPr>
            <w:tcW w:w="2127" w:type="dxa"/>
            <w:tcBorders>
              <w:right w:val="single" w:sz="4" w:space="0" w:color="auto"/>
            </w:tcBorders>
            <w:shd w:val="pct30" w:color="FFFF00" w:fill="auto"/>
          </w:tcPr>
          <w:p w14:paraId="132BBEB8" w14:textId="4F4BA0CD" w:rsidR="0072447D" w:rsidRDefault="00833E49">
            <w:pPr>
              <w:pStyle w:val="CRCoverPage"/>
              <w:spacing w:after="0"/>
              <w:ind w:left="100"/>
              <w:rPr>
                <w:lang w:val="en-US"/>
              </w:rPr>
            </w:pPr>
            <w:r>
              <w:t>202</w:t>
            </w:r>
            <w:r w:rsidR="00E12320">
              <w:t>4</w:t>
            </w:r>
            <w:r>
              <w:t>-</w:t>
            </w:r>
            <w:r w:rsidR="00383693">
              <w:t>0</w:t>
            </w:r>
            <w:r w:rsidR="00E12320">
              <w:t>1</w:t>
            </w:r>
            <w:r>
              <w:t>-</w:t>
            </w:r>
            <w:r w:rsidR="00383693">
              <w:rPr>
                <w:rFonts w:eastAsia="SimSun"/>
                <w:lang w:val="en-US" w:eastAsia="zh-CN"/>
              </w:rPr>
              <w:t>15</w:t>
            </w:r>
          </w:p>
        </w:tc>
      </w:tr>
      <w:tr w:rsidR="0072447D" w14:paraId="132BBEBF" w14:textId="77777777">
        <w:tc>
          <w:tcPr>
            <w:tcW w:w="1843" w:type="dxa"/>
            <w:tcBorders>
              <w:left w:val="single" w:sz="4" w:space="0" w:color="auto"/>
            </w:tcBorders>
          </w:tcPr>
          <w:p w14:paraId="132BBEBA" w14:textId="77777777" w:rsidR="0072447D" w:rsidRDefault="0072447D">
            <w:pPr>
              <w:pStyle w:val="CRCoverPage"/>
              <w:spacing w:after="0"/>
              <w:rPr>
                <w:b/>
                <w:i/>
                <w:sz w:val="8"/>
                <w:szCs w:val="8"/>
              </w:rPr>
            </w:pPr>
          </w:p>
        </w:tc>
        <w:tc>
          <w:tcPr>
            <w:tcW w:w="1986" w:type="dxa"/>
            <w:gridSpan w:val="4"/>
          </w:tcPr>
          <w:p w14:paraId="132BBEBB" w14:textId="77777777" w:rsidR="0072447D" w:rsidRDefault="0072447D">
            <w:pPr>
              <w:pStyle w:val="CRCoverPage"/>
              <w:spacing w:after="0"/>
              <w:rPr>
                <w:sz w:val="8"/>
                <w:szCs w:val="8"/>
              </w:rPr>
            </w:pPr>
          </w:p>
        </w:tc>
        <w:tc>
          <w:tcPr>
            <w:tcW w:w="2267" w:type="dxa"/>
            <w:gridSpan w:val="2"/>
          </w:tcPr>
          <w:p w14:paraId="132BBEBC" w14:textId="77777777" w:rsidR="0072447D" w:rsidRDefault="0072447D">
            <w:pPr>
              <w:pStyle w:val="CRCoverPage"/>
              <w:spacing w:after="0"/>
              <w:rPr>
                <w:sz w:val="8"/>
                <w:szCs w:val="8"/>
              </w:rPr>
            </w:pPr>
          </w:p>
        </w:tc>
        <w:tc>
          <w:tcPr>
            <w:tcW w:w="1417" w:type="dxa"/>
            <w:gridSpan w:val="3"/>
          </w:tcPr>
          <w:p w14:paraId="132BBEBD" w14:textId="77777777" w:rsidR="0072447D" w:rsidRDefault="0072447D">
            <w:pPr>
              <w:pStyle w:val="CRCoverPage"/>
              <w:spacing w:after="0"/>
              <w:rPr>
                <w:sz w:val="8"/>
                <w:szCs w:val="8"/>
              </w:rPr>
            </w:pPr>
          </w:p>
        </w:tc>
        <w:tc>
          <w:tcPr>
            <w:tcW w:w="2127" w:type="dxa"/>
            <w:tcBorders>
              <w:right w:val="single" w:sz="4" w:space="0" w:color="auto"/>
            </w:tcBorders>
          </w:tcPr>
          <w:p w14:paraId="132BBEBE" w14:textId="77777777" w:rsidR="0072447D" w:rsidRDefault="0072447D">
            <w:pPr>
              <w:pStyle w:val="CRCoverPage"/>
              <w:spacing w:after="0"/>
              <w:rPr>
                <w:sz w:val="8"/>
                <w:szCs w:val="8"/>
              </w:rPr>
            </w:pPr>
          </w:p>
        </w:tc>
      </w:tr>
      <w:tr w:rsidR="0072447D" w14:paraId="132BBEC5" w14:textId="77777777">
        <w:trPr>
          <w:cantSplit/>
        </w:trPr>
        <w:tc>
          <w:tcPr>
            <w:tcW w:w="1843" w:type="dxa"/>
            <w:tcBorders>
              <w:left w:val="single" w:sz="4" w:space="0" w:color="auto"/>
            </w:tcBorders>
          </w:tcPr>
          <w:p w14:paraId="132BBEC0" w14:textId="77777777" w:rsidR="0072447D" w:rsidRDefault="00833E49">
            <w:pPr>
              <w:pStyle w:val="CRCoverPage"/>
              <w:tabs>
                <w:tab w:val="right" w:pos="1759"/>
              </w:tabs>
              <w:spacing w:after="0"/>
              <w:rPr>
                <w:b/>
                <w:i/>
              </w:rPr>
            </w:pPr>
            <w:r>
              <w:rPr>
                <w:b/>
                <w:i/>
              </w:rPr>
              <w:t>Category:</w:t>
            </w:r>
          </w:p>
        </w:tc>
        <w:tc>
          <w:tcPr>
            <w:tcW w:w="851" w:type="dxa"/>
            <w:shd w:val="pct30" w:color="FFFF00" w:fill="auto"/>
          </w:tcPr>
          <w:p w14:paraId="132BBEC1" w14:textId="77777777" w:rsidR="0072447D" w:rsidRDefault="00833E49">
            <w:pPr>
              <w:pStyle w:val="CRCoverPage"/>
              <w:spacing w:after="0"/>
              <w:ind w:left="100" w:right="-609"/>
              <w:rPr>
                <w:rFonts w:eastAsia="SimSun"/>
                <w:b/>
                <w:lang w:eastAsia="zh-CN"/>
              </w:rPr>
            </w:pPr>
            <w:r>
              <w:rPr>
                <w:rFonts w:eastAsia="SimSun" w:hint="eastAsia"/>
                <w:b/>
                <w:lang w:val="en-US" w:eastAsia="zh-CN"/>
              </w:rPr>
              <w:t>F</w:t>
            </w:r>
          </w:p>
        </w:tc>
        <w:tc>
          <w:tcPr>
            <w:tcW w:w="3402" w:type="dxa"/>
            <w:gridSpan w:val="5"/>
            <w:tcBorders>
              <w:left w:val="nil"/>
            </w:tcBorders>
          </w:tcPr>
          <w:p w14:paraId="132BBEC2" w14:textId="77777777" w:rsidR="0072447D" w:rsidRDefault="0072447D">
            <w:pPr>
              <w:pStyle w:val="CRCoverPage"/>
              <w:spacing w:after="0"/>
            </w:pPr>
          </w:p>
        </w:tc>
        <w:tc>
          <w:tcPr>
            <w:tcW w:w="1417" w:type="dxa"/>
            <w:gridSpan w:val="3"/>
            <w:tcBorders>
              <w:left w:val="nil"/>
            </w:tcBorders>
          </w:tcPr>
          <w:p w14:paraId="132BBEC3" w14:textId="77777777" w:rsidR="0072447D" w:rsidRDefault="00833E49">
            <w:pPr>
              <w:pStyle w:val="CRCoverPage"/>
              <w:spacing w:after="0"/>
              <w:jc w:val="right"/>
              <w:rPr>
                <w:b/>
                <w:i/>
              </w:rPr>
            </w:pPr>
            <w:r>
              <w:rPr>
                <w:b/>
                <w:i/>
              </w:rPr>
              <w:t>Release:</w:t>
            </w:r>
          </w:p>
        </w:tc>
        <w:tc>
          <w:tcPr>
            <w:tcW w:w="2127" w:type="dxa"/>
            <w:tcBorders>
              <w:right w:val="single" w:sz="4" w:space="0" w:color="auto"/>
            </w:tcBorders>
            <w:shd w:val="pct30" w:color="FFFF00" w:fill="auto"/>
          </w:tcPr>
          <w:p w14:paraId="132BBEC4" w14:textId="77777777" w:rsidR="0072447D" w:rsidRDefault="00833E49">
            <w:pPr>
              <w:pStyle w:val="CRCoverPage"/>
              <w:spacing w:after="0"/>
              <w:ind w:left="100"/>
            </w:pPr>
            <w:r>
              <w:t>Rel-18</w:t>
            </w:r>
          </w:p>
        </w:tc>
      </w:tr>
      <w:tr w:rsidR="0072447D" w14:paraId="132BBECA" w14:textId="77777777">
        <w:tc>
          <w:tcPr>
            <w:tcW w:w="1843" w:type="dxa"/>
            <w:tcBorders>
              <w:left w:val="single" w:sz="4" w:space="0" w:color="auto"/>
              <w:bottom w:val="single" w:sz="4" w:space="0" w:color="auto"/>
            </w:tcBorders>
          </w:tcPr>
          <w:p w14:paraId="132BBEC6" w14:textId="77777777" w:rsidR="0072447D" w:rsidRDefault="0072447D">
            <w:pPr>
              <w:pStyle w:val="CRCoverPage"/>
              <w:spacing w:after="0"/>
              <w:rPr>
                <w:b/>
                <w:i/>
              </w:rPr>
            </w:pPr>
          </w:p>
        </w:tc>
        <w:tc>
          <w:tcPr>
            <w:tcW w:w="4677" w:type="dxa"/>
            <w:gridSpan w:val="8"/>
            <w:tcBorders>
              <w:bottom w:val="single" w:sz="4" w:space="0" w:color="auto"/>
            </w:tcBorders>
          </w:tcPr>
          <w:p w14:paraId="132BBEC7" w14:textId="77777777" w:rsidR="0072447D" w:rsidRDefault="00833E49">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r>
            <w:proofErr w:type="gramStart"/>
            <w:r>
              <w:rPr>
                <w:b/>
                <w:i/>
                <w:sz w:val="18"/>
              </w:rPr>
              <w:t>F</w:t>
            </w:r>
            <w:r>
              <w:rPr>
                <w:i/>
                <w:sz w:val="18"/>
              </w:rPr>
              <w:t xml:space="preserve">  (</w:t>
            </w:r>
            <w:proofErr w:type="gramEnd"/>
            <w:r>
              <w:rPr>
                <w:i/>
                <w:sz w:val="18"/>
              </w:rPr>
              <w:t>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132BBEC8" w14:textId="77777777" w:rsidR="0072447D" w:rsidRDefault="00833E49">
            <w:pPr>
              <w:pStyle w:val="CRCoverPage"/>
            </w:pPr>
            <w:r>
              <w:rPr>
                <w:sz w:val="18"/>
              </w:rPr>
              <w:t>Detailed explanations of the above categories can</w:t>
            </w:r>
            <w:r>
              <w:rPr>
                <w:sz w:val="18"/>
              </w:rPr>
              <w:br/>
              <w:t xml:space="preserve">be found in 3GPP </w:t>
            </w:r>
            <w:hyperlink r:id="rId14"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132BBEC9" w14:textId="77777777" w:rsidR="0072447D" w:rsidRDefault="00833E49">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72447D" w14:paraId="132BBECD" w14:textId="77777777">
        <w:tc>
          <w:tcPr>
            <w:tcW w:w="1843" w:type="dxa"/>
          </w:tcPr>
          <w:p w14:paraId="132BBECB" w14:textId="77777777" w:rsidR="0072447D" w:rsidRDefault="0072447D">
            <w:pPr>
              <w:pStyle w:val="CRCoverPage"/>
              <w:spacing w:after="0"/>
              <w:rPr>
                <w:b/>
                <w:i/>
                <w:sz w:val="8"/>
                <w:szCs w:val="8"/>
              </w:rPr>
            </w:pPr>
          </w:p>
        </w:tc>
        <w:tc>
          <w:tcPr>
            <w:tcW w:w="7797" w:type="dxa"/>
            <w:gridSpan w:val="10"/>
          </w:tcPr>
          <w:p w14:paraId="132BBECC" w14:textId="77777777" w:rsidR="0072447D" w:rsidRDefault="0072447D">
            <w:pPr>
              <w:pStyle w:val="CRCoverPage"/>
              <w:spacing w:after="0"/>
              <w:rPr>
                <w:sz w:val="8"/>
                <w:szCs w:val="8"/>
              </w:rPr>
            </w:pPr>
          </w:p>
        </w:tc>
      </w:tr>
      <w:tr w:rsidR="0072447D" w14:paraId="132BBED0" w14:textId="77777777">
        <w:tc>
          <w:tcPr>
            <w:tcW w:w="2694" w:type="dxa"/>
            <w:gridSpan w:val="2"/>
            <w:tcBorders>
              <w:top w:val="single" w:sz="4" w:space="0" w:color="auto"/>
              <w:left w:val="single" w:sz="4" w:space="0" w:color="auto"/>
            </w:tcBorders>
          </w:tcPr>
          <w:p w14:paraId="132BBECE" w14:textId="77777777" w:rsidR="0072447D" w:rsidRDefault="00833E49">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698D027C" w14:textId="6C2DE4D6" w:rsidR="00060BAA" w:rsidRDefault="00261BDB">
            <w:pPr>
              <w:pStyle w:val="CRCoverPage"/>
              <w:spacing w:after="0"/>
              <w:ind w:left="100"/>
            </w:pPr>
            <w:r>
              <w:t>Clarifications</w:t>
            </w:r>
            <w:r w:rsidRPr="005C1AAF">
              <w:t xml:space="preserve"> to </w:t>
            </w:r>
            <w:r>
              <w:t>provide</w:t>
            </w:r>
            <w:r w:rsidR="003371DD" w:rsidRPr="005C1AAF">
              <w:t xml:space="preserve"> </w:t>
            </w:r>
            <w:r w:rsidR="0082121F">
              <w:t xml:space="preserve">consistency, </w:t>
            </w:r>
            <w:r w:rsidR="002C0A6F">
              <w:t>and objectivity of Basic Vulnerability Testing (BVT) test cases</w:t>
            </w:r>
            <w:r w:rsidR="00537A5B" w:rsidRPr="005C1AAF">
              <w:t xml:space="preserve"> in</w:t>
            </w:r>
            <w:r w:rsidRPr="005C1AAF">
              <w:t xml:space="preserve"> TS 33.117 </w:t>
            </w:r>
            <w:r w:rsidR="00537A5B" w:rsidRPr="005C1AAF">
              <w:t>clause</w:t>
            </w:r>
            <w:r w:rsidR="005C1AAF" w:rsidRPr="005C1AAF">
              <w:t>s</w:t>
            </w:r>
            <w:r w:rsidR="00537A5B" w:rsidRPr="005C1AAF">
              <w:t xml:space="preserve"> 4.4.</w:t>
            </w:r>
            <w:r w:rsidR="006F39A7">
              <w:t>2</w:t>
            </w:r>
            <w:r w:rsidR="005C1AAF" w:rsidRPr="005C1AAF">
              <w:t xml:space="preserve"> – 4.4.4</w:t>
            </w:r>
            <w:r w:rsidR="0049053A">
              <w:t xml:space="preserve">. </w:t>
            </w:r>
          </w:p>
          <w:p w14:paraId="3763CC1E" w14:textId="77777777" w:rsidR="0072447D" w:rsidRDefault="0049053A">
            <w:pPr>
              <w:pStyle w:val="CRCoverPage"/>
              <w:spacing w:after="0"/>
              <w:ind w:left="100"/>
              <w:rPr>
                <w:ins w:id="8" w:author="MITRE-r1" w:date="2024-01-22T11:33:00Z"/>
              </w:rPr>
            </w:pPr>
            <w:r>
              <w:t>Remove</w:t>
            </w:r>
            <w:r w:rsidR="00E95EB9">
              <w:t xml:space="preserve">s endpoint scanning from BVT </w:t>
            </w:r>
            <w:r w:rsidR="00FB76CB">
              <w:t xml:space="preserve">in clause </w:t>
            </w:r>
            <w:r w:rsidR="00060BAA">
              <w:t>4.4.1</w:t>
            </w:r>
            <w:r w:rsidR="00E95EB9">
              <w:t>.</w:t>
            </w:r>
            <w:r w:rsidR="00671C44">
              <w:t xml:space="preserve"> These clarifications </w:t>
            </w:r>
            <w:proofErr w:type="gramStart"/>
            <w:r w:rsidR="00671C44">
              <w:t>where</w:t>
            </w:r>
            <w:proofErr w:type="gramEnd"/>
            <w:r w:rsidR="00671C44">
              <w:t xml:space="preserve"> </w:t>
            </w:r>
            <w:r w:rsidR="000361A4">
              <w:t>recommended</w:t>
            </w:r>
            <w:r w:rsidR="00671C44">
              <w:t xml:space="preserve"> </w:t>
            </w:r>
            <w:r w:rsidR="00C86216">
              <w:t xml:space="preserve">in </w:t>
            </w:r>
            <w:r w:rsidR="00873C6C">
              <w:t>S3-</w:t>
            </w:r>
            <w:r w:rsidR="000361A4">
              <w:t>234423</w:t>
            </w:r>
            <w:r w:rsidR="00C72726">
              <w:t>.</w:t>
            </w:r>
          </w:p>
          <w:p w14:paraId="4BE98E35" w14:textId="77777777" w:rsidR="00A62378" w:rsidRDefault="00A62378">
            <w:pPr>
              <w:pStyle w:val="CRCoverPage"/>
              <w:spacing w:after="0"/>
              <w:ind w:left="100"/>
              <w:rPr>
                <w:ins w:id="9" w:author="MITRE-r1" w:date="2024-01-22T12:22:00Z"/>
              </w:rPr>
            </w:pPr>
            <w:ins w:id="10" w:author="MITRE-r1" w:date="2024-01-22T11:33:00Z">
              <w:r>
                <w:t>Here is justification for changes:</w:t>
              </w:r>
            </w:ins>
          </w:p>
          <w:p w14:paraId="0D6E69D1" w14:textId="77986FFE" w:rsidR="006C2989" w:rsidRDefault="006C2989">
            <w:pPr>
              <w:pStyle w:val="CRCoverPage"/>
              <w:spacing w:after="0"/>
              <w:ind w:left="100"/>
              <w:rPr>
                <w:ins w:id="11" w:author="MITRE-r2" w:date="2024-01-25T09:48:00Z"/>
              </w:rPr>
            </w:pPr>
            <w:ins w:id="12" w:author="MITRE-r1" w:date="2024-01-22T11:39:00Z">
              <w:r>
                <w:t>Clau</w:t>
              </w:r>
            </w:ins>
            <w:ins w:id="13" w:author="MITRE-r1" w:date="2024-01-22T11:40:00Z">
              <w:r>
                <w:t>se 4.4.2:</w:t>
              </w:r>
            </w:ins>
          </w:p>
          <w:p w14:paraId="2309A1D7" w14:textId="61095CDD" w:rsidR="00F01317" w:rsidRDefault="00F01317" w:rsidP="00F01317">
            <w:pPr>
              <w:pStyle w:val="CRCoverPage"/>
              <w:numPr>
                <w:ilvl w:val="0"/>
                <w:numId w:val="11"/>
              </w:numPr>
              <w:spacing w:after="0"/>
              <w:rPr>
                <w:ins w:id="14" w:author="MITRE-r1" w:date="2024-01-22T11:33:00Z"/>
              </w:rPr>
            </w:pPr>
            <w:ins w:id="15" w:author="MITRE-r2" w:date="2024-01-25T09:48:00Z">
              <w:r>
                <w:t xml:space="preserve">Define testing tool </w:t>
              </w:r>
              <w:proofErr w:type="gramStart"/>
              <w:r>
                <w:t>configuration</w:t>
              </w:r>
            </w:ins>
            <w:proofErr w:type="gramEnd"/>
          </w:p>
          <w:p w14:paraId="5A0A0258" w14:textId="45EB28B4" w:rsidR="006C2989" w:rsidRDefault="006C2989" w:rsidP="001A2CCE">
            <w:pPr>
              <w:pStyle w:val="CRCoverPage"/>
              <w:spacing w:after="0"/>
              <w:ind w:left="100"/>
              <w:rPr>
                <w:ins w:id="16" w:author="MITRE-r2" w:date="2024-01-25T09:48:00Z"/>
              </w:rPr>
            </w:pPr>
            <w:ins w:id="17" w:author="MITRE-r1" w:date="2024-01-22T11:40:00Z">
              <w:r>
                <w:t>Clause 4.4.3</w:t>
              </w:r>
            </w:ins>
          </w:p>
          <w:p w14:paraId="1B37B427" w14:textId="535C4763" w:rsidR="00F01317" w:rsidRDefault="00F01317" w:rsidP="00F01317">
            <w:pPr>
              <w:pStyle w:val="CRCoverPage"/>
              <w:numPr>
                <w:ilvl w:val="0"/>
                <w:numId w:val="11"/>
              </w:numPr>
              <w:spacing w:after="0"/>
              <w:rPr>
                <w:ins w:id="18" w:author="MITRE-r1" w:date="2024-01-22T11:40:00Z"/>
              </w:rPr>
            </w:pPr>
            <w:ins w:id="19" w:author="MITRE-r2" w:date="2024-01-25T09:48:00Z">
              <w:r>
                <w:t xml:space="preserve">Define testing tool </w:t>
              </w:r>
              <w:proofErr w:type="gramStart"/>
              <w:r>
                <w:t>configuration</w:t>
              </w:r>
            </w:ins>
            <w:proofErr w:type="gramEnd"/>
          </w:p>
          <w:p w14:paraId="7A703514" w14:textId="3DF6996D" w:rsidR="001E5EE4" w:rsidRDefault="00943D45" w:rsidP="006C2989">
            <w:pPr>
              <w:pStyle w:val="CRCoverPage"/>
              <w:numPr>
                <w:ilvl w:val="0"/>
                <w:numId w:val="10"/>
              </w:numPr>
              <w:spacing w:after="0"/>
              <w:rPr>
                <w:ins w:id="20" w:author="MITRE-r1" w:date="2024-01-22T11:40:00Z"/>
              </w:rPr>
            </w:pPr>
            <w:ins w:id="21" w:author="MITRE-r1" w:date="2024-01-22T12:06:00Z">
              <w:r>
                <w:t xml:space="preserve">To address </w:t>
              </w:r>
            </w:ins>
            <w:ins w:id="22" w:author="MITRE-r1" w:date="2024-01-22T12:07:00Z">
              <w:r w:rsidR="00665D8E">
                <w:t xml:space="preserve">recommendation on how “reasonably recent” vulnerability testing </w:t>
              </w:r>
              <w:r w:rsidR="00136ACA">
                <w:t>configuration</w:t>
              </w:r>
            </w:ins>
          </w:p>
          <w:p w14:paraId="44186911" w14:textId="77777777" w:rsidR="006C2989" w:rsidRDefault="006C2989" w:rsidP="006C2989">
            <w:pPr>
              <w:pStyle w:val="CRCoverPage"/>
              <w:spacing w:after="0"/>
              <w:rPr>
                <w:ins w:id="23" w:author="MITRE-r1" w:date="2024-01-22T11:40:00Z"/>
              </w:rPr>
            </w:pPr>
            <w:ins w:id="24" w:author="MITRE-r1" w:date="2024-01-22T11:40:00Z">
              <w:r>
                <w:t>Clause 4.4.4</w:t>
              </w:r>
            </w:ins>
          </w:p>
          <w:p w14:paraId="436D4263" w14:textId="77777777" w:rsidR="006C2989" w:rsidRDefault="001517C3" w:rsidP="006C2989">
            <w:pPr>
              <w:pStyle w:val="CRCoverPage"/>
              <w:numPr>
                <w:ilvl w:val="0"/>
                <w:numId w:val="10"/>
              </w:numPr>
              <w:spacing w:after="0"/>
              <w:rPr>
                <w:ins w:id="25" w:author="MITRE-r1" w:date="2024-01-22T12:17:00Z"/>
              </w:rPr>
            </w:pPr>
            <w:ins w:id="26" w:author="MITRE-r1" w:date="2024-01-22T12:16:00Z">
              <w:r>
                <w:t xml:space="preserve">Clarify term reasonably with description of fuzzing </w:t>
              </w:r>
              <w:proofErr w:type="gramStart"/>
              <w:r>
                <w:t>test</w:t>
              </w:r>
            </w:ins>
            <w:proofErr w:type="gramEnd"/>
          </w:p>
          <w:p w14:paraId="132BBECF" w14:textId="4F390CDB" w:rsidR="00DD46F4" w:rsidRPr="005C1AAF" w:rsidRDefault="00DD46F4" w:rsidP="00681211">
            <w:pPr>
              <w:pStyle w:val="CRCoverPage"/>
              <w:spacing w:after="0"/>
            </w:pPr>
          </w:p>
        </w:tc>
      </w:tr>
      <w:tr w:rsidR="0072447D" w14:paraId="132BBED3" w14:textId="77777777">
        <w:tc>
          <w:tcPr>
            <w:tcW w:w="2694" w:type="dxa"/>
            <w:gridSpan w:val="2"/>
            <w:tcBorders>
              <w:left w:val="single" w:sz="4" w:space="0" w:color="auto"/>
            </w:tcBorders>
          </w:tcPr>
          <w:p w14:paraId="132BBED1" w14:textId="77777777" w:rsidR="0072447D" w:rsidRDefault="0072447D">
            <w:pPr>
              <w:pStyle w:val="CRCoverPage"/>
              <w:spacing w:after="0"/>
              <w:rPr>
                <w:b/>
                <w:i/>
                <w:sz w:val="8"/>
                <w:szCs w:val="8"/>
              </w:rPr>
            </w:pPr>
          </w:p>
        </w:tc>
        <w:tc>
          <w:tcPr>
            <w:tcW w:w="6946" w:type="dxa"/>
            <w:gridSpan w:val="9"/>
            <w:tcBorders>
              <w:right w:val="single" w:sz="4" w:space="0" w:color="auto"/>
            </w:tcBorders>
          </w:tcPr>
          <w:p w14:paraId="132BBED2" w14:textId="77777777" w:rsidR="0072447D" w:rsidRDefault="0072447D">
            <w:pPr>
              <w:pStyle w:val="CRCoverPage"/>
              <w:spacing w:after="0"/>
              <w:rPr>
                <w:sz w:val="8"/>
                <w:szCs w:val="8"/>
              </w:rPr>
            </w:pPr>
          </w:p>
        </w:tc>
      </w:tr>
      <w:tr w:rsidR="0072447D" w14:paraId="132BBED6" w14:textId="77777777">
        <w:tc>
          <w:tcPr>
            <w:tcW w:w="2694" w:type="dxa"/>
            <w:gridSpan w:val="2"/>
            <w:tcBorders>
              <w:left w:val="single" w:sz="4" w:space="0" w:color="auto"/>
            </w:tcBorders>
          </w:tcPr>
          <w:p w14:paraId="132BBED4" w14:textId="77777777" w:rsidR="0072447D" w:rsidRDefault="00833E49">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132BBED5" w14:textId="2DABBF31" w:rsidR="0072447D" w:rsidRDefault="00561599">
            <w:pPr>
              <w:pStyle w:val="CRCoverPage"/>
              <w:spacing w:after="0"/>
              <w:ind w:left="100"/>
            </w:pPr>
            <w:r>
              <w:t xml:space="preserve">Provide clarifications </w:t>
            </w:r>
            <w:r w:rsidR="001A72C6">
              <w:t>on</w:t>
            </w:r>
            <w:r>
              <w:t xml:space="preserve"> the </w:t>
            </w:r>
            <w:r w:rsidR="00BF4DCA">
              <w:t xml:space="preserve">testing </w:t>
            </w:r>
            <w:r>
              <w:t>tools</w:t>
            </w:r>
            <w:r w:rsidR="00454D0C">
              <w:t>, tool configuration,</w:t>
            </w:r>
            <w:r>
              <w:t xml:space="preserve"> and </w:t>
            </w:r>
            <w:r w:rsidR="001A72C6">
              <w:t xml:space="preserve">procedures in </w:t>
            </w:r>
            <w:r w:rsidR="008807F5">
              <w:t xml:space="preserve">BVT </w:t>
            </w:r>
            <w:r w:rsidR="001A72C6">
              <w:t xml:space="preserve">clauses </w:t>
            </w:r>
            <w:r w:rsidR="00EE0A80">
              <w:t xml:space="preserve">4.4.1, </w:t>
            </w:r>
            <w:r w:rsidR="001A72C6">
              <w:t>4.4.2, 4.4.3, and 4.4.4</w:t>
            </w:r>
          </w:p>
        </w:tc>
      </w:tr>
      <w:tr w:rsidR="0072447D" w14:paraId="132BBED9" w14:textId="77777777">
        <w:tc>
          <w:tcPr>
            <w:tcW w:w="2694" w:type="dxa"/>
            <w:gridSpan w:val="2"/>
            <w:tcBorders>
              <w:left w:val="single" w:sz="4" w:space="0" w:color="auto"/>
            </w:tcBorders>
          </w:tcPr>
          <w:p w14:paraId="132BBED7" w14:textId="77777777" w:rsidR="0072447D" w:rsidRDefault="0072447D">
            <w:pPr>
              <w:pStyle w:val="CRCoverPage"/>
              <w:spacing w:after="0"/>
              <w:rPr>
                <w:b/>
                <w:i/>
                <w:sz w:val="8"/>
                <w:szCs w:val="8"/>
              </w:rPr>
            </w:pPr>
          </w:p>
        </w:tc>
        <w:tc>
          <w:tcPr>
            <w:tcW w:w="6946" w:type="dxa"/>
            <w:gridSpan w:val="9"/>
            <w:tcBorders>
              <w:right w:val="single" w:sz="4" w:space="0" w:color="auto"/>
            </w:tcBorders>
          </w:tcPr>
          <w:p w14:paraId="132BBED8" w14:textId="77777777" w:rsidR="0072447D" w:rsidRDefault="0072447D">
            <w:pPr>
              <w:pStyle w:val="CRCoverPage"/>
              <w:spacing w:after="0"/>
              <w:rPr>
                <w:sz w:val="8"/>
                <w:szCs w:val="8"/>
              </w:rPr>
            </w:pPr>
          </w:p>
        </w:tc>
      </w:tr>
      <w:tr w:rsidR="0072447D" w14:paraId="132BBEDC" w14:textId="77777777">
        <w:tc>
          <w:tcPr>
            <w:tcW w:w="2694" w:type="dxa"/>
            <w:gridSpan w:val="2"/>
            <w:tcBorders>
              <w:left w:val="single" w:sz="4" w:space="0" w:color="auto"/>
              <w:bottom w:val="single" w:sz="4" w:space="0" w:color="auto"/>
            </w:tcBorders>
          </w:tcPr>
          <w:p w14:paraId="132BBEDA" w14:textId="77777777" w:rsidR="0072447D" w:rsidRDefault="00833E49">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132BBEDB" w14:textId="2AC3C0C7" w:rsidR="0072447D" w:rsidRDefault="001F0DAE">
            <w:pPr>
              <w:pStyle w:val="CRCoverPage"/>
              <w:spacing w:after="0"/>
              <w:ind w:left="100"/>
              <w:rPr>
                <w:rFonts w:eastAsia="SimSun"/>
                <w:lang w:val="en-US" w:eastAsia="zh-CN"/>
              </w:rPr>
            </w:pPr>
            <w:r>
              <w:t xml:space="preserve">BVT test cases </w:t>
            </w:r>
            <w:r w:rsidR="00BC46A2">
              <w:t xml:space="preserve">will yield inconsistent results and </w:t>
            </w:r>
            <w:r w:rsidR="00A93E7E">
              <w:t xml:space="preserve">will </w:t>
            </w:r>
            <w:r w:rsidR="00BC46A2">
              <w:t xml:space="preserve">be difficult to reproduce. BVT tests will </w:t>
            </w:r>
            <w:r w:rsidR="00D94F1A">
              <w:t>yield</w:t>
            </w:r>
            <w:r w:rsidR="00BF4DCA">
              <w:t xml:space="preserve"> </w:t>
            </w:r>
            <w:r w:rsidR="002F5ED7">
              <w:t xml:space="preserve">inconclusive results that do not </w:t>
            </w:r>
            <w:r w:rsidR="00954558">
              <w:t xml:space="preserve">verify </w:t>
            </w:r>
            <w:r w:rsidR="00A25784">
              <w:t xml:space="preserve">the presence, or lack of, </w:t>
            </w:r>
            <w:r w:rsidR="002B7E36">
              <w:t>basic vulnerabilities in 3GPP network products</w:t>
            </w:r>
          </w:p>
        </w:tc>
      </w:tr>
      <w:tr w:rsidR="0072447D" w14:paraId="132BBEDF" w14:textId="77777777">
        <w:tc>
          <w:tcPr>
            <w:tcW w:w="2694" w:type="dxa"/>
            <w:gridSpan w:val="2"/>
          </w:tcPr>
          <w:p w14:paraId="132BBEDD" w14:textId="77777777" w:rsidR="0072447D" w:rsidRDefault="0072447D">
            <w:pPr>
              <w:pStyle w:val="CRCoverPage"/>
              <w:spacing w:after="0"/>
              <w:rPr>
                <w:b/>
                <w:i/>
                <w:sz w:val="8"/>
                <w:szCs w:val="8"/>
              </w:rPr>
            </w:pPr>
          </w:p>
        </w:tc>
        <w:tc>
          <w:tcPr>
            <w:tcW w:w="6946" w:type="dxa"/>
            <w:gridSpan w:val="9"/>
          </w:tcPr>
          <w:p w14:paraId="132BBEDE" w14:textId="77777777" w:rsidR="0072447D" w:rsidRDefault="0072447D">
            <w:pPr>
              <w:pStyle w:val="CRCoverPage"/>
              <w:spacing w:after="0"/>
              <w:rPr>
                <w:sz w:val="8"/>
                <w:szCs w:val="8"/>
              </w:rPr>
            </w:pPr>
          </w:p>
        </w:tc>
      </w:tr>
      <w:tr w:rsidR="0072447D" w14:paraId="132BBEE2" w14:textId="77777777">
        <w:tc>
          <w:tcPr>
            <w:tcW w:w="2694" w:type="dxa"/>
            <w:gridSpan w:val="2"/>
            <w:tcBorders>
              <w:top w:val="single" w:sz="4" w:space="0" w:color="auto"/>
              <w:left w:val="single" w:sz="4" w:space="0" w:color="auto"/>
            </w:tcBorders>
          </w:tcPr>
          <w:p w14:paraId="132BBEE0" w14:textId="77777777" w:rsidR="0072447D" w:rsidRDefault="00833E49">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132BBEE1" w14:textId="549A8758" w:rsidR="0072447D" w:rsidRDefault="00EE0A80">
            <w:pPr>
              <w:pStyle w:val="CRCoverPage"/>
              <w:spacing w:after="0"/>
              <w:ind w:left="100"/>
              <w:rPr>
                <w:rFonts w:eastAsia="SimSun"/>
                <w:lang w:val="en-US" w:eastAsia="zh-CN"/>
              </w:rPr>
            </w:pPr>
            <w:r>
              <w:rPr>
                <w:rFonts w:eastAsia="SimSun"/>
                <w:lang w:val="en-US" w:eastAsia="zh-CN"/>
              </w:rPr>
              <w:t xml:space="preserve">4.4.1, </w:t>
            </w:r>
            <w:r w:rsidR="00410F94">
              <w:rPr>
                <w:rFonts w:eastAsia="SimSun"/>
                <w:lang w:val="en-US" w:eastAsia="zh-CN"/>
              </w:rPr>
              <w:t>4.4.2</w:t>
            </w:r>
            <w:r w:rsidR="00D56050">
              <w:rPr>
                <w:rFonts w:eastAsia="SimSun"/>
                <w:lang w:val="en-US" w:eastAsia="zh-CN"/>
              </w:rPr>
              <w:t>, 4.4.3, 4.4.4</w:t>
            </w:r>
          </w:p>
        </w:tc>
      </w:tr>
      <w:tr w:rsidR="0072447D" w14:paraId="132BBEE5" w14:textId="77777777">
        <w:tc>
          <w:tcPr>
            <w:tcW w:w="2694" w:type="dxa"/>
            <w:gridSpan w:val="2"/>
            <w:tcBorders>
              <w:left w:val="single" w:sz="4" w:space="0" w:color="auto"/>
            </w:tcBorders>
          </w:tcPr>
          <w:p w14:paraId="132BBEE3" w14:textId="77777777" w:rsidR="0072447D" w:rsidRDefault="0072447D">
            <w:pPr>
              <w:pStyle w:val="CRCoverPage"/>
              <w:spacing w:after="0"/>
              <w:rPr>
                <w:b/>
                <w:i/>
                <w:sz w:val="8"/>
                <w:szCs w:val="8"/>
              </w:rPr>
            </w:pPr>
          </w:p>
        </w:tc>
        <w:tc>
          <w:tcPr>
            <w:tcW w:w="6946" w:type="dxa"/>
            <w:gridSpan w:val="9"/>
            <w:tcBorders>
              <w:right w:val="single" w:sz="4" w:space="0" w:color="auto"/>
            </w:tcBorders>
          </w:tcPr>
          <w:p w14:paraId="132BBEE4" w14:textId="77777777" w:rsidR="0072447D" w:rsidRDefault="0072447D">
            <w:pPr>
              <w:pStyle w:val="CRCoverPage"/>
              <w:spacing w:after="0"/>
              <w:rPr>
                <w:sz w:val="8"/>
                <w:szCs w:val="8"/>
              </w:rPr>
            </w:pPr>
          </w:p>
        </w:tc>
      </w:tr>
      <w:tr w:rsidR="0072447D" w14:paraId="132BBEEB" w14:textId="77777777">
        <w:tc>
          <w:tcPr>
            <w:tcW w:w="2694" w:type="dxa"/>
            <w:gridSpan w:val="2"/>
            <w:tcBorders>
              <w:left w:val="single" w:sz="4" w:space="0" w:color="auto"/>
            </w:tcBorders>
          </w:tcPr>
          <w:p w14:paraId="132BBEE6" w14:textId="77777777" w:rsidR="0072447D" w:rsidRDefault="0072447D">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132BBEE7" w14:textId="77777777" w:rsidR="0072447D" w:rsidRDefault="00833E49">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132BBEE8" w14:textId="77777777" w:rsidR="0072447D" w:rsidRDefault="00833E49">
            <w:pPr>
              <w:pStyle w:val="CRCoverPage"/>
              <w:spacing w:after="0"/>
              <w:jc w:val="center"/>
              <w:rPr>
                <w:b/>
                <w:caps/>
              </w:rPr>
            </w:pPr>
            <w:r>
              <w:rPr>
                <w:b/>
                <w:caps/>
              </w:rPr>
              <w:t>N</w:t>
            </w:r>
          </w:p>
        </w:tc>
        <w:tc>
          <w:tcPr>
            <w:tcW w:w="2977" w:type="dxa"/>
            <w:gridSpan w:val="4"/>
          </w:tcPr>
          <w:p w14:paraId="132BBEE9" w14:textId="77777777" w:rsidR="0072447D" w:rsidRDefault="0072447D">
            <w:pPr>
              <w:pStyle w:val="CRCoverPage"/>
              <w:tabs>
                <w:tab w:val="right" w:pos="2893"/>
              </w:tabs>
              <w:spacing w:after="0"/>
            </w:pPr>
          </w:p>
        </w:tc>
        <w:tc>
          <w:tcPr>
            <w:tcW w:w="3401" w:type="dxa"/>
            <w:gridSpan w:val="3"/>
            <w:tcBorders>
              <w:right w:val="single" w:sz="4" w:space="0" w:color="auto"/>
            </w:tcBorders>
            <w:shd w:val="clear" w:color="FFFF00" w:fill="auto"/>
          </w:tcPr>
          <w:p w14:paraId="132BBEEA" w14:textId="77777777" w:rsidR="0072447D" w:rsidRDefault="0072447D">
            <w:pPr>
              <w:pStyle w:val="CRCoverPage"/>
              <w:spacing w:after="0"/>
              <w:ind w:left="99"/>
            </w:pPr>
          </w:p>
        </w:tc>
      </w:tr>
      <w:tr w:rsidR="0072447D" w14:paraId="132BBEF1" w14:textId="77777777">
        <w:tc>
          <w:tcPr>
            <w:tcW w:w="2694" w:type="dxa"/>
            <w:gridSpan w:val="2"/>
            <w:tcBorders>
              <w:left w:val="single" w:sz="4" w:space="0" w:color="auto"/>
            </w:tcBorders>
          </w:tcPr>
          <w:p w14:paraId="132BBEEC" w14:textId="77777777" w:rsidR="0072447D" w:rsidRDefault="00833E49">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132BBEED" w14:textId="77777777" w:rsidR="0072447D" w:rsidRDefault="0072447D">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2BBEEE" w14:textId="77777777" w:rsidR="0072447D" w:rsidRDefault="00833E49">
            <w:pPr>
              <w:pStyle w:val="CRCoverPage"/>
              <w:spacing w:after="0"/>
              <w:jc w:val="center"/>
              <w:rPr>
                <w:b/>
                <w:caps/>
              </w:rPr>
            </w:pPr>
            <w:r>
              <w:rPr>
                <w:b/>
                <w:caps/>
              </w:rPr>
              <w:t>x</w:t>
            </w:r>
          </w:p>
        </w:tc>
        <w:tc>
          <w:tcPr>
            <w:tcW w:w="2977" w:type="dxa"/>
            <w:gridSpan w:val="4"/>
          </w:tcPr>
          <w:p w14:paraId="132BBEEF" w14:textId="77777777" w:rsidR="0072447D" w:rsidRDefault="00833E49">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132BBEF0" w14:textId="1DC82B54" w:rsidR="0072447D" w:rsidRDefault="00833E49">
            <w:pPr>
              <w:pStyle w:val="CRCoverPage"/>
              <w:spacing w:after="0"/>
              <w:ind w:left="99"/>
            </w:pPr>
            <w:r>
              <w:t xml:space="preserve">TS/TR </w:t>
            </w:r>
            <w:del w:id="27" w:author="MITRE-r2" w:date="2024-01-26T07:53:00Z">
              <w:r w:rsidDel="00770CCF">
                <w:delText>...</w:delText>
              </w:r>
            </w:del>
            <w:ins w:id="28" w:author="MITRE-r2" w:date="2024-01-26T07:53:00Z">
              <w:r w:rsidR="00770CCF">
                <w:t>…</w:t>
              </w:r>
            </w:ins>
            <w:r>
              <w:t xml:space="preserve"> CR ... </w:t>
            </w:r>
          </w:p>
        </w:tc>
      </w:tr>
      <w:tr w:rsidR="0072447D" w14:paraId="132BBEF7" w14:textId="77777777">
        <w:tc>
          <w:tcPr>
            <w:tcW w:w="2694" w:type="dxa"/>
            <w:gridSpan w:val="2"/>
            <w:tcBorders>
              <w:left w:val="single" w:sz="4" w:space="0" w:color="auto"/>
            </w:tcBorders>
          </w:tcPr>
          <w:p w14:paraId="132BBEF2" w14:textId="77777777" w:rsidR="0072447D" w:rsidRDefault="00833E49">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132BBEF3" w14:textId="77777777" w:rsidR="0072447D" w:rsidRDefault="0072447D">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2BBEF4" w14:textId="77777777" w:rsidR="0072447D" w:rsidRDefault="00833E49">
            <w:pPr>
              <w:pStyle w:val="CRCoverPage"/>
              <w:spacing w:after="0"/>
              <w:jc w:val="center"/>
              <w:rPr>
                <w:b/>
                <w:caps/>
              </w:rPr>
            </w:pPr>
            <w:r>
              <w:rPr>
                <w:b/>
                <w:caps/>
              </w:rPr>
              <w:t>x</w:t>
            </w:r>
          </w:p>
        </w:tc>
        <w:tc>
          <w:tcPr>
            <w:tcW w:w="2977" w:type="dxa"/>
            <w:gridSpan w:val="4"/>
          </w:tcPr>
          <w:p w14:paraId="132BBEF5" w14:textId="77777777" w:rsidR="0072447D" w:rsidRDefault="00833E49">
            <w:pPr>
              <w:pStyle w:val="CRCoverPage"/>
              <w:spacing w:after="0"/>
            </w:pPr>
            <w:r>
              <w:t xml:space="preserve"> Test specifications</w:t>
            </w:r>
          </w:p>
        </w:tc>
        <w:tc>
          <w:tcPr>
            <w:tcW w:w="3401" w:type="dxa"/>
            <w:gridSpan w:val="3"/>
            <w:tcBorders>
              <w:right w:val="single" w:sz="4" w:space="0" w:color="auto"/>
            </w:tcBorders>
            <w:shd w:val="pct30" w:color="FFFF00" w:fill="auto"/>
          </w:tcPr>
          <w:p w14:paraId="132BBEF6" w14:textId="77777777" w:rsidR="0072447D" w:rsidRDefault="00833E49">
            <w:pPr>
              <w:pStyle w:val="CRCoverPage"/>
              <w:spacing w:after="0"/>
              <w:ind w:left="99"/>
            </w:pPr>
            <w:r>
              <w:t xml:space="preserve">TS/TR ... CR ... </w:t>
            </w:r>
          </w:p>
        </w:tc>
      </w:tr>
      <w:tr w:rsidR="0072447D" w14:paraId="132BBEFD" w14:textId="77777777">
        <w:tc>
          <w:tcPr>
            <w:tcW w:w="2694" w:type="dxa"/>
            <w:gridSpan w:val="2"/>
            <w:tcBorders>
              <w:left w:val="single" w:sz="4" w:space="0" w:color="auto"/>
            </w:tcBorders>
          </w:tcPr>
          <w:p w14:paraId="132BBEF8" w14:textId="77777777" w:rsidR="0072447D" w:rsidRDefault="00833E49">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132BBEF9" w14:textId="77777777" w:rsidR="0072447D" w:rsidRDefault="0072447D">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2BBEFA" w14:textId="77777777" w:rsidR="0072447D" w:rsidRDefault="00833E49">
            <w:pPr>
              <w:pStyle w:val="CRCoverPage"/>
              <w:spacing w:after="0"/>
              <w:jc w:val="center"/>
              <w:rPr>
                <w:b/>
                <w:caps/>
              </w:rPr>
            </w:pPr>
            <w:r>
              <w:rPr>
                <w:b/>
                <w:caps/>
              </w:rPr>
              <w:t>x</w:t>
            </w:r>
          </w:p>
        </w:tc>
        <w:tc>
          <w:tcPr>
            <w:tcW w:w="2977" w:type="dxa"/>
            <w:gridSpan w:val="4"/>
          </w:tcPr>
          <w:p w14:paraId="132BBEFB" w14:textId="77777777" w:rsidR="0072447D" w:rsidRDefault="00833E49">
            <w:pPr>
              <w:pStyle w:val="CRCoverPage"/>
              <w:spacing w:after="0"/>
            </w:pPr>
            <w:r>
              <w:t xml:space="preserve"> O&amp;M Specifications</w:t>
            </w:r>
          </w:p>
        </w:tc>
        <w:tc>
          <w:tcPr>
            <w:tcW w:w="3401" w:type="dxa"/>
            <w:gridSpan w:val="3"/>
            <w:tcBorders>
              <w:right w:val="single" w:sz="4" w:space="0" w:color="auto"/>
            </w:tcBorders>
            <w:shd w:val="pct30" w:color="FFFF00" w:fill="auto"/>
          </w:tcPr>
          <w:p w14:paraId="132BBEFC" w14:textId="77777777" w:rsidR="0072447D" w:rsidRDefault="00833E49">
            <w:pPr>
              <w:pStyle w:val="CRCoverPage"/>
              <w:spacing w:after="0"/>
              <w:ind w:left="99"/>
            </w:pPr>
            <w:r>
              <w:t xml:space="preserve">TS/TR ... CR ... </w:t>
            </w:r>
          </w:p>
        </w:tc>
      </w:tr>
      <w:tr w:rsidR="0072447D" w14:paraId="132BBF00" w14:textId="77777777">
        <w:tc>
          <w:tcPr>
            <w:tcW w:w="2694" w:type="dxa"/>
            <w:gridSpan w:val="2"/>
            <w:tcBorders>
              <w:left w:val="single" w:sz="4" w:space="0" w:color="auto"/>
            </w:tcBorders>
          </w:tcPr>
          <w:p w14:paraId="132BBEFE" w14:textId="77777777" w:rsidR="0072447D" w:rsidRDefault="0072447D">
            <w:pPr>
              <w:pStyle w:val="CRCoverPage"/>
              <w:spacing w:after="0"/>
              <w:rPr>
                <w:b/>
                <w:i/>
              </w:rPr>
            </w:pPr>
          </w:p>
        </w:tc>
        <w:tc>
          <w:tcPr>
            <w:tcW w:w="6946" w:type="dxa"/>
            <w:gridSpan w:val="9"/>
            <w:tcBorders>
              <w:right w:val="single" w:sz="4" w:space="0" w:color="auto"/>
            </w:tcBorders>
          </w:tcPr>
          <w:p w14:paraId="132BBEFF" w14:textId="77777777" w:rsidR="0072447D" w:rsidRDefault="0072447D">
            <w:pPr>
              <w:pStyle w:val="CRCoverPage"/>
              <w:spacing w:after="0"/>
            </w:pPr>
          </w:p>
        </w:tc>
      </w:tr>
      <w:tr w:rsidR="0072447D" w14:paraId="132BBF03" w14:textId="77777777">
        <w:tc>
          <w:tcPr>
            <w:tcW w:w="2694" w:type="dxa"/>
            <w:gridSpan w:val="2"/>
            <w:tcBorders>
              <w:left w:val="single" w:sz="4" w:space="0" w:color="auto"/>
              <w:bottom w:val="single" w:sz="4" w:space="0" w:color="auto"/>
            </w:tcBorders>
          </w:tcPr>
          <w:p w14:paraId="132BBF01" w14:textId="77777777" w:rsidR="0072447D" w:rsidRDefault="00833E49">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132BBF02" w14:textId="77777777" w:rsidR="0072447D" w:rsidRDefault="0072447D">
            <w:pPr>
              <w:pStyle w:val="CRCoverPage"/>
              <w:spacing w:after="0"/>
              <w:ind w:left="100"/>
            </w:pPr>
          </w:p>
        </w:tc>
      </w:tr>
      <w:tr w:rsidR="0072447D" w14:paraId="132BBF06" w14:textId="77777777">
        <w:tc>
          <w:tcPr>
            <w:tcW w:w="2694" w:type="dxa"/>
            <w:gridSpan w:val="2"/>
            <w:tcBorders>
              <w:top w:val="single" w:sz="4" w:space="0" w:color="auto"/>
              <w:bottom w:val="single" w:sz="4" w:space="0" w:color="auto"/>
            </w:tcBorders>
          </w:tcPr>
          <w:p w14:paraId="132BBF04" w14:textId="77777777" w:rsidR="0072447D" w:rsidRDefault="0072447D">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132BBF05" w14:textId="77777777" w:rsidR="0072447D" w:rsidRDefault="0072447D">
            <w:pPr>
              <w:pStyle w:val="CRCoverPage"/>
              <w:spacing w:after="0"/>
              <w:ind w:left="100"/>
              <w:rPr>
                <w:sz w:val="8"/>
                <w:szCs w:val="8"/>
              </w:rPr>
            </w:pPr>
          </w:p>
        </w:tc>
      </w:tr>
      <w:tr w:rsidR="0072447D" w14:paraId="132BBF09" w14:textId="77777777">
        <w:tc>
          <w:tcPr>
            <w:tcW w:w="2694" w:type="dxa"/>
            <w:gridSpan w:val="2"/>
            <w:tcBorders>
              <w:top w:val="single" w:sz="4" w:space="0" w:color="auto"/>
              <w:left w:val="single" w:sz="4" w:space="0" w:color="auto"/>
              <w:bottom w:val="single" w:sz="4" w:space="0" w:color="auto"/>
            </w:tcBorders>
          </w:tcPr>
          <w:p w14:paraId="132BBF07" w14:textId="74C7B6EE" w:rsidR="0072447D" w:rsidRDefault="00833E49">
            <w:pPr>
              <w:pStyle w:val="CRCoverPage"/>
              <w:tabs>
                <w:tab w:val="right" w:pos="2184"/>
              </w:tabs>
              <w:spacing w:after="0"/>
              <w:rPr>
                <w:b/>
                <w:i/>
              </w:rPr>
            </w:pPr>
            <w:proofErr w:type="spellStart"/>
            <w:r>
              <w:rPr>
                <w:b/>
                <w:i/>
              </w:rPr>
              <w:t>This</w:t>
            </w:r>
            <w:del w:id="29" w:author="MITRE-r2" w:date="2024-01-26T07:53:00Z">
              <w:r w:rsidDel="00770CCF">
                <w:rPr>
                  <w:b/>
                  <w:i/>
                </w:rPr>
                <w:delText xml:space="preserve"> </w:delText>
              </w:r>
            </w:del>
            <w:ins w:id="30" w:author="MITRE-r2" w:date="2024-01-26T07:53:00Z">
              <w:r w:rsidR="00770CCF">
                <w:rPr>
                  <w:b/>
                  <w:i/>
                </w:rPr>
                <w:t>’</w:t>
              </w:r>
            </w:ins>
            <w:r>
              <w:rPr>
                <w:b/>
                <w:i/>
              </w:rPr>
              <w:t>CR's</w:t>
            </w:r>
            <w:proofErr w:type="spellEnd"/>
            <w:r>
              <w:rPr>
                <w:b/>
                <w:i/>
              </w:rPr>
              <w:t xml:space="preserve">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32BBF08" w14:textId="77777777" w:rsidR="0072447D" w:rsidRDefault="0072447D">
            <w:pPr>
              <w:pStyle w:val="CRCoverPage"/>
              <w:spacing w:after="0"/>
              <w:ind w:left="100"/>
            </w:pPr>
          </w:p>
        </w:tc>
      </w:tr>
    </w:tbl>
    <w:p w14:paraId="132BBF0A" w14:textId="77777777" w:rsidR="0072447D" w:rsidRDefault="0072447D">
      <w:pPr>
        <w:pStyle w:val="CRCoverPage"/>
        <w:spacing w:after="0"/>
        <w:rPr>
          <w:sz w:val="8"/>
          <w:szCs w:val="8"/>
        </w:rPr>
      </w:pPr>
    </w:p>
    <w:p w14:paraId="132BBF0B" w14:textId="77777777" w:rsidR="0072447D" w:rsidRDefault="0072447D">
      <w:pPr>
        <w:sectPr w:rsidR="0072447D" w:rsidSect="00F2747C">
          <w:headerReference w:type="even" r:id="rId15"/>
          <w:headerReference w:type="default" r:id="rId16"/>
          <w:footerReference w:type="default" r:id="rId17"/>
          <w:footnotePr>
            <w:numRestart w:val="eachSect"/>
          </w:footnotePr>
          <w:pgSz w:w="11907" w:h="16840"/>
          <w:pgMar w:top="1418" w:right="1134" w:bottom="1134" w:left="1134" w:header="680" w:footer="567" w:gutter="0"/>
          <w:cols w:space="720"/>
        </w:sectPr>
      </w:pPr>
    </w:p>
    <w:p w14:paraId="132BBF0C" w14:textId="77777777" w:rsidR="0072447D" w:rsidRDefault="00833E49">
      <w:pPr>
        <w:jc w:val="center"/>
        <w:rPr>
          <w:sz w:val="44"/>
        </w:rPr>
      </w:pPr>
      <w:r>
        <w:rPr>
          <w:sz w:val="44"/>
        </w:rPr>
        <w:lastRenderedPageBreak/>
        <w:t>************* Start of 1</w:t>
      </w:r>
      <w:r>
        <w:rPr>
          <w:sz w:val="44"/>
          <w:vertAlign w:val="superscript"/>
        </w:rPr>
        <w:t>st</w:t>
      </w:r>
      <w:r>
        <w:rPr>
          <w:sz w:val="44"/>
        </w:rPr>
        <w:t xml:space="preserve"> Change *************</w:t>
      </w:r>
    </w:p>
    <w:p w14:paraId="6DDB879A" w14:textId="77777777" w:rsidR="005A45D3" w:rsidRDefault="005A45D3" w:rsidP="005A45D3">
      <w:pPr>
        <w:pStyle w:val="Heading2"/>
      </w:pPr>
      <w:bookmarkStart w:id="31" w:name="_Toc35348460"/>
      <w:bookmarkStart w:id="32" w:name="_Toc114146584"/>
      <w:bookmarkStart w:id="33" w:name="_Toc19542458"/>
      <w:bookmarkStart w:id="34" w:name="_Toc152836094"/>
      <w:r>
        <w:t>4.4</w:t>
      </w:r>
      <w:r>
        <w:tab/>
        <w:t>Basic vulnerability testing requirements</w:t>
      </w:r>
      <w:bookmarkEnd w:id="31"/>
      <w:bookmarkEnd w:id="32"/>
      <w:bookmarkEnd w:id="33"/>
      <w:bookmarkEnd w:id="34"/>
    </w:p>
    <w:p w14:paraId="19EE1E07" w14:textId="77777777" w:rsidR="005A45D3" w:rsidRDefault="005A45D3" w:rsidP="005A45D3">
      <w:pPr>
        <w:pStyle w:val="Heading3"/>
        <w:rPr>
          <w:lang w:eastAsia="zh-CN"/>
        </w:rPr>
      </w:pPr>
      <w:bookmarkStart w:id="35" w:name="_CR4_4_1"/>
      <w:bookmarkStart w:id="36" w:name="_Toc114146585"/>
      <w:bookmarkStart w:id="37" w:name="_Toc35348461"/>
      <w:bookmarkStart w:id="38" w:name="_Toc152836095"/>
      <w:bookmarkEnd w:id="35"/>
      <w:r>
        <w:t>4.4.1</w:t>
      </w:r>
      <w:r>
        <w:tab/>
        <w:t>Introduction</w:t>
      </w:r>
      <w:bookmarkEnd w:id="36"/>
      <w:bookmarkEnd w:id="37"/>
      <w:bookmarkEnd w:id="38"/>
    </w:p>
    <w:p w14:paraId="5F02A86A" w14:textId="322AFD84" w:rsidR="005A45D3" w:rsidRDefault="005A45D3" w:rsidP="005A45D3">
      <w:pPr>
        <w:keepNext/>
        <w:keepLines/>
      </w:pPr>
      <w:r>
        <w:t>Basic Vulnerability Testing activities consist of requirements for running</w:t>
      </w:r>
      <w:r w:rsidR="00E73E11">
        <w:t xml:space="preserve"> </w:t>
      </w:r>
      <w:r>
        <w:t xml:space="preserve">automated </w:t>
      </w:r>
      <w:r w:rsidR="00F5432D" w:rsidRPr="00FD4A4B">
        <w:t xml:space="preserve">FOSS and COTS </w:t>
      </w:r>
      <w:r w:rsidR="00DA1ADA">
        <w:t xml:space="preserve">security testing tools </w:t>
      </w:r>
      <w:r>
        <w:t xml:space="preserve">against the external interfaces of a Network Product. These activities cover at least </w:t>
      </w:r>
      <w:r w:rsidR="004C0E73" w:rsidRPr="00FD4A4B">
        <w:t>four</w:t>
      </w:r>
      <w:r w:rsidR="005C18A4">
        <w:t xml:space="preserve"> </w:t>
      </w:r>
      <w:r>
        <w:t xml:space="preserve">aspects: </w:t>
      </w:r>
      <w:r w:rsidR="004C0E73" w:rsidRPr="00FD4A4B">
        <w:t>Port Scanning, Vulnerability Scanner</w:t>
      </w:r>
      <w:r>
        <w:t xml:space="preserve"> </w:t>
      </w:r>
      <w:proofErr w:type="gramStart"/>
      <w:r>
        <w:t xml:space="preserve">by </w:t>
      </w:r>
      <w:r w:rsidR="004C0E73" w:rsidRPr="00FD4A4B">
        <w:t>the use of</w:t>
      </w:r>
      <w:proofErr w:type="gramEnd"/>
      <w:r w:rsidR="004C0E73" w:rsidRPr="00FD4A4B">
        <w:t xml:space="preserve"> Vulnerability</w:t>
      </w:r>
      <w:r>
        <w:t xml:space="preserve"> scanners and robustness/fuzz testing</w:t>
      </w:r>
      <w:r w:rsidR="004C0E73" w:rsidRPr="00FD4A4B">
        <w:t>, and endpoint scanning</w:t>
      </w:r>
      <w:r>
        <w:t xml:space="preserve">. For each of these aspects, test requirements and test results are described in the present clause. </w:t>
      </w:r>
    </w:p>
    <w:p w14:paraId="0403DB5B" w14:textId="77777777" w:rsidR="005A45D3" w:rsidRDefault="005A45D3" w:rsidP="005A45D3"/>
    <w:p w14:paraId="2302D44E" w14:textId="225E465F" w:rsidR="005A45D3" w:rsidRDefault="005A45D3" w:rsidP="005A45D3">
      <w:pPr>
        <w:pStyle w:val="NO"/>
        <w:rPr>
          <w:ins w:id="39" w:author="MITRE" w:date="2024-01-04T19:53:00Z"/>
        </w:rPr>
      </w:pPr>
      <w:r>
        <w:rPr>
          <w:rFonts w:hint="eastAsia"/>
        </w:rPr>
        <w:t xml:space="preserve">NOTE: </w:t>
      </w:r>
      <w:r>
        <w:rPr>
          <w:rFonts w:hint="eastAsia"/>
        </w:rPr>
        <w:tab/>
        <w:t xml:space="preserve">The individual tools used for Basic Vulnerability Testing are selected by the evaluator. The SECAM accreditation body will ensure during accreditation of the </w:t>
      </w:r>
      <w:proofErr w:type="spellStart"/>
      <w:r w:rsidR="004C0E73" w:rsidRPr="00FD4A4B">
        <w:rPr>
          <w:rFonts w:hint="eastAsia"/>
        </w:rPr>
        <w:t>evalua</w:t>
      </w:r>
      <w:del w:id="40" w:author="MITRE-r2" w:date="2024-01-26T07:53:00Z">
        <w:r w:rsidR="004C0E73" w:rsidRPr="00FD4A4B" w:rsidDel="00770CCF">
          <w:rPr>
            <w:rFonts w:hint="eastAsia"/>
          </w:rPr>
          <w:delText>t</w:delText>
        </w:r>
      </w:del>
      <w:ins w:id="41" w:author="MITRE-r2" w:date="2024-01-26T07:53:00Z">
        <w:r w:rsidR="00770CCF">
          <w:t>’</w:t>
        </w:r>
      </w:ins>
      <w:r w:rsidR="004C0E73" w:rsidRPr="00FD4A4B">
        <w:rPr>
          <w:rFonts w:hint="eastAsia"/>
        </w:rPr>
        <w:t>or</w:t>
      </w:r>
      <w:r w:rsidR="004C0E73" w:rsidRPr="00FD4A4B">
        <w:t>'</w:t>
      </w:r>
      <w:r w:rsidR="004C0E73" w:rsidRPr="00FD4A4B">
        <w:rPr>
          <w:rFonts w:hint="eastAsia"/>
        </w:rPr>
        <w:t>s</w:t>
      </w:r>
      <w:proofErr w:type="spellEnd"/>
      <w:r w:rsidR="004C0E73" w:rsidRPr="00FD4A4B">
        <w:rPr>
          <w:rFonts w:hint="eastAsia"/>
        </w:rPr>
        <w:t xml:space="preserve"> laboratory</w:t>
      </w:r>
      <w:r w:rsidR="00421922">
        <w:t xml:space="preserve"> </w:t>
      </w:r>
      <w:r w:rsidR="00DB2FD5">
        <w:t xml:space="preserve">that </w:t>
      </w:r>
      <w:r w:rsidR="006F7B15">
        <w:t xml:space="preserve">the </w:t>
      </w:r>
      <w:r w:rsidR="004C0E73" w:rsidRPr="00FD4A4B">
        <w:rPr>
          <w:rFonts w:hint="eastAsia"/>
        </w:rPr>
        <w:t>testers are able to utilize adequate</w:t>
      </w:r>
      <w:r w:rsidR="006F7B15">
        <w:t xml:space="preserve"> </w:t>
      </w:r>
      <w:r w:rsidR="00DB2FD5">
        <w:t>tools</w:t>
      </w:r>
      <w:r>
        <w:rPr>
          <w:rFonts w:hint="eastAsia"/>
        </w:rPr>
        <w:t>.</w:t>
      </w:r>
    </w:p>
    <w:p w14:paraId="3E976830" w14:textId="565F6054" w:rsidR="005A45D3" w:rsidRDefault="005A45D3" w:rsidP="005A45D3">
      <w:pPr>
        <w:pStyle w:val="Heading3"/>
        <w:rPr>
          <w:lang w:eastAsia="zh-CN"/>
        </w:rPr>
      </w:pPr>
      <w:bookmarkStart w:id="42" w:name="_CR4_4_2"/>
      <w:bookmarkStart w:id="43" w:name="_Toc114146586"/>
      <w:bookmarkStart w:id="44" w:name="_Toc35348462"/>
      <w:bookmarkStart w:id="45" w:name="_Toc152836096"/>
      <w:bookmarkEnd w:id="42"/>
      <w:r>
        <w:t>4.4.2</w:t>
      </w:r>
      <w:r>
        <w:tab/>
      </w:r>
      <w:r>
        <w:rPr>
          <w:lang w:eastAsia="zh-CN"/>
        </w:rPr>
        <w:t>Port Scanning</w:t>
      </w:r>
      <w:bookmarkEnd w:id="43"/>
      <w:bookmarkEnd w:id="44"/>
      <w:bookmarkEnd w:id="45"/>
    </w:p>
    <w:p w14:paraId="5184C796" w14:textId="60FCAACD" w:rsidR="005A45D3" w:rsidRDefault="005A45D3" w:rsidP="005A45D3">
      <w:pPr>
        <w:rPr>
          <w:rFonts w:eastAsia="SimSun"/>
          <w:i/>
          <w:lang w:eastAsia="zh-CN"/>
        </w:rPr>
      </w:pPr>
      <w:r>
        <w:rPr>
          <w:i/>
        </w:rPr>
        <w:t>Requirement Name</w:t>
      </w:r>
      <w:r>
        <w:t xml:space="preserve">: </w:t>
      </w:r>
      <w:r>
        <w:rPr>
          <w:rFonts w:eastAsia="SimSun" w:hint="eastAsia"/>
          <w:lang w:eastAsia="zh-CN"/>
        </w:rPr>
        <w:t xml:space="preserve">Port </w:t>
      </w:r>
      <w:del w:id="46" w:author="MITRE" w:date="2024-01-03T16:32:00Z">
        <w:r w:rsidR="004C0E73" w:rsidRPr="00FD4A4B">
          <w:rPr>
            <w:rFonts w:eastAsia="SimSun" w:hint="eastAsia"/>
            <w:lang w:eastAsia="zh-CN"/>
          </w:rPr>
          <w:delText>scaning</w:delText>
        </w:r>
      </w:del>
      <w:ins w:id="47" w:author="MITRE" w:date="2024-01-03T16:32:00Z">
        <w:r w:rsidR="00296C4C" w:rsidRPr="00EC228A">
          <w:rPr>
            <w:rFonts w:eastAsia="SimSun"/>
            <w:lang w:eastAsia="zh-CN"/>
          </w:rPr>
          <w:t>scanning</w:t>
        </w:r>
      </w:ins>
    </w:p>
    <w:p w14:paraId="6DE9B0A3" w14:textId="77777777" w:rsidR="005A45D3" w:rsidRDefault="005A45D3" w:rsidP="005A45D3">
      <w:pPr>
        <w:rPr>
          <w:rFonts w:eastAsia="SimSun"/>
          <w:lang w:eastAsia="ja-JP"/>
        </w:rPr>
      </w:pPr>
      <w:r>
        <w:rPr>
          <w:rFonts w:eastAsia="SimSun"/>
          <w:i/>
          <w:lang w:eastAsia="ja-JP"/>
        </w:rPr>
        <w:t>Requirement Reference</w:t>
      </w:r>
      <w:r w:rsidRPr="00922D1C">
        <w:rPr>
          <w:rFonts w:eastAsia="SimSun"/>
          <w:i/>
        </w:rPr>
        <w:t xml:space="preserve">: </w:t>
      </w:r>
      <w:r>
        <w:rPr>
          <w:rFonts w:eastAsia="SimSun"/>
          <w:lang w:eastAsia="ja-JP"/>
        </w:rPr>
        <w:t>In accordance with industry best practice</w:t>
      </w:r>
    </w:p>
    <w:p w14:paraId="392A53AD" w14:textId="1B452ACE" w:rsidR="005A45D3" w:rsidRDefault="005A45D3" w:rsidP="005A45D3">
      <w:pPr>
        <w:rPr>
          <w:rFonts w:eastAsia="SimSun"/>
          <w:lang w:eastAsia="zh-CN"/>
        </w:rPr>
      </w:pPr>
      <w:r>
        <w:rPr>
          <w:rFonts w:eastAsia="SimSun" w:hint="eastAsia"/>
          <w:i/>
          <w:lang w:eastAsia="ja-JP"/>
        </w:rPr>
        <w:t>Requirement Description</w:t>
      </w:r>
      <w:r>
        <w:rPr>
          <w:rFonts w:eastAsia="SimSun" w:hint="eastAsia"/>
          <w:lang w:eastAsia="ja-JP"/>
        </w:rPr>
        <w:t xml:space="preserve">: </w:t>
      </w:r>
    </w:p>
    <w:p w14:paraId="08D4AFA8" w14:textId="77777777" w:rsidR="007E3187" w:rsidRDefault="007E3187" w:rsidP="007E3187">
      <w:pPr>
        <w:rPr>
          <w:rFonts w:eastAsia="SimSun"/>
          <w:lang w:eastAsia="zh-CN"/>
        </w:rPr>
      </w:pPr>
    </w:p>
    <w:p w14:paraId="45DBEA68" w14:textId="2A653CA8" w:rsidR="003D43F4" w:rsidRDefault="005A45D3" w:rsidP="007E3187">
      <w:pPr>
        <w:rPr>
          <w:rFonts w:eastAsia="SimSun"/>
          <w:lang w:eastAsia="zh-CN"/>
        </w:rPr>
      </w:pPr>
      <w:r>
        <w:rPr>
          <w:rFonts w:eastAsia="SimSun" w:hint="eastAsia"/>
          <w:lang w:eastAsia="zh-CN"/>
        </w:rPr>
        <w:t>It shall be ensured that on all network interfaces, only documented ports on the transport layer respond to requests from outside the system</w:t>
      </w:r>
      <w:r>
        <w:rPr>
          <w:rFonts w:eastAsia="SimSun"/>
          <w:lang w:eastAsia="zh-CN"/>
        </w:rPr>
        <w:t>.</w:t>
      </w:r>
    </w:p>
    <w:p w14:paraId="4925FEF8" w14:textId="6732BE7C" w:rsidR="005A45D3" w:rsidRDefault="005A45D3" w:rsidP="005A45D3">
      <w:pPr>
        <w:rPr>
          <w:rFonts w:eastAsia="SimSun"/>
          <w:lang w:eastAsia="ja-JP"/>
        </w:rPr>
      </w:pPr>
      <w:r>
        <w:t>The test for this requirement can be carried out using a</w:t>
      </w:r>
      <w:r w:rsidR="00FF3066">
        <w:t xml:space="preserve"> </w:t>
      </w:r>
      <w:r w:rsidR="004C0E73" w:rsidRPr="00FD4A4B">
        <w:t>suitable</w:t>
      </w:r>
      <w:ins w:id="48" w:author="MITRE-r2" w:date="2024-01-25T09:14:00Z">
        <w:r w:rsidR="003F3F09">
          <w:t xml:space="preserve"> </w:t>
        </w:r>
      </w:ins>
      <w:r>
        <w:t xml:space="preserve">tool or manually performed as described below. If a tool is used then the tester needs to provide evidence, e.g. by referring to the documentation of the tool, that the tool </w:t>
      </w:r>
      <w:r w:rsidR="004C0E73" w:rsidRPr="00FD4A4B">
        <w:t xml:space="preserve">actually </w:t>
      </w:r>
      <w:r>
        <w:t>provides functionality equivalent to the steps described below.</w:t>
      </w:r>
    </w:p>
    <w:p w14:paraId="51B35638" w14:textId="77777777" w:rsidR="005A45D3" w:rsidRPr="00922D1C" w:rsidRDefault="005A45D3" w:rsidP="005A45D3">
      <w:pPr>
        <w:rPr>
          <w:i/>
        </w:rPr>
      </w:pPr>
      <w:r>
        <w:rPr>
          <w:i/>
        </w:rPr>
        <w:t>Threat References</w:t>
      </w:r>
      <w:r>
        <w:rPr>
          <w:iCs/>
        </w:rPr>
        <w:t xml:space="preserve">: </w:t>
      </w:r>
      <w:r>
        <w:t>TR 33.926</w:t>
      </w:r>
      <w:r>
        <w:rPr>
          <w:rFonts w:ascii="Tele-GroteskNor" w:eastAsia="SimSun" w:hAnsi="Tele-GroteskNor" w:cs="Tele-GroteskNor" w:hint="eastAsia"/>
          <w:color w:val="000000"/>
          <w:lang w:val="en-US" w:eastAsia="zh-CN"/>
        </w:rPr>
        <w:t xml:space="preserve"> [4]</w:t>
      </w:r>
    </w:p>
    <w:p w14:paraId="67FF9249" w14:textId="77777777" w:rsidR="005A45D3" w:rsidRDefault="005A45D3" w:rsidP="005A45D3">
      <w:r>
        <w:rPr>
          <w:i/>
        </w:rPr>
        <w:t>Test Case</w:t>
      </w:r>
      <w:r>
        <w:t xml:space="preserve">: </w:t>
      </w:r>
    </w:p>
    <w:p w14:paraId="529BE298" w14:textId="77777777" w:rsidR="005A45D3" w:rsidRDefault="005A45D3" w:rsidP="005A45D3">
      <w:r>
        <w:rPr>
          <w:b/>
        </w:rPr>
        <w:t>Test Name</w:t>
      </w:r>
      <w:r>
        <w:t>: TC_BVT_PORT_SCANNING</w:t>
      </w:r>
    </w:p>
    <w:p w14:paraId="4150C686" w14:textId="77777777" w:rsidR="005A45D3" w:rsidRDefault="005A45D3" w:rsidP="005A45D3">
      <w:pPr>
        <w:rPr>
          <w:b/>
        </w:rPr>
      </w:pPr>
      <w:r>
        <w:rPr>
          <w:b/>
        </w:rPr>
        <w:t>Purpose:</w:t>
      </w:r>
    </w:p>
    <w:p w14:paraId="52DCCC55" w14:textId="572AC09D" w:rsidR="005A45D3" w:rsidRDefault="005A45D3" w:rsidP="005A45D3">
      <w:r>
        <w:t xml:space="preserve">To </w:t>
      </w:r>
      <w:del w:id="49" w:author="MITRE" w:date="2024-01-03T16:32:00Z">
        <w:r w:rsidR="004C0E73" w:rsidRPr="00FD4A4B">
          <w:delText>ensured</w:delText>
        </w:r>
      </w:del>
      <w:ins w:id="50" w:author="MITRE" w:date="2024-01-03T16:32:00Z">
        <w:r>
          <w:t>ensure</w:t>
        </w:r>
      </w:ins>
      <w:r>
        <w:t xml:space="preserve"> that on all network interfaces, only documented ports on the transport layer</w:t>
      </w:r>
      <w:r w:rsidR="00F46487">
        <w:t xml:space="preserve"> </w:t>
      </w:r>
      <w:r>
        <w:t>respond to requests from outside the system</w:t>
      </w:r>
      <w:ins w:id="51" w:author="MITRE" w:date="2024-01-03T16:32:00Z">
        <w:r w:rsidR="00103463">
          <w:t>.</w:t>
        </w:r>
      </w:ins>
    </w:p>
    <w:p w14:paraId="7B97C7EB" w14:textId="77777777" w:rsidR="005A45D3" w:rsidRDefault="005A45D3" w:rsidP="005A45D3">
      <w:pPr>
        <w:rPr>
          <w:b/>
        </w:rPr>
      </w:pPr>
      <w:r>
        <w:rPr>
          <w:b/>
        </w:rPr>
        <w:t>Procedure and execution steps:</w:t>
      </w:r>
    </w:p>
    <w:p w14:paraId="08DD89EC" w14:textId="77777777" w:rsidR="005A45D3" w:rsidRDefault="005A45D3" w:rsidP="005A45D3">
      <w:pPr>
        <w:rPr>
          <w:b/>
        </w:rPr>
      </w:pPr>
      <w:r>
        <w:rPr>
          <w:b/>
        </w:rPr>
        <w:t>Pre-Conditions:</w:t>
      </w:r>
    </w:p>
    <w:p w14:paraId="3600C67A" w14:textId="0E637CC8" w:rsidR="005A45D3" w:rsidRDefault="005A45D3" w:rsidP="005A45D3">
      <w:pPr>
        <w:keepNext/>
      </w:pPr>
      <w:r>
        <w:t>A list of</w:t>
      </w:r>
      <w:r w:rsidR="004C0E73" w:rsidRPr="00FD4A4B">
        <w:t xml:space="preserve"> all available network services containing at least</w:t>
      </w:r>
      <w:r>
        <w:t xml:space="preserve"> the following information shall be included in the documentation accompanying the Network Product:</w:t>
      </w:r>
    </w:p>
    <w:p w14:paraId="56CB0272" w14:textId="28B1E4FE" w:rsidR="005A45D3" w:rsidRDefault="005A45D3" w:rsidP="005A45D3">
      <w:pPr>
        <w:pStyle w:val="B1"/>
      </w:pPr>
      <w:r>
        <w:t>1.</w:t>
      </w:r>
      <w:r>
        <w:tab/>
        <w:t xml:space="preserve">all interfaces providing IP-based </w:t>
      </w:r>
      <w:proofErr w:type="gramStart"/>
      <w:r>
        <w:t>protocols;</w:t>
      </w:r>
      <w:proofErr w:type="gramEnd"/>
    </w:p>
    <w:p w14:paraId="4529BE3C" w14:textId="6C9F1E90" w:rsidR="005A45D3" w:rsidRDefault="005A45D3" w:rsidP="005A45D3">
      <w:pPr>
        <w:pStyle w:val="B1"/>
      </w:pPr>
      <w:r>
        <w:t>2.</w:t>
      </w:r>
      <w:r>
        <w:tab/>
        <w:t xml:space="preserve">the available transport layer protocols on these </w:t>
      </w:r>
      <w:proofErr w:type="gramStart"/>
      <w:r>
        <w:t>interfaces;</w:t>
      </w:r>
      <w:proofErr w:type="gramEnd"/>
    </w:p>
    <w:p w14:paraId="6D73D012" w14:textId="7A676C76" w:rsidR="005A45D3" w:rsidRDefault="005A45D3" w:rsidP="005A45D3">
      <w:pPr>
        <w:pStyle w:val="B1"/>
      </w:pPr>
      <w:r>
        <w:t>3.</w:t>
      </w:r>
      <w:r>
        <w:tab/>
      </w:r>
      <w:r w:rsidR="004C0E73" w:rsidRPr="00FD4A4B">
        <w:t xml:space="preserve">their open ports and associated services per </w:t>
      </w:r>
      <w:r w:rsidR="00D112B9">
        <w:t xml:space="preserve">transport layer </w:t>
      </w:r>
      <w:proofErr w:type="gramStart"/>
      <w:r w:rsidR="00D112B9">
        <w:t>protocol</w:t>
      </w:r>
      <w:r w:rsidR="004C0E73" w:rsidRPr="00FD4A4B">
        <w:t>;</w:t>
      </w:r>
      <w:proofErr w:type="gramEnd"/>
    </w:p>
    <w:p w14:paraId="0F023F4C" w14:textId="5123F77C" w:rsidR="005A45D3" w:rsidRDefault="005A45D3" w:rsidP="005A45D3">
      <w:pPr>
        <w:pStyle w:val="B1"/>
      </w:pPr>
      <w:r>
        <w:t>4.</w:t>
      </w:r>
      <w:r>
        <w:tab/>
      </w:r>
      <w:r w:rsidR="004C0E73" w:rsidRPr="00FD4A4B">
        <w:t xml:space="preserve">and </w:t>
      </w:r>
      <w:r>
        <w:t xml:space="preserve">a free-form description </w:t>
      </w:r>
      <w:r w:rsidR="004C0E73" w:rsidRPr="00FD4A4B">
        <w:t>of their</w:t>
      </w:r>
      <w:r w:rsidR="00620915">
        <w:t xml:space="preserve"> </w:t>
      </w:r>
      <w:r>
        <w:t>purposes.</w:t>
      </w:r>
    </w:p>
    <w:p w14:paraId="64430AB8" w14:textId="624B7057" w:rsidR="005A45D3" w:rsidRDefault="005A45D3" w:rsidP="00DB3FD4">
      <w:r>
        <w:t xml:space="preserve">The port scanning tool that is used shall be </w:t>
      </w:r>
      <w:del w:id="52" w:author="MITRE" w:date="2024-01-03T16:32:00Z">
        <w:r w:rsidR="004C0E73" w:rsidRPr="00FD4A4B">
          <w:delText>capable</w:delText>
        </w:r>
      </w:del>
      <w:ins w:id="53" w:author="MITRE" w:date="2024-01-03T16:32:00Z">
        <w:r w:rsidR="00A739DD">
          <w:t>configured</w:t>
        </w:r>
      </w:ins>
      <w:r w:rsidR="00A739DD">
        <w:t xml:space="preserve"> to </w:t>
      </w:r>
      <w:ins w:id="54" w:author="MITRE" w:date="2024-01-03T16:32:00Z">
        <w:r w:rsidR="00EB66AC">
          <w:t>scan</w:t>
        </w:r>
        <w:r w:rsidR="00DB3FD4">
          <w:t xml:space="preserve"> all the</w:t>
        </w:r>
        <w:r w:rsidR="00FF002C">
          <w:t xml:space="preserve"> transport layer</w:t>
        </w:r>
        <w:r w:rsidR="00DB3FD4">
          <w:t xml:space="preserve"> </w:t>
        </w:r>
        <w:r w:rsidR="00F86085">
          <w:t>ports</w:t>
        </w:r>
        <w:r w:rsidR="00F03676">
          <w:t xml:space="preserve"> </w:t>
        </w:r>
        <w:r w:rsidR="00E21DE9">
          <w:t>and</w:t>
        </w:r>
        <w:r>
          <w:t xml:space="preserve"> </w:t>
        </w:r>
      </w:ins>
      <w:r>
        <w:t>detect open ports</w:t>
      </w:r>
      <w:r w:rsidR="00DC3A11" w:rsidRPr="00DC3A11">
        <w:t xml:space="preserve"> </w:t>
      </w:r>
      <w:del w:id="55" w:author="MITRE" w:date="2024-01-03T16:32:00Z">
        <w:r w:rsidR="004C0E73" w:rsidRPr="00FD4A4B">
          <w:delText>on the relevant transport layer protocols</w:delText>
        </w:r>
      </w:del>
      <w:ins w:id="56" w:author="MITRE" w:date="2024-01-03T16:32:00Z">
        <w:r w:rsidR="00DC3A11">
          <w:t>for each network interface</w:t>
        </w:r>
        <w:r w:rsidR="00671C44">
          <w:t xml:space="preserve"> as identified in steps 1 </w:t>
        </w:r>
        <w:r w:rsidR="00686F16">
          <w:t>t</w:t>
        </w:r>
        <w:r w:rsidR="00671C44">
          <w:t>o 4. above</w:t>
        </w:r>
      </w:ins>
      <w:r>
        <w:t>.</w:t>
      </w:r>
    </w:p>
    <w:p w14:paraId="7AFF12F3" w14:textId="13B72D49" w:rsidR="005A45D3" w:rsidRDefault="005A45D3" w:rsidP="005A45D3">
      <w:pPr>
        <w:pStyle w:val="NO"/>
      </w:pPr>
      <w:r>
        <w:lastRenderedPageBreak/>
        <w:t xml:space="preserve">NOTE: </w:t>
      </w:r>
      <w:r>
        <w:tab/>
        <w:t xml:space="preserve">It might not be possible for certain transport layer protocols (like UDP) to unambiguously detect whether a port is open or not by means of external port scanning. </w:t>
      </w:r>
      <w:proofErr w:type="gramStart"/>
      <w:r>
        <w:t>Also</w:t>
      </w:r>
      <w:proofErr w:type="gramEnd"/>
      <w:r>
        <w:t xml:space="preserve"> in some circumstances it might not be efficient to do external port scanning, e.g. if there are security measures to limit the rate a system can be probed. In those </w:t>
      </w:r>
      <w:proofErr w:type="gramStart"/>
      <w:r>
        <w:t>cases</w:t>
      </w:r>
      <w:proofErr w:type="gramEnd"/>
      <w:r>
        <w:t xml:space="preserve"> the </w:t>
      </w:r>
      <w:r w:rsidR="00E0085F">
        <w:t>tester</w:t>
      </w:r>
      <w:r>
        <w:t xml:space="preserve"> determines another means suitable to verify which ports are open.</w:t>
      </w:r>
    </w:p>
    <w:p w14:paraId="2686F9E0" w14:textId="77777777" w:rsidR="005A45D3" w:rsidRDefault="005A45D3" w:rsidP="005A45D3">
      <w:pPr>
        <w:rPr>
          <w:b/>
        </w:rPr>
      </w:pPr>
      <w:r>
        <w:rPr>
          <w:b/>
        </w:rPr>
        <w:t>Execution Steps</w:t>
      </w:r>
    </w:p>
    <w:p w14:paraId="232CDB1F" w14:textId="6627840B" w:rsidR="005A45D3" w:rsidRDefault="005A45D3" w:rsidP="005A45D3">
      <w:r>
        <w:t xml:space="preserve">The </w:t>
      </w:r>
      <w:r w:rsidR="00222499">
        <w:t>tester</w:t>
      </w:r>
      <w:r>
        <w:t xml:space="preserve"> is required to execute the following steps:</w:t>
      </w:r>
    </w:p>
    <w:p w14:paraId="0ADEF873" w14:textId="77777777" w:rsidR="005A45D3" w:rsidRDefault="005A45D3" w:rsidP="005A45D3">
      <w:pPr>
        <w:pStyle w:val="B1"/>
      </w:pPr>
      <w:r>
        <w:t>1.</w:t>
      </w:r>
      <w:r>
        <w:tab/>
        <w:t>Verification of the compliance to the prerequisites:</w:t>
      </w:r>
    </w:p>
    <w:p w14:paraId="26EE127F" w14:textId="68F0FDAF" w:rsidR="005A45D3" w:rsidRDefault="005A45D3" w:rsidP="005A45D3">
      <w:pPr>
        <w:pStyle w:val="B2"/>
      </w:pPr>
      <w:r>
        <w:t>a.</w:t>
      </w:r>
      <w:r>
        <w:tab/>
        <w:t xml:space="preserve">Verification that the list </w:t>
      </w:r>
      <w:r w:rsidR="004C0E73" w:rsidRPr="00FD4A4B">
        <w:t>of available network services</w:t>
      </w:r>
      <w:r w:rsidR="00DE5E06">
        <w:t xml:space="preserve"> </w:t>
      </w:r>
      <w:r>
        <w:t xml:space="preserve">is available in the documentation of the Network Product </w:t>
      </w:r>
    </w:p>
    <w:p w14:paraId="164846E4" w14:textId="6023C7B4" w:rsidR="005A45D3" w:rsidRDefault="005A45D3" w:rsidP="005A45D3">
      <w:pPr>
        <w:pStyle w:val="B2"/>
      </w:pPr>
      <w:r>
        <w:t>b.</w:t>
      </w:r>
      <w:r>
        <w:tab/>
        <w:t xml:space="preserve">Validation that all entries in the list </w:t>
      </w:r>
      <w:del w:id="57" w:author="MITRE" w:date="2024-01-03T16:32:00Z">
        <w:r w:rsidR="004C0E73" w:rsidRPr="00FD4A4B">
          <w:delText>of services are meaningful and reasonably</w:delText>
        </w:r>
      </w:del>
      <w:ins w:id="58" w:author="MITRE" w:date="2024-01-03T16:32:00Z">
        <w:r w:rsidR="00DE5E06">
          <w:t xml:space="preserve">in Pre-Conditions </w:t>
        </w:r>
        <w:r>
          <w:t>are</w:t>
        </w:r>
      </w:ins>
      <w:r>
        <w:t xml:space="preserve"> necessary for the operation of the Network Product </w:t>
      </w:r>
      <w:r w:rsidR="004C0E73" w:rsidRPr="00FD4A4B">
        <w:t>class</w:t>
      </w:r>
    </w:p>
    <w:p w14:paraId="6DD44782" w14:textId="67CC3957" w:rsidR="005A45D3" w:rsidRDefault="005A45D3" w:rsidP="005A45D3">
      <w:pPr>
        <w:pStyle w:val="B1"/>
      </w:pPr>
      <w:r>
        <w:t>2.</w:t>
      </w:r>
      <w:r>
        <w:tab/>
        <w:t xml:space="preserve">Identification of the open ports by means of </w:t>
      </w:r>
      <w:r w:rsidR="004C0E73" w:rsidRPr="00FD4A4B">
        <w:t xml:space="preserve">capable </w:t>
      </w:r>
      <w:r>
        <w:t>port scanning tools or other suitable testing means</w:t>
      </w:r>
    </w:p>
    <w:p w14:paraId="03C8264A" w14:textId="1BA93C0C" w:rsidR="005A45D3" w:rsidRDefault="005A45D3" w:rsidP="005A45D3">
      <w:pPr>
        <w:pStyle w:val="B1"/>
      </w:pPr>
      <w:r>
        <w:t>3.</w:t>
      </w:r>
      <w:r>
        <w:tab/>
        <w:t xml:space="preserve">Verification that the list of identified open ports matches the list </w:t>
      </w:r>
      <w:r w:rsidR="004C0E73" w:rsidRPr="00FD4A4B">
        <w:t>of available network services</w:t>
      </w:r>
      <w:r w:rsidR="00D112B9">
        <w:t xml:space="preserve"> </w:t>
      </w:r>
      <w:r>
        <w:t xml:space="preserve">in the documentation </w:t>
      </w:r>
      <w:r w:rsidR="004C0E73" w:rsidRPr="00FD4A4B">
        <w:t>of</w:t>
      </w:r>
      <w:r>
        <w:t xml:space="preserve"> the Network Product </w:t>
      </w:r>
    </w:p>
    <w:p w14:paraId="3071931D" w14:textId="77777777" w:rsidR="005A45D3" w:rsidRDefault="005A45D3" w:rsidP="005A45D3">
      <w:pPr>
        <w:rPr>
          <w:b/>
        </w:rPr>
      </w:pPr>
      <w:r>
        <w:rPr>
          <w:b/>
        </w:rPr>
        <w:t>Expected Results:</w:t>
      </w:r>
    </w:p>
    <w:p w14:paraId="10259C26" w14:textId="26CCC5F3" w:rsidR="005A45D3" w:rsidRDefault="005A45D3" w:rsidP="005A45D3">
      <w:r>
        <w:t>The used tool(s) name, their unambiguous version (also for plug-ins if applicable), used settings</w:t>
      </w:r>
      <w:r w:rsidR="004C0E73" w:rsidRPr="00FD4A4B">
        <w:t>,</w:t>
      </w:r>
      <w:r>
        <w:t xml:space="preserve"> and the relevant output containing all the technically relevant information about test results is evidence and shall be part of the testing documentation.</w:t>
      </w:r>
    </w:p>
    <w:p w14:paraId="0DE424C4" w14:textId="49734F57" w:rsidR="005A45D3" w:rsidRDefault="005A45D3" w:rsidP="005A45D3">
      <w:r>
        <w:t>All discrepancies between the list of identified open ports</w:t>
      </w:r>
      <w:r w:rsidR="00D112B9">
        <w:t xml:space="preserve"> </w:t>
      </w:r>
      <w:r>
        <w:t xml:space="preserve">and </w:t>
      </w:r>
      <w:r w:rsidR="004C0E73" w:rsidRPr="00FD4A4B">
        <w:t>the list of available</w:t>
      </w:r>
      <w:r w:rsidR="00D112B9">
        <w:t xml:space="preserve"> network </w:t>
      </w:r>
      <w:r w:rsidR="004C0E73" w:rsidRPr="00FD4A4B">
        <w:t>services in the documentation shall be</w:t>
      </w:r>
      <w:r>
        <w:t xml:space="preserve"> highlighted in the testing documentation</w:t>
      </w:r>
      <w:r w:rsidR="001159DE">
        <w:t>.</w:t>
      </w:r>
    </w:p>
    <w:p w14:paraId="04632735" w14:textId="77777777" w:rsidR="005A45D3" w:rsidRDefault="005A45D3" w:rsidP="005A45D3">
      <w:pPr>
        <w:rPr>
          <w:b/>
        </w:rPr>
      </w:pPr>
      <w:r>
        <w:rPr>
          <w:b/>
        </w:rPr>
        <w:t>Expected format of evidence:</w:t>
      </w:r>
    </w:p>
    <w:p w14:paraId="6AE3D1FA" w14:textId="77777777" w:rsidR="005A45D3" w:rsidRDefault="005A45D3" w:rsidP="005A45D3">
      <w:pPr>
        <w:rPr>
          <w:rFonts w:eastAsia="SimSun"/>
          <w:lang w:eastAsia="zh-CN"/>
        </w:rPr>
      </w:pPr>
      <w:r>
        <w:t xml:space="preserve"> Output of </w:t>
      </w:r>
      <w:proofErr w:type="spellStart"/>
      <w:r>
        <w:t>portscan</w:t>
      </w:r>
      <w:proofErr w:type="spellEnd"/>
      <w:r>
        <w:t xml:space="preserve"> and list of identified discrepancies.</w:t>
      </w:r>
    </w:p>
    <w:p w14:paraId="40FB46BA" w14:textId="5D36538B" w:rsidR="005A45D3" w:rsidRDefault="005A45D3" w:rsidP="005A45D3">
      <w:pPr>
        <w:pStyle w:val="Heading3"/>
        <w:rPr>
          <w:lang w:eastAsia="zh-CN"/>
        </w:rPr>
      </w:pPr>
      <w:bookmarkStart w:id="59" w:name="_CR4_4_3"/>
      <w:bookmarkStart w:id="60" w:name="_Toc35348463"/>
      <w:bookmarkStart w:id="61" w:name="_Toc114146587"/>
      <w:bookmarkStart w:id="62" w:name="_Toc152836097"/>
      <w:bookmarkEnd w:id="59"/>
      <w:r>
        <w:t>4.4.3</w:t>
      </w:r>
      <w:r>
        <w:tab/>
      </w:r>
      <w:r>
        <w:rPr>
          <w:lang w:eastAsia="zh-CN"/>
        </w:rPr>
        <w:t>Vulnerability scanning</w:t>
      </w:r>
      <w:bookmarkEnd w:id="60"/>
      <w:bookmarkEnd w:id="61"/>
      <w:bookmarkEnd w:id="62"/>
    </w:p>
    <w:p w14:paraId="02D51E6C" w14:textId="7D05EB36" w:rsidR="005A45D3" w:rsidRDefault="005A45D3" w:rsidP="005A45D3">
      <w:pPr>
        <w:rPr>
          <w:rFonts w:eastAsia="SimSun"/>
          <w:i/>
          <w:lang w:eastAsia="ja-JP"/>
        </w:rPr>
      </w:pPr>
      <w:r>
        <w:rPr>
          <w:rFonts w:eastAsia="SimSun" w:hint="eastAsia"/>
          <w:i/>
          <w:lang w:eastAsia="ja-JP"/>
        </w:rPr>
        <w:t xml:space="preserve">Requirement Name: </w:t>
      </w:r>
      <w:r>
        <w:rPr>
          <w:rFonts w:eastAsia="SimSun" w:hint="eastAsia"/>
          <w:lang w:eastAsia="ja-JP"/>
        </w:rPr>
        <w:t xml:space="preserve">Vulnerability </w:t>
      </w:r>
      <w:r>
        <w:rPr>
          <w:rFonts w:eastAsia="SimSun"/>
          <w:lang w:eastAsia="ja-JP"/>
        </w:rPr>
        <w:t>s</w:t>
      </w:r>
      <w:r>
        <w:rPr>
          <w:rFonts w:eastAsia="SimSun" w:hint="eastAsia"/>
          <w:lang w:eastAsia="ja-JP"/>
        </w:rPr>
        <w:t>canning</w:t>
      </w:r>
    </w:p>
    <w:p w14:paraId="44FCC856" w14:textId="77777777" w:rsidR="005A45D3" w:rsidRPr="00231A0A" w:rsidRDefault="005A45D3" w:rsidP="005A45D3">
      <w:pPr>
        <w:rPr>
          <w:rFonts w:eastAsia="SimSun"/>
          <w:i/>
        </w:rPr>
      </w:pPr>
      <w:r>
        <w:rPr>
          <w:rFonts w:eastAsia="SimSun"/>
          <w:i/>
          <w:lang w:eastAsia="ja-JP"/>
        </w:rPr>
        <w:t>Requirement Reference</w:t>
      </w:r>
      <w:r w:rsidRPr="00231A0A">
        <w:rPr>
          <w:rFonts w:eastAsia="SimSun"/>
          <w:i/>
        </w:rPr>
        <w:t xml:space="preserve">: </w:t>
      </w:r>
      <w:r>
        <w:rPr>
          <w:rFonts w:eastAsia="SimSun"/>
          <w:lang w:eastAsia="ja-JP"/>
        </w:rPr>
        <w:t>In accordance with industry best practice</w:t>
      </w:r>
    </w:p>
    <w:p w14:paraId="309E6070" w14:textId="77777777" w:rsidR="005A45D3" w:rsidRDefault="005A45D3" w:rsidP="005A45D3">
      <w:pPr>
        <w:rPr>
          <w:rFonts w:eastAsia="SimSun"/>
          <w:lang w:eastAsia="zh-CN"/>
        </w:rPr>
      </w:pPr>
      <w:r>
        <w:rPr>
          <w:rFonts w:eastAsia="SimSun" w:hint="eastAsia"/>
          <w:i/>
          <w:lang w:eastAsia="ja-JP"/>
        </w:rPr>
        <w:t>Requirement Description</w:t>
      </w:r>
      <w:r>
        <w:rPr>
          <w:rFonts w:eastAsia="SimSun" w:hint="eastAsia"/>
          <w:lang w:eastAsia="ja-JP"/>
        </w:rPr>
        <w:t xml:space="preserve">: </w:t>
      </w:r>
    </w:p>
    <w:p w14:paraId="46E68752" w14:textId="77158570" w:rsidR="005A45D3" w:rsidRDefault="005A45D3" w:rsidP="005A45D3">
      <w:pPr>
        <w:rPr>
          <w:rFonts w:eastAsia="SimSun"/>
          <w:lang w:eastAsia="zh-CN"/>
        </w:rPr>
      </w:pPr>
      <w:r>
        <w:rPr>
          <w:rFonts w:eastAsia="SimSun" w:hint="eastAsia"/>
          <w:lang w:eastAsia="ja-JP"/>
        </w:rPr>
        <w:t xml:space="preserve">The purpose of vulnerability scanning is to ensure that there </w:t>
      </w:r>
      <w:r>
        <w:rPr>
          <w:rFonts w:eastAsia="SimSun"/>
          <w:lang w:eastAsia="ja-JP"/>
        </w:rPr>
        <w:t xml:space="preserve">are </w:t>
      </w:r>
      <w:r>
        <w:rPr>
          <w:rFonts w:eastAsia="SimSun" w:hint="eastAsia"/>
          <w:lang w:eastAsia="ja-JP"/>
        </w:rPr>
        <w:t xml:space="preserve">no </w:t>
      </w:r>
      <w:r>
        <w:rPr>
          <w:rFonts w:eastAsia="SimSun" w:hint="eastAsia"/>
          <w:lang w:eastAsia="zh-CN"/>
        </w:rPr>
        <w:t>known vulnerabilities (or that relevant vulnerabilities are identified and remediation plans in place to mitigate them) on the Network Product</w:t>
      </w:r>
      <w:r>
        <w:rPr>
          <w:rFonts w:eastAsia="SimSun"/>
          <w:lang w:eastAsia="zh-CN"/>
        </w:rPr>
        <w:t>, both in the OS and in the applications installed,</w:t>
      </w:r>
      <w:r>
        <w:rPr>
          <w:rFonts w:eastAsia="SimSun" w:hint="eastAsia"/>
          <w:lang w:eastAsia="zh-CN"/>
        </w:rPr>
        <w:t xml:space="preserve"> that can be detected by means of automatic testing tools via the Internet Protocol enabled network interfaces.</w:t>
      </w:r>
    </w:p>
    <w:p w14:paraId="14E23E71" w14:textId="4CAD61F8" w:rsidR="005A45D3" w:rsidRDefault="005A45D3" w:rsidP="005A45D3">
      <w:pPr>
        <w:rPr>
          <w:rFonts w:eastAsia="SimSun"/>
          <w:lang w:eastAsia="zh-CN"/>
        </w:rPr>
      </w:pPr>
      <w:r>
        <w:rPr>
          <w:rFonts w:eastAsia="SimSun" w:hint="eastAsia"/>
          <w:lang w:eastAsia="zh-CN"/>
        </w:rPr>
        <w:t xml:space="preserve">Vulnerability scanning tools </w:t>
      </w:r>
      <w:r w:rsidR="004C0E73" w:rsidRPr="00F3325A">
        <w:rPr>
          <w:rFonts w:eastAsia="SimSun"/>
          <w:lang w:eastAsia="zh-CN"/>
        </w:rPr>
        <w:t>can</w:t>
      </w:r>
      <w:r>
        <w:rPr>
          <w:rFonts w:eastAsia="SimSun" w:hint="eastAsia"/>
          <w:lang w:eastAsia="zh-CN"/>
        </w:rPr>
        <w:t xml:space="preserve"> report false positives and they shall be investigated and documented in the test report.</w:t>
      </w:r>
    </w:p>
    <w:p w14:paraId="46822CDF" w14:textId="2B4359D9" w:rsidR="005A45D3" w:rsidRDefault="005A45D3" w:rsidP="005A45D3">
      <w:r>
        <w:t xml:space="preserve">The test for this requirement can be carried out using a </w:t>
      </w:r>
      <w:del w:id="63" w:author="MITRE" w:date="2024-01-03T16:32:00Z">
        <w:r w:rsidR="004C0E73" w:rsidRPr="00FD4A4B">
          <w:delText>suitable</w:delText>
        </w:r>
      </w:del>
      <w:ins w:id="64" w:author="MITRE" w:date="2024-01-03T16:32:00Z">
        <w:r w:rsidR="00593051">
          <w:t>vulnerability assessment</w:t>
        </w:r>
      </w:ins>
      <w:r w:rsidR="00593051">
        <w:t xml:space="preserve"> </w:t>
      </w:r>
      <w:r>
        <w:t>tool</w:t>
      </w:r>
      <w:r w:rsidR="00593051">
        <w:t xml:space="preserve"> </w:t>
      </w:r>
      <w:r>
        <w:t xml:space="preserve">or manually performed as described below. If a tool is used then the tester needs to provide evidence, e.g. by referring to the documentation of the tool, that the tool </w:t>
      </w:r>
      <w:proofErr w:type="gramStart"/>
      <w:r>
        <w:t>actually provides</w:t>
      </w:r>
      <w:proofErr w:type="gramEnd"/>
      <w:r>
        <w:t xml:space="preserve"> functionality equivalent to the steps described below.</w:t>
      </w:r>
    </w:p>
    <w:p w14:paraId="0B004D38" w14:textId="77777777" w:rsidR="005A45D3" w:rsidRPr="00CA42B3" w:rsidRDefault="005A45D3" w:rsidP="005A45D3">
      <w:pPr>
        <w:rPr>
          <w:rFonts w:eastAsia="SimSun"/>
          <w:i/>
        </w:rPr>
      </w:pPr>
      <w:r>
        <w:rPr>
          <w:rFonts w:eastAsia="SimSun"/>
          <w:i/>
          <w:lang w:eastAsia="ja-JP"/>
        </w:rPr>
        <w:t>Threat References</w:t>
      </w:r>
      <w:r>
        <w:rPr>
          <w:rFonts w:eastAsia="SimSun"/>
          <w:iCs/>
          <w:lang w:eastAsia="ja-JP"/>
        </w:rPr>
        <w:t xml:space="preserve">: </w:t>
      </w:r>
      <w:r>
        <w:rPr>
          <w:rFonts w:eastAsia="SimSun"/>
          <w:lang w:eastAsia="ja-JP"/>
        </w:rPr>
        <w:t>TR 33.926</w:t>
      </w:r>
      <w:r>
        <w:rPr>
          <w:rFonts w:ascii="Tele-GroteskNor" w:eastAsia="SimSun" w:hAnsi="Tele-GroteskNor" w:cs="Tele-GroteskNor" w:hint="eastAsia"/>
          <w:color w:val="000000"/>
          <w:lang w:val="en-US" w:eastAsia="zh-CN"/>
        </w:rPr>
        <w:t xml:space="preserve"> [4]</w:t>
      </w:r>
    </w:p>
    <w:p w14:paraId="259F0788" w14:textId="77777777" w:rsidR="005A45D3" w:rsidRDefault="005A45D3" w:rsidP="005A45D3">
      <w:pPr>
        <w:rPr>
          <w:rFonts w:eastAsia="SimSun"/>
          <w:lang w:eastAsia="zh-CN"/>
        </w:rPr>
      </w:pPr>
      <w:r>
        <w:rPr>
          <w:rFonts w:eastAsia="SimSun" w:hint="eastAsia"/>
          <w:i/>
          <w:lang w:eastAsia="ja-JP"/>
        </w:rPr>
        <w:t>Test case</w:t>
      </w:r>
      <w:r>
        <w:rPr>
          <w:rFonts w:eastAsia="SimSun" w:hint="eastAsia"/>
          <w:lang w:eastAsia="ja-JP"/>
        </w:rPr>
        <w:t xml:space="preserve">: </w:t>
      </w:r>
    </w:p>
    <w:p w14:paraId="60F0A9FF" w14:textId="77777777" w:rsidR="005A45D3" w:rsidRDefault="005A45D3" w:rsidP="005A45D3">
      <w:pPr>
        <w:rPr>
          <w:lang w:eastAsia="ja-JP"/>
        </w:rPr>
      </w:pPr>
      <w:r>
        <w:rPr>
          <w:b/>
          <w:lang w:eastAsia="ja-JP"/>
        </w:rPr>
        <w:t>Test Name</w:t>
      </w:r>
      <w:r>
        <w:rPr>
          <w:lang w:eastAsia="ja-JP"/>
        </w:rPr>
        <w:t>: TC_BVT_VULNERABILITY_SCANNING</w:t>
      </w:r>
    </w:p>
    <w:p w14:paraId="0BB68151" w14:textId="77777777" w:rsidR="005A45D3" w:rsidRDefault="005A45D3" w:rsidP="005A45D3">
      <w:pPr>
        <w:rPr>
          <w:b/>
          <w:lang w:eastAsia="ja-JP"/>
        </w:rPr>
      </w:pPr>
      <w:r>
        <w:rPr>
          <w:b/>
          <w:lang w:eastAsia="ja-JP"/>
        </w:rPr>
        <w:t>Purpose:</w:t>
      </w:r>
    </w:p>
    <w:p w14:paraId="738BC68E" w14:textId="77777777" w:rsidR="005A45D3" w:rsidRDefault="005A45D3" w:rsidP="005A45D3">
      <w:pPr>
        <w:rPr>
          <w:lang w:eastAsia="ja-JP"/>
        </w:rPr>
      </w:pPr>
      <w:r>
        <w:rPr>
          <w:lang w:eastAsia="ja-JP"/>
        </w:rPr>
        <w:t>The purpose of vulnerability scanning is to ensure that there are no known vulnerabilities (or that relevant vulnerabilities are identified and remediation plans in place to mitigate them) on the Network Product that can be detected by means of automatic testing tools via the Internet Protocol enabled network interfaces.</w:t>
      </w:r>
    </w:p>
    <w:p w14:paraId="544D3663" w14:textId="77777777" w:rsidR="005A45D3" w:rsidRDefault="005A45D3" w:rsidP="005A45D3">
      <w:pPr>
        <w:rPr>
          <w:b/>
          <w:lang w:eastAsia="ja-JP"/>
        </w:rPr>
      </w:pPr>
      <w:r>
        <w:rPr>
          <w:b/>
          <w:lang w:eastAsia="ja-JP"/>
        </w:rPr>
        <w:t>Procedure and execution steps:</w:t>
      </w:r>
    </w:p>
    <w:p w14:paraId="312C5719" w14:textId="77777777" w:rsidR="005A45D3" w:rsidRDefault="005A45D3" w:rsidP="005A45D3">
      <w:pPr>
        <w:rPr>
          <w:b/>
          <w:lang w:eastAsia="ja-JP"/>
        </w:rPr>
      </w:pPr>
      <w:r>
        <w:rPr>
          <w:b/>
          <w:lang w:eastAsia="ja-JP"/>
        </w:rPr>
        <w:lastRenderedPageBreak/>
        <w:t>Pre-Conditions:</w:t>
      </w:r>
    </w:p>
    <w:p w14:paraId="0D16197A" w14:textId="59F218F0" w:rsidR="005A45D3" w:rsidRDefault="005A45D3" w:rsidP="005A45D3">
      <w:pPr>
        <w:rPr>
          <w:lang w:eastAsia="ja-JP"/>
        </w:rPr>
      </w:pPr>
      <w:r>
        <w:rPr>
          <w:lang w:eastAsia="ja-JP"/>
        </w:rPr>
        <w:t>A list of all available network services containing at least the following information shall be included in the documentation accompanying the Network Product:</w:t>
      </w:r>
    </w:p>
    <w:p w14:paraId="23DC040F" w14:textId="77777777" w:rsidR="005A45D3" w:rsidRDefault="005A45D3" w:rsidP="005A45D3">
      <w:pPr>
        <w:pStyle w:val="B1"/>
        <w:rPr>
          <w:lang w:eastAsia="ja-JP"/>
        </w:rPr>
      </w:pPr>
      <w:r>
        <w:rPr>
          <w:lang w:eastAsia="ja-JP"/>
        </w:rPr>
        <w:t>-</w:t>
      </w:r>
      <w:r>
        <w:rPr>
          <w:lang w:eastAsia="ja-JP"/>
        </w:rPr>
        <w:tab/>
        <w:t xml:space="preserve">all interfaces providing IP-based </w:t>
      </w:r>
      <w:proofErr w:type="gramStart"/>
      <w:r>
        <w:rPr>
          <w:lang w:eastAsia="ja-JP"/>
        </w:rPr>
        <w:t>protocols;</w:t>
      </w:r>
      <w:proofErr w:type="gramEnd"/>
    </w:p>
    <w:p w14:paraId="4A9489C4" w14:textId="77777777" w:rsidR="005A45D3" w:rsidRDefault="005A45D3" w:rsidP="005A45D3">
      <w:pPr>
        <w:pStyle w:val="B1"/>
        <w:rPr>
          <w:lang w:eastAsia="ja-JP"/>
        </w:rPr>
      </w:pPr>
      <w:r>
        <w:rPr>
          <w:lang w:eastAsia="ja-JP"/>
        </w:rPr>
        <w:t>-</w:t>
      </w:r>
      <w:r>
        <w:rPr>
          <w:lang w:eastAsia="ja-JP"/>
        </w:rPr>
        <w:tab/>
        <w:t xml:space="preserve">the available transport layer protocols on these </w:t>
      </w:r>
      <w:proofErr w:type="gramStart"/>
      <w:r>
        <w:rPr>
          <w:lang w:eastAsia="ja-JP"/>
        </w:rPr>
        <w:t>interfaces;</w:t>
      </w:r>
      <w:proofErr w:type="gramEnd"/>
    </w:p>
    <w:p w14:paraId="3F7607A2" w14:textId="77777777" w:rsidR="005A45D3" w:rsidRDefault="005A45D3" w:rsidP="005A45D3">
      <w:pPr>
        <w:pStyle w:val="B1"/>
        <w:rPr>
          <w:lang w:eastAsia="ja-JP"/>
        </w:rPr>
      </w:pPr>
      <w:r>
        <w:rPr>
          <w:lang w:eastAsia="ja-JP"/>
        </w:rPr>
        <w:t>-</w:t>
      </w:r>
      <w:r>
        <w:rPr>
          <w:lang w:eastAsia="ja-JP"/>
        </w:rPr>
        <w:tab/>
        <w:t xml:space="preserve">their open ports and associated </w:t>
      </w:r>
      <w:proofErr w:type="gramStart"/>
      <w:r>
        <w:rPr>
          <w:lang w:eastAsia="ja-JP"/>
        </w:rPr>
        <w:t>services;</w:t>
      </w:r>
      <w:proofErr w:type="gramEnd"/>
    </w:p>
    <w:p w14:paraId="2E0FAD1E" w14:textId="43B83D55" w:rsidR="005A45D3" w:rsidRDefault="005A45D3" w:rsidP="005A45D3">
      <w:pPr>
        <w:pStyle w:val="B1"/>
        <w:rPr>
          <w:lang w:eastAsia="ja-JP"/>
        </w:rPr>
      </w:pPr>
      <w:r>
        <w:rPr>
          <w:lang w:eastAsia="ja-JP"/>
        </w:rPr>
        <w:t>-</w:t>
      </w:r>
      <w:r>
        <w:rPr>
          <w:lang w:eastAsia="ja-JP"/>
        </w:rPr>
        <w:tab/>
        <w:t>and a free-form description of their purposes</w:t>
      </w:r>
      <w:r w:rsidR="004C0E73" w:rsidRPr="00FD4A4B">
        <w:rPr>
          <w:lang w:eastAsia="ja-JP"/>
        </w:rPr>
        <w:t>.</w:t>
      </w:r>
    </w:p>
    <w:p w14:paraId="2A711484" w14:textId="626CC1B3" w:rsidR="005A45D3" w:rsidRDefault="005A45D3" w:rsidP="005A45D3">
      <w:pPr>
        <w:pStyle w:val="NO"/>
        <w:rPr>
          <w:lang w:eastAsia="ja-JP"/>
        </w:rPr>
      </w:pPr>
      <w:r>
        <w:rPr>
          <w:lang w:eastAsia="ja-JP"/>
        </w:rPr>
        <w:t xml:space="preserve">NOTE 1: </w:t>
      </w:r>
      <w:r>
        <w:rPr>
          <w:lang w:eastAsia="ja-JP"/>
        </w:rPr>
        <w:tab/>
        <w:t>This list is to be validated as part of the BVT port scanning activity</w:t>
      </w:r>
      <w:r w:rsidR="004C0E73" w:rsidRPr="00FD4A4B">
        <w:rPr>
          <w:lang w:eastAsia="ja-JP"/>
        </w:rPr>
        <w:t>.</w:t>
      </w:r>
    </w:p>
    <w:p w14:paraId="4F2CE3C5" w14:textId="77777777" w:rsidR="005A45D3" w:rsidRDefault="005A45D3" w:rsidP="005A45D3"/>
    <w:p w14:paraId="3DDEAD8C" w14:textId="1501391D" w:rsidR="008915B3" w:rsidRDefault="005A45D3" w:rsidP="005A45D3">
      <w:pPr>
        <w:rPr>
          <w:lang w:eastAsia="ja-JP"/>
        </w:rPr>
      </w:pPr>
      <w:r>
        <w:rPr>
          <w:lang w:eastAsia="ja-JP"/>
        </w:rPr>
        <w:t xml:space="preserve">The used vulnerability scanning tool shall be </w:t>
      </w:r>
      <w:del w:id="65" w:author="MITRE" w:date="2024-01-03T16:32:00Z">
        <w:r w:rsidR="004C0E73" w:rsidRPr="00FD4A4B">
          <w:rPr>
            <w:lang w:eastAsia="ja-JP"/>
          </w:rPr>
          <w:delText>capable</w:delText>
        </w:r>
      </w:del>
      <w:ins w:id="66" w:author="MITRE" w:date="2024-01-03T16:32:00Z">
        <w:r w:rsidR="00DE1357">
          <w:rPr>
            <w:lang w:eastAsia="ja-JP"/>
          </w:rPr>
          <w:t>configured to</w:t>
        </w:r>
        <w:r w:rsidR="006844CE">
          <w:rPr>
            <w:lang w:eastAsia="ja-JP"/>
          </w:rPr>
          <w:t xml:space="preserve"> </w:t>
        </w:r>
        <w:r w:rsidR="00015ADF">
          <w:rPr>
            <w:lang w:eastAsia="ja-JP"/>
          </w:rPr>
          <w:t xml:space="preserve">assess </w:t>
        </w:r>
        <w:r w:rsidR="00093D09">
          <w:rPr>
            <w:lang w:eastAsia="ja-JP"/>
          </w:rPr>
          <w:t>each network service</w:t>
        </w:r>
      </w:ins>
      <w:r w:rsidR="00093D09">
        <w:rPr>
          <w:lang w:eastAsia="ja-JP"/>
        </w:rPr>
        <w:t xml:space="preserve"> </w:t>
      </w:r>
      <w:r>
        <w:rPr>
          <w:lang w:eastAsia="ja-JP"/>
        </w:rPr>
        <w:t>to detect known vulnerabilities on common</w:t>
      </w:r>
      <w:r w:rsidR="00FD36B6">
        <w:rPr>
          <w:lang w:eastAsia="ja-JP"/>
        </w:rPr>
        <w:t xml:space="preserve"> </w:t>
      </w:r>
      <w:r>
        <w:rPr>
          <w:lang w:eastAsia="ja-JP"/>
        </w:rPr>
        <w:t>services</w:t>
      </w:r>
      <w:r w:rsidR="004C0E73" w:rsidRPr="00FD4A4B">
        <w:rPr>
          <w:lang w:eastAsia="ja-JP"/>
        </w:rPr>
        <w:t>.</w:t>
      </w:r>
      <w:r>
        <w:rPr>
          <w:lang w:eastAsia="ja-JP"/>
        </w:rPr>
        <w:t xml:space="preserve"> The</w:t>
      </w:r>
      <w:ins w:id="67" w:author="MITRE-r1" w:date="2024-01-22T12:12:00Z">
        <w:r w:rsidR="00737A33">
          <w:rPr>
            <w:lang w:eastAsia="ja-JP"/>
          </w:rPr>
          <w:t xml:space="preserve"> tool should be updated with the</w:t>
        </w:r>
      </w:ins>
      <w:r>
        <w:rPr>
          <w:lang w:eastAsia="ja-JP"/>
        </w:rPr>
        <w:t xml:space="preserve"> </w:t>
      </w:r>
      <w:del w:id="68" w:author="MITRE-r1" w:date="2024-01-22T12:11:00Z">
        <w:r w:rsidDel="00B42B4D">
          <w:rPr>
            <w:lang w:eastAsia="ja-JP"/>
          </w:rPr>
          <w:delText xml:space="preserve">used </w:delText>
        </w:r>
      </w:del>
      <w:ins w:id="69" w:author="MITRE-r1" w:date="2024-01-22T12:11:00Z">
        <w:r w:rsidR="00B42B4D">
          <w:rPr>
            <w:lang w:eastAsia="ja-JP"/>
          </w:rPr>
          <w:t xml:space="preserve">latest </w:t>
        </w:r>
      </w:ins>
      <w:r>
        <w:rPr>
          <w:lang w:eastAsia="ja-JP"/>
        </w:rPr>
        <w:t xml:space="preserve">vulnerability information </w:t>
      </w:r>
      <w:ins w:id="70" w:author="MITRE-r1" w:date="2024-01-22T12:11:00Z">
        <w:r w:rsidR="00B42B4D">
          <w:rPr>
            <w:lang w:eastAsia="ja-JP"/>
          </w:rPr>
          <w:t xml:space="preserve">available </w:t>
        </w:r>
      </w:ins>
      <w:ins w:id="71" w:author="MITRE-r1" w:date="2024-01-22T12:12:00Z">
        <w:r w:rsidR="00A77DA6">
          <w:rPr>
            <w:lang w:eastAsia="ja-JP"/>
          </w:rPr>
          <w:t>at</w:t>
        </w:r>
      </w:ins>
      <w:del w:id="72" w:author="MITRE-r1" w:date="2024-01-22T12:12:00Z">
        <w:r w:rsidDel="00737A33">
          <w:rPr>
            <w:lang w:eastAsia="ja-JP"/>
          </w:rPr>
          <w:delText xml:space="preserve">shall be </w:delText>
        </w:r>
      </w:del>
      <w:del w:id="73" w:author="MITRE" w:date="2024-01-03T16:32:00Z">
        <w:r w:rsidR="004C0E73" w:rsidRPr="00FD4A4B">
          <w:rPr>
            <w:lang w:eastAsia="ja-JP"/>
          </w:rPr>
          <w:delText xml:space="preserve">reasonably recent at </w:delText>
        </w:r>
      </w:del>
      <w:ins w:id="74" w:author="MITRE" w:date="2024-01-03T16:32:00Z">
        <w:r w:rsidR="00CD4B79">
          <w:rPr>
            <w:lang w:eastAsia="ja-JP"/>
          </w:rPr>
          <w:t xml:space="preserve"> </w:t>
        </w:r>
      </w:ins>
      <w:r>
        <w:rPr>
          <w:lang w:eastAsia="ja-JP"/>
        </w:rPr>
        <w:t>the time of testing.</w:t>
      </w:r>
    </w:p>
    <w:p w14:paraId="6DC3AD36" w14:textId="77777777" w:rsidR="005A45D3" w:rsidRDefault="005A45D3" w:rsidP="005A45D3">
      <w:pPr>
        <w:rPr>
          <w:b/>
          <w:lang w:eastAsia="ja-JP"/>
        </w:rPr>
      </w:pPr>
      <w:r>
        <w:rPr>
          <w:b/>
          <w:lang w:eastAsia="ja-JP"/>
        </w:rPr>
        <w:t>Execution Steps</w:t>
      </w:r>
    </w:p>
    <w:p w14:paraId="06D8DB18" w14:textId="4876D2E5" w:rsidR="005A45D3" w:rsidRDefault="005A45D3" w:rsidP="005A45D3">
      <w:pPr>
        <w:rPr>
          <w:lang w:eastAsia="ja-JP"/>
        </w:rPr>
      </w:pPr>
      <w:r>
        <w:rPr>
          <w:lang w:eastAsia="ja-JP"/>
        </w:rPr>
        <w:t>The test</w:t>
      </w:r>
      <w:r w:rsidR="00AD4818">
        <w:rPr>
          <w:lang w:eastAsia="ja-JP"/>
        </w:rPr>
        <w:t>er</w:t>
      </w:r>
      <w:r>
        <w:rPr>
          <w:lang w:eastAsia="ja-JP"/>
        </w:rPr>
        <w:t xml:space="preserve"> is required to execute the following steps:</w:t>
      </w:r>
    </w:p>
    <w:p w14:paraId="4859DF8A" w14:textId="0030F42D" w:rsidR="005A45D3" w:rsidRDefault="005A45D3">
      <w:pPr>
        <w:pStyle w:val="B1"/>
        <w:numPr>
          <w:ilvl w:val="0"/>
          <w:numId w:val="7"/>
        </w:numPr>
        <w:rPr>
          <w:lang w:eastAsia="ja-JP"/>
        </w:rPr>
        <w:pPrChange w:id="75" w:author="MITRE" w:date="2024-01-03T16:32:00Z">
          <w:pPr>
            <w:pStyle w:val="B1"/>
          </w:pPr>
        </w:pPrChange>
      </w:pPr>
      <w:r>
        <w:rPr>
          <w:lang w:eastAsia="ja-JP"/>
        </w:rPr>
        <w:t>Execution of the suitable vulnerability scanning tool against all interfaces providing IP-based protocols of the Network Product.</w:t>
      </w:r>
    </w:p>
    <w:p w14:paraId="3AE19756" w14:textId="71141E5D" w:rsidR="005A45D3" w:rsidRDefault="004C0E73">
      <w:pPr>
        <w:pStyle w:val="B1"/>
        <w:numPr>
          <w:ilvl w:val="0"/>
          <w:numId w:val="7"/>
        </w:numPr>
        <w:rPr>
          <w:lang w:eastAsia="ja-JP"/>
        </w:rPr>
        <w:pPrChange w:id="76" w:author="MITRE" w:date="2024-01-03T16:32:00Z">
          <w:pPr>
            <w:pStyle w:val="B1"/>
          </w:pPr>
        </w:pPrChange>
      </w:pPr>
      <w:del w:id="77" w:author="MITRE-r2" w:date="2024-01-24T21:43:00Z">
        <w:r w:rsidRPr="00FD4A4B" w:rsidDel="00D41998">
          <w:rPr>
            <w:lang w:eastAsia="ja-JP"/>
          </w:rPr>
          <w:delText>2.</w:delText>
        </w:r>
        <w:r w:rsidRPr="00FD4A4B" w:rsidDel="00D41998">
          <w:rPr>
            <w:lang w:eastAsia="ja-JP"/>
          </w:rPr>
          <w:tab/>
        </w:r>
        <w:r w:rsidR="00E32C6E" w:rsidDel="00D41998">
          <w:rPr>
            <w:lang w:eastAsia="ja-JP"/>
          </w:rPr>
          <w:delText>.</w:delText>
        </w:r>
      </w:del>
      <w:r w:rsidR="005A45D3">
        <w:rPr>
          <w:lang w:eastAsia="ja-JP"/>
        </w:rPr>
        <w:t>Evaluation of the results based on their severity</w:t>
      </w:r>
      <w:r w:rsidR="00E32C6E">
        <w:rPr>
          <w:lang w:eastAsia="ja-JP"/>
        </w:rPr>
        <w:t>.</w:t>
      </w:r>
    </w:p>
    <w:p w14:paraId="7B778EC9" w14:textId="77777777" w:rsidR="005A45D3" w:rsidRDefault="005A45D3" w:rsidP="005A45D3">
      <w:pPr>
        <w:rPr>
          <w:b/>
          <w:lang w:eastAsia="ja-JP"/>
        </w:rPr>
      </w:pPr>
      <w:r>
        <w:rPr>
          <w:b/>
          <w:lang w:eastAsia="ja-JP"/>
        </w:rPr>
        <w:t>Expected Results:</w:t>
      </w:r>
    </w:p>
    <w:p w14:paraId="34ADBF57" w14:textId="1E52B50E" w:rsidR="005A45D3" w:rsidRDefault="005A45D3" w:rsidP="005A45D3">
      <w:pPr>
        <w:rPr>
          <w:lang w:eastAsia="ja-JP"/>
        </w:rPr>
      </w:pPr>
      <w:r>
        <w:rPr>
          <w:lang w:eastAsia="ja-JP"/>
        </w:rPr>
        <w:t>The used tool(s) name, their unambiguous version (also for plug-ins if applicable), used settings, and the relevant output is evidence and shall be part of the testing documentation.</w:t>
      </w:r>
    </w:p>
    <w:p w14:paraId="08922BEC" w14:textId="77777777" w:rsidR="005A45D3" w:rsidRDefault="005A45D3" w:rsidP="005A45D3">
      <w:pPr>
        <w:rPr>
          <w:lang w:eastAsia="ja-JP"/>
        </w:rPr>
      </w:pPr>
      <w:r>
        <w:rPr>
          <w:lang w:eastAsia="ja-JP"/>
        </w:rPr>
        <w:t>The discovered vulnerabilities (including source, example CVE ID), together with a rating of their severity, shall be highlighted in the testing documentation.</w:t>
      </w:r>
    </w:p>
    <w:p w14:paraId="6AABC2DD" w14:textId="38DE9242" w:rsidR="005A45D3" w:rsidRDefault="005A45D3" w:rsidP="005A45D3">
      <w:pPr>
        <w:rPr>
          <w:lang w:eastAsia="ja-JP"/>
        </w:rPr>
      </w:pPr>
      <w:r>
        <w:rPr>
          <w:lang w:eastAsia="ja-JP"/>
        </w:rPr>
        <w:t xml:space="preserve">COTS </w:t>
      </w:r>
      <w:r>
        <w:t xml:space="preserve">Vulnerability scanners, by their nature, (e.g. depending on how they are configured) </w:t>
      </w:r>
      <w:r w:rsidR="004C0E73" w:rsidRPr="000B3271">
        <w:t>can</w:t>
      </w:r>
      <w:r>
        <w:t xml:space="preserve"> result in false findings/positives. The tool’s documentation </w:t>
      </w:r>
      <w:ins w:id="78" w:author="MITRE" w:date="2024-01-03T16:32:00Z">
        <w:r>
          <w:t xml:space="preserve">may </w:t>
        </w:r>
      </w:ins>
      <w:r>
        <w:t xml:space="preserve">even mention to </w:t>
      </w:r>
      <w:r w:rsidR="004C0E73" w:rsidRPr="0044308C">
        <w:t>repeat check</w:t>
      </w:r>
      <w:r w:rsidR="004C0E73" w:rsidRPr="000B3271">
        <w:t>s</w:t>
      </w:r>
      <w:r w:rsidR="004C0E73" w:rsidRPr="0044308C">
        <w:t xml:space="preserve"> </w:t>
      </w:r>
      <w:r w:rsidR="004C0E73" w:rsidRPr="000B3271">
        <w:t>to determine</w:t>
      </w:r>
      <w:ins w:id="79" w:author="MITRE-r2" w:date="2024-01-25T09:45:00Z">
        <w:r w:rsidR="00853DFF">
          <w:t xml:space="preserve"> </w:t>
        </w:r>
      </w:ins>
      <w:r>
        <w:t xml:space="preserve">a recurring problem. The tester shall make best </w:t>
      </w:r>
      <w:r w:rsidR="004C0E73" w:rsidRPr="0044308C">
        <w:t>effort</w:t>
      </w:r>
      <w:r w:rsidR="004C0E73" w:rsidRPr="000B3271">
        <w:t>s</w:t>
      </w:r>
      <w:r>
        <w:t xml:space="preserve"> to determine if there is an issue with NE or the test tool and if necessary, work with the vendor of the network product to come to a consensus on the test result outcome.</w:t>
      </w:r>
    </w:p>
    <w:p w14:paraId="5A5F9916" w14:textId="66220EDD" w:rsidR="005A45D3" w:rsidRDefault="005A45D3" w:rsidP="005A45D3">
      <w:pPr>
        <w:pStyle w:val="NO"/>
        <w:rPr>
          <w:lang w:eastAsia="ja-JP"/>
        </w:rPr>
      </w:pPr>
      <w:r>
        <w:rPr>
          <w:lang w:eastAsia="ja-JP"/>
        </w:rPr>
        <w:t xml:space="preserve">NOTE 2: </w:t>
      </w:r>
      <w:r>
        <w:rPr>
          <w:lang w:eastAsia="ja-JP"/>
        </w:rPr>
        <w:tab/>
        <w:t xml:space="preserve">This testing documentation is input to the vulnerability mitigation process (that </w:t>
      </w:r>
      <w:r w:rsidR="004C0E73" w:rsidRPr="00D3724E">
        <w:rPr>
          <w:lang w:eastAsia="ja-JP"/>
        </w:rPr>
        <w:t>could</w:t>
      </w:r>
      <w:r>
        <w:rPr>
          <w:lang w:eastAsia="ja-JP"/>
        </w:rPr>
        <w:t xml:space="preserve"> include patching). This is part of the product lifecycle management process developed by GSMA SECAG.</w:t>
      </w:r>
    </w:p>
    <w:p w14:paraId="2080C40D" w14:textId="77777777" w:rsidR="005A45D3" w:rsidRDefault="005A45D3" w:rsidP="005A45D3">
      <w:pPr>
        <w:rPr>
          <w:b/>
          <w:lang w:eastAsia="ja-JP"/>
        </w:rPr>
      </w:pPr>
      <w:r>
        <w:rPr>
          <w:b/>
          <w:lang w:eastAsia="ja-JP"/>
        </w:rPr>
        <w:t>Expected format of evidence:</w:t>
      </w:r>
    </w:p>
    <w:p w14:paraId="3FA3463C" w14:textId="40100BFD" w:rsidR="00172E13" w:rsidRPr="00BC37AC" w:rsidRDefault="005A45D3" w:rsidP="005A45D3">
      <w:pPr>
        <w:rPr>
          <w:rFonts w:ascii="Arial" w:eastAsia="SimSun" w:hAnsi="Arial"/>
          <w:sz w:val="28"/>
        </w:rPr>
      </w:pPr>
      <w:r>
        <w:rPr>
          <w:lang w:eastAsia="ja-JP"/>
        </w:rPr>
        <w:t xml:space="preserve">Output of </w:t>
      </w:r>
      <w:r w:rsidR="004C0E73">
        <w:rPr>
          <w:lang w:eastAsia="ja-JP"/>
        </w:rPr>
        <w:t>BVT</w:t>
      </w:r>
      <w:r w:rsidR="001A3890">
        <w:rPr>
          <w:lang w:eastAsia="ja-JP"/>
        </w:rPr>
        <w:t xml:space="preserve"> </w:t>
      </w:r>
      <w:r>
        <w:rPr>
          <w:lang w:eastAsia="ja-JP"/>
        </w:rPr>
        <w:t>tool.</w:t>
      </w:r>
    </w:p>
    <w:p w14:paraId="6E965FA9" w14:textId="77777777" w:rsidR="005A45D3" w:rsidRDefault="005A45D3" w:rsidP="005A45D3">
      <w:pPr>
        <w:pStyle w:val="Heading3"/>
      </w:pPr>
      <w:bookmarkStart w:id="80" w:name="_CR4_4_4"/>
      <w:bookmarkStart w:id="81" w:name="_Toc35348464"/>
      <w:bookmarkStart w:id="82" w:name="_Toc114146588"/>
      <w:bookmarkStart w:id="83" w:name="_Toc152836098"/>
      <w:bookmarkEnd w:id="80"/>
      <w:r>
        <w:t>4.4.4</w:t>
      </w:r>
      <w:r>
        <w:tab/>
        <w:t>Robustness and fuzz testing</w:t>
      </w:r>
      <w:bookmarkEnd w:id="81"/>
      <w:bookmarkEnd w:id="82"/>
      <w:bookmarkEnd w:id="83"/>
      <w:r>
        <w:t xml:space="preserve"> </w:t>
      </w:r>
    </w:p>
    <w:p w14:paraId="19E0D2B4" w14:textId="77777777" w:rsidR="005A45D3" w:rsidRDefault="005A45D3" w:rsidP="005A45D3">
      <w:pPr>
        <w:rPr>
          <w:rFonts w:eastAsia="SimSun"/>
          <w:i/>
          <w:lang w:eastAsia="zh-CN"/>
        </w:rPr>
      </w:pPr>
      <w:r>
        <w:rPr>
          <w:rFonts w:eastAsia="SimSun" w:hint="eastAsia"/>
          <w:i/>
          <w:lang w:eastAsia="ja-JP"/>
        </w:rPr>
        <w:t xml:space="preserve">Requirement Name: </w:t>
      </w:r>
      <w:r>
        <w:rPr>
          <w:rFonts w:eastAsia="SimSun"/>
          <w:lang w:eastAsia="zh-CN"/>
        </w:rPr>
        <w:t>Robustness and fuzz testing</w:t>
      </w:r>
    </w:p>
    <w:p w14:paraId="6100040D" w14:textId="31AF5BFD" w:rsidR="005A45D3" w:rsidRDefault="005A45D3" w:rsidP="005A45D3">
      <w:pPr>
        <w:rPr>
          <w:rFonts w:eastAsia="SimSun"/>
          <w:lang w:eastAsia="zh-CN"/>
        </w:rPr>
      </w:pPr>
      <w:r>
        <w:rPr>
          <w:rFonts w:eastAsia="SimSun" w:hint="eastAsia"/>
          <w:i/>
          <w:lang w:eastAsia="ja-JP"/>
        </w:rPr>
        <w:t>Requirement Reference:</w:t>
      </w:r>
      <w:r>
        <w:rPr>
          <w:rFonts w:eastAsia="SimSun" w:hint="eastAsia"/>
          <w:lang w:eastAsia="ja-JP"/>
        </w:rPr>
        <w:t xml:space="preserve"> </w:t>
      </w:r>
      <w:r>
        <w:rPr>
          <w:rFonts w:eastAsia="SimSun"/>
          <w:lang w:eastAsia="zh-CN"/>
        </w:rPr>
        <w:t xml:space="preserve">4.2.6.2.2. – Interface Robustness </w:t>
      </w:r>
    </w:p>
    <w:p w14:paraId="58A85D8F" w14:textId="77777777" w:rsidR="005A45D3" w:rsidRDefault="005A45D3" w:rsidP="005A45D3">
      <w:pPr>
        <w:rPr>
          <w:rFonts w:eastAsia="SimSun"/>
          <w:lang w:eastAsia="zh-CN"/>
        </w:rPr>
      </w:pPr>
      <w:r>
        <w:rPr>
          <w:rFonts w:eastAsia="SimSun" w:hint="eastAsia"/>
          <w:i/>
          <w:lang w:eastAsia="ja-JP"/>
        </w:rPr>
        <w:t>Requirement Description</w:t>
      </w:r>
      <w:r>
        <w:rPr>
          <w:rFonts w:eastAsia="SimSun" w:hint="eastAsia"/>
          <w:lang w:eastAsia="ja-JP"/>
        </w:rPr>
        <w:t>:</w:t>
      </w:r>
    </w:p>
    <w:p w14:paraId="4E1A13EF" w14:textId="5ECDD50F" w:rsidR="005A45D3" w:rsidRDefault="005A45D3" w:rsidP="005A45D3">
      <w:pPr>
        <w:rPr>
          <w:rFonts w:eastAsia="SimSun"/>
          <w:lang w:eastAsia="ja-JP"/>
        </w:rPr>
      </w:pPr>
      <w:r>
        <w:rPr>
          <w:rFonts w:eastAsia="SimSun" w:hint="eastAsia"/>
          <w:lang w:eastAsia="ja-JP"/>
        </w:rPr>
        <w:t xml:space="preserve"> </w:t>
      </w:r>
      <w:r>
        <w:rPr>
          <w:rFonts w:eastAsia="SimSun" w:hint="eastAsia"/>
          <w:lang w:eastAsia="zh-CN"/>
        </w:rPr>
        <w:t xml:space="preserve">It shall be ensured that externally reachable services are </w:t>
      </w:r>
      <w:del w:id="84" w:author="MITRE" w:date="2024-01-03T16:32:00Z">
        <w:r w:rsidR="004C0E73" w:rsidRPr="00FD4A4B">
          <w:rPr>
            <w:rFonts w:eastAsia="SimSun" w:hint="eastAsia"/>
            <w:lang w:eastAsia="zh-CN"/>
          </w:rPr>
          <w:delText xml:space="preserve">reasonably </w:delText>
        </w:r>
      </w:del>
      <w:r>
        <w:rPr>
          <w:rFonts w:eastAsia="SimSun" w:hint="eastAsia"/>
          <w:lang w:eastAsia="zh-CN"/>
        </w:rPr>
        <w:t xml:space="preserve">robust </w:t>
      </w:r>
      <w:del w:id="85" w:author="MITRE" w:date="2024-01-03T16:32:00Z">
        <w:r w:rsidR="004C0E73" w:rsidRPr="00FD4A4B">
          <w:rPr>
            <w:rFonts w:eastAsia="SimSun" w:hint="eastAsia"/>
            <w:lang w:eastAsia="zh-CN"/>
          </w:rPr>
          <w:delText>when receiving</w:delText>
        </w:r>
      </w:del>
      <w:ins w:id="86" w:author="MITRE" w:date="2024-01-03T16:32:00Z">
        <w:r w:rsidR="00F73911">
          <w:rPr>
            <w:rFonts w:eastAsia="SimSun"/>
            <w:lang w:eastAsia="zh-CN"/>
          </w:rPr>
          <w:t>enough to detect</w:t>
        </w:r>
        <w:r w:rsidR="00007E43">
          <w:rPr>
            <w:rFonts w:eastAsia="SimSun"/>
            <w:lang w:eastAsia="zh-CN"/>
          </w:rPr>
          <w:t xml:space="preserve"> or </w:t>
        </w:r>
        <w:r w:rsidR="00FF242A">
          <w:rPr>
            <w:rFonts w:eastAsia="SimSun"/>
            <w:lang w:eastAsia="zh-CN"/>
          </w:rPr>
          <w:t>dismiss</w:t>
        </w:r>
      </w:ins>
      <w:r>
        <w:rPr>
          <w:rFonts w:eastAsia="SimSun" w:hint="eastAsia"/>
          <w:lang w:eastAsia="zh-CN"/>
        </w:rPr>
        <w:t xml:space="preserve"> unexpected input</w:t>
      </w:r>
      <w:ins w:id="87" w:author="MITRE-r2" w:date="2024-01-25T09:24:00Z">
        <w:r w:rsidR="002D39F1">
          <w:rPr>
            <w:rFonts w:eastAsia="SimSun"/>
            <w:lang w:eastAsia="zh-CN"/>
          </w:rPr>
          <w:t>.</w:t>
        </w:r>
      </w:ins>
    </w:p>
    <w:p w14:paraId="597BA19F" w14:textId="77777777" w:rsidR="005A45D3" w:rsidRPr="00852D3D" w:rsidRDefault="005A45D3" w:rsidP="005A45D3">
      <w:pPr>
        <w:rPr>
          <w:rFonts w:eastAsia="SimSun"/>
          <w:i/>
        </w:rPr>
      </w:pPr>
      <w:r>
        <w:rPr>
          <w:rFonts w:eastAsia="SimSun"/>
          <w:i/>
          <w:lang w:eastAsia="ja-JP"/>
        </w:rPr>
        <w:t>Threat References</w:t>
      </w:r>
      <w:r>
        <w:rPr>
          <w:rFonts w:eastAsia="SimSun"/>
          <w:iCs/>
          <w:lang w:eastAsia="ja-JP"/>
        </w:rPr>
        <w:t xml:space="preserve">: </w:t>
      </w:r>
      <w:r>
        <w:rPr>
          <w:rFonts w:eastAsia="SimSun"/>
          <w:lang w:eastAsia="ja-JP"/>
        </w:rPr>
        <w:t>TR 33.926</w:t>
      </w:r>
      <w:r>
        <w:rPr>
          <w:rFonts w:ascii="Tele-GroteskNor" w:eastAsia="SimSun" w:hAnsi="Tele-GroteskNor" w:cs="Tele-GroteskNor" w:hint="eastAsia"/>
          <w:color w:val="000000"/>
          <w:lang w:val="en-US" w:eastAsia="zh-CN"/>
        </w:rPr>
        <w:t xml:space="preserve"> [4]</w:t>
      </w:r>
    </w:p>
    <w:p w14:paraId="76F43CE1" w14:textId="77777777" w:rsidR="005A45D3" w:rsidRDefault="005A45D3" w:rsidP="005A45D3">
      <w:pPr>
        <w:rPr>
          <w:rFonts w:eastAsia="SimSun"/>
          <w:lang w:eastAsia="zh-CN"/>
        </w:rPr>
      </w:pPr>
      <w:r>
        <w:rPr>
          <w:rFonts w:eastAsia="SimSun"/>
          <w:i/>
          <w:lang w:eastAsia="ja-JP"/>
        </w:rPr>
        <w:t>Test case</w:t>
      </w:r>
      <w:r>
        <w:rPr>
          <w:rFonts w:eastAsia="SimSun"/>
          <w:lang w:eastAsia="ja-JP"/>
        </w:rPr>
        <w:t xml:space="preserve">: </w:t>
      </w:r>
    </w:p>
    <w:p w14:paraId="12D08811" w14:textId="77777777" w:rsidR="005A45D3" w:rsidRDefault="005A45D3" w:rsidP="005A45D3">
      <w:r>
        <w:rPr>
          <w:b/>
        </w:rPr>
        <w:t>Test Name</w:t>
      </w:r>
      <w:r>
        <w:t>: TC_BVT_ROBUSTNESS AND FUZZ TESTING</w:t>
      </w:r>
    </w:p>
    <w:p w14:paraId="65009F1C" w14:textId="77777777" w:rsidR="005A45D3" w:rsidRDefault="005A45D3" w:rsidP="005A45D3">
      <w:pPr>
        <w:rPr>
          <w:b/>
        </w:rPr>
      </w:pPr>
      <w:r>
        <w:rPr>
          <w:b/>
        </w:rPr>
        <w:lastRenderedPageBreak/>
        <w:t>Purpose:</w:t>
      </w:r>
    </w:p>
    <w:p w14:paraId="63E4D215" w14:textId="76DE955C" w:rsidR="005A45D3" w:rsidRDefault="005A45D3" w:rsidP="005A45D3">
      <w:r>
        <w:t>To verify that the network product provides externally reachable services which are robust against unexpected</w:t>
      </w:r>
      <w:r w:rsidR="0091136F">
        <w:t xml:space="preserve"> </w:t>
      </w:r>
      <w:r>
        <w:t>input. The target of this test are the protocol stacks (e.g. diameter stack) rather than the applications (e.g. web app).</w:t>
      </w:r>
    </w:p>
    <w:p w14:paraId="5C5C5275" w14:textId="77777777" w:rsidR="005A45D3" w:rsidRDefault="005A45D3" w:rsidP="005A45D3">
      <w:pPr>
        <w:rPr>
          <w:b/>
        </w:rPr>
      </w:pPr>
      <w:r>
        <w:rPr>
          <w:b/>
        </w:rPr>
        <w:t>Procedure and execution steps:</w:t>
      </w:r>
    </w:p>
    <w:p w14:paraId="5CD442BF" w14:textId="77777777" w:rsidR="005A45D3" w:rsidRDefault="005A45D3" w:rsidP="005A45D3">
      <w:pPr>
        <w:rPr>
          <w:b/>
        </w:rPr>
      </w:pPr>
      <w:r>
        <w:rPr>
          <w:b/>
        </w:rPr>
        <w:t>Pre-Conditions:</w:t>
      </w:r>
    </w:p>
    <w:p w14:paraId="561176F9" w14:textId="7301338B" w:rsidR="005A45D3" w:rsidRDefault="005A45D3" w:rsidP="005A45D3">
      <w:pPr>
        <w:pStyle w:val="B1"/>
      </w:pPr>
      <w:r>
        <w:t>-</w:t>
      </w:r>
      <w:r>
        <w:tab/>
        <w:t>The tester has the privileges to log in the network product and to access all system resources (e.g. log files)</w:t>
      </w:r>
    </w:p>
    <w:p w14:paraId="770E0346" w14:textId="1B237D44" w:rsidR="005A45D3" w:rsidRDefault="005A45D3" w:rsidP="005A45D3">
      <w:pPr>
        <w:pStyle w:val="B1"/>
      </w:pPr>
      <w:r>
        <w:t>-</w:t>
      </w:r>
      <w:r>
        <w:tab/>
        <w:t xml:space="preserve">A list of </w:t>
      </w:r>
      <w:r w:rsidR="004C0E73" w:rsidRPr="00FD4A4B">
        <w:t xml:space="preserve">all available network services containing at least </w:t>
      </w:r>
      <w:r>
        <w:t>the following information shall be included in the documentation accompanying the Network Product:</w:t>
      </w:r>
    </w:p>
    <w:p w14:paraId="6FA085F2" w14:textId="6056EB14" w:rsidR="005A45D3" w:rsidRDefault="005A45D3" w:rsidP="003E2878">
      <w:pPr>
        <w:pStyle w:val="B1"/>
      </w:pPr>
      <w:r>
        <w:t>-</w:t>
      </w:r>
      <w:r>
        <w:tab/>
        <w:t>all</w:t>
      </w:r>
      <w:r w:rsidR="00B34FA4">
        <w:t xml:space="preserve"> </w:t>
      </w:r>
      <w:r>
        <w:t xml:space="preserve">interfaces providing IP-based </w:t>
      </w:r>
      <w:proofErr w:type="gramStart"/>
      <w:r>
        <w:t>protocols;</w:t>
      </w:r>
      <w:proofErr w:type="gramEnd"/>
    </w:p>
    <w:p w14:paraId="7C3F75F1" w14:textId="592F9C3D" w:rsidR="005A45D3" w:rsidRDefault="005A45D3" w:rsidP="003E2878">
      <w:pPr>
        <w:pStyle w:val="B1"/>
      </w:pPr>
      <w:r>
        <w:t>-</w:t>
      </w:r>
      <w:r>
        <w:tab/>
        <w:t xml:space="preserve">the available transport layer protocols on these </w:t>
      </w:r>
      <w:proofErr w:type="gramStart"/>
      <w:r>
        <w:t>interfaces;</w:t>
      </w:r>
      <w:proofErr w:type="gramEnd"/>
    </w:p>
    <w:p w14:paraId="299CA772" w14:textId="1387E6D0" w:rsidR="005A45D3" w:rsidRDefault="005A45D3" w:rsidP="003E2878">
      <w:pPr>
        <w:pStyle w:val="B1"/>
      </w:pPr>
      <w:r>
        <w:t>-</w:t>
      </w:r>
      <w:r>
        <w:tab/>
      </w:r>
      <w:r w:rsidR="004C0E73" w:rsidRPr="00FD4A4B">
        <w:t>their</w:t>
      </w:r>
      <w:r>
        <w:t xml:space="preserve"> open ports and associated </w:t>
      </w:r>
      <w:proofErr w:type="gramStart"/>
      <w:r>
        <w:t>services;</w:t>
      </w:r>
      <w:proofErr w:type="gramEnd"/>
    </w:p>
    <w:p w14:paraId="79D094DB" w14:textId="5F609756" w:rsidR="005A45D3" w:rsidRDefault="005A45D3" w:rsidP="003E2878">
      <w:pPr>
        <w:pStyle w:val="B1"/>
      </w:pPr>
      <w:r>
        <w:t>-</w:t>
      </w:r>
      <w:r>
        <w:tab/>
        <w:t xml:space="preserve">and a free-form description </w:t>
      </w:r>
      <w:r w:rsidR="004C0E73" w:rsidRPr="00FD4A4B">
        <w:t>of their</w:t>
      </w:r>
      <w:r w:rsidR="00B34FA4">
        <w:t xml:space="preserve"> </w:t>
      </w:r>
      <w:r>
        <w:t>purposes.</w:t>
      </w:r>
    </w:p>
    <w:p w14:paraId="51EB8A99" w14:textId="565F33AE" w:rsidR="005A45D3" w:rsidRDefault="005A45D3" w:rsidP="005A45D3">
      <w:pPr>
        <w:pStyle w:val="NO"/>
      </w:pPr>
      <w:r>
        <w:t xml:space="preserve">NOTE: </w:t>
      </w:r>
      <w:r>
        <w:tab/>
        <w:t>This list is to be validated as part of the BVT port scanning activity</w:t>
      </w:r>
      <w:r w:rsidR="004C0E73" w:rsidRPr="00FD4A4B">
        <w:t>.</w:t>
      </w:r>
    </w:p>
    <w:p w14:paraId="5430DEC8" w14:textId="2F0E8ECA" w:rsidR="005A45D3" w:rsidRDefault="005A45D3" w:rsidP="005A45D3">
      <w:pPr>
        <w:pStyle w:val="B1"/>
      </w:pPr>
      <w:r>
        <w:t>-</w:t>
      </w:r>
      <w:r>
        <w:tab/>
        <w:t xml:space="preserve">The robustness and fuzzing tools that are selected for this test shall </w:t>
      </w:r>
      <w:del w:id="88" w:author="MITRE" w:date="2024-01-03T16:32:00Z">
        <w:r w:rsidR="004C0E73" w:rsidRPr="00FD4A4B">
          <w:delText>utilize state-of-the-art technology</w:delText>
        </w:r>
      </w:del>
      <w:ins w:id="89" w:author="MITRE" w:date="2024-01-03T16:32:00Z">
        <w:r w:rsidR="00426FE4">
          <w:t>be capable</w:t>
        </w:r>
      </w:ins>
      <w:r w:rsidR="00426FE4">
        <w:t xml:space="preserve"> </w:t>
      </w:r>
      <w:r>
        <w:t>to identify input which causes the Network Product to behave in an unspecified, undocumented, or unexpected manner.</w:t>
      </w:r>
    </w:p>
    <w:p w14:paraId="71DF7845" w14:textId="43F49B66" w:rsidR="005A45D3" w:rsidRDefault="005A45D3" w:rsidP="005A45D3">
      <w:pPr>
        <w:pStyle w:val="B1"/>
      </w:pPr>
      <w:r>
        <w:t>-</w:t>
      </w:r>
      <w:r>
        <w:tab/>
        <w:t xml:space="preserve">Fuzz testing tools are a highly sophisticated technology and adaptation to the individual protocols in question is needed to be effective. Therefore, there is a lack of </w:t>
      </w:r>
      <w:del w:id="90" w:author="MITRE" w:date="2024-01-03T16:32:00Z">
        <w:r w:rsidR="004C0E73" w:rsidRPr="00FD4A4B">
          <w:delText xml:space="preserve">available </w:delText>
        </w:r>
      </w:del>
      <w:r>
        <w:t xml:space="preserve">effective fuzz testing tools available especially for protocols proprietary to the Telco industry. </w:t>
      </w:r>
      <w:proofErr w:type="gramStart"/>
      <w:r>
        <w:t>Taking into account</w:t>
      </w:r>
      <w:proofErr w:type="gramEnd"/>
      <w:r>
        <w:t xml:space="preserve"> </w:t>
      </w:r>
      <w:r w:rsidR="004C0E73" w:rsidRPr="00FD4A4B">
        <w:t>note</w:t>
      </w:r>
      <w:r w:rsidR="00112441">
        <w:t xml:space="preserve"> </w:t>
      </w:r>
      <w:r>
        <w:t>4 of TR 33.</w:t>
      </w:r>
      <w:del w:id="91" w:author="MITRE-r2" w:date="2024-01-26T07:53:00Z">
        <w:r w:rsidDel="00770CCF">
          <w:delText>9</w:delText>
        </w:r>
      </w:del>
      <w:ins w:id="92" w:author="MITRE-r2" w:date="2024-01-26T07:53:00Z">
        <w:r w:rsidR="00770CCF">
          <w:t>’</w:t>
        </w:r>
      </w:ins>
      <w:r>
        <w:t xml:space="preserve">16's clause 7.2.4, test labs shall acquire fuzz testing tools for those protocols </w:t>
      </w:r>
      <w:r w:rsidR="004C0E73" w:rsidRPr="00FD4A4B">
        <w:t>where</w:t>
      </w:r>
      <w:r w:rsidR="0024724E">
        <w:t xml:space="preserve"> </w:t>
      </w:r>
      <w:r w:rsidR="00AF4CB8">
        <w:t xml:space="preserve">commercially </w:t>
      </w:r>
      <w:r w:rsidR="004C0E73" w:rsidRPr="00FD4A4B">
        <w:t>feasible</w:t>
      </w:r>
      <w:r>
        <w:t>.</w:t>
      </w:r>
    </w:p>
    <w:p w14:paraId="2515D233" w14:textId="51ED854B" w:rsidR="005A45D3" w:rsidRDefault="005A45D3" w:rsidP="005A45D3">
      <w:pPr>
        <w:pStyle w:val="B1"/>
      </w:pPr>
      <w:r>
        <w:t>-</w:t>
      </w:r>
      <w:r>
        <w:tab/>
        <w:t xml:space="preserve">It needs to be </w:t>
      </w:r>
      <w:proofErr w:type="gramStart"/>
      <w:r>
        <w:t>taken into account</w:t>
      </w:r>
      <w:proofErr w:type="gramEnd"/>
      <w:r>
        <w:t xml:space="preserve"> that fuzz testing tools might show drastic differences in terms of effectiveness. The </w:t>
      </w:r>
      <w:del w:id="93" w:author="MITRE" w:date="2024-01-03T16:32:00Z">
        <w:r w:rsidR="004C0E73" w:rsidRPr="00FD4A4B">
          <w:delText>accredited test lab</w:delText>
        </w:r>
      </w:del>
      <w:ins w:id="94" w:author="MITRE" w:date="2024-01-03T16:32:00Z">
        <w:r>
          <w:t>test</w:t>
        </w:r>
        <w:r w:rsidR="00FE2455">
          <w:t>er</w:t>
        </w:r>
      </w:ins>
      <w:r>
        <w:t xml:space="preserve"> is expected to </w:t>
      </w:r>
      <w:del w:id="95" w:author="MITRE" w:date="2024-01-03T16:32:00Z">
        <w:r w:rsidR="004C0E73" w:rsidRPr="00FD4A4B">
          <w:delText xml:space="preserve">have sufficient expertise to </w:delText>
        </w:r>
      </w:del>
      <w:r>
        <w:t>recognize</w:t>
      </w:r>
      <w:ins w:id="96" w:author="MITRE" w:date="2024-01-03T16:32:00Z">
        <w:r w:rsidR="00D176A1">
          <w:t xml:space="preserve"> faults</w:t>
        </w:r>
        <w:r w:rsidR="007A31D2">
          <w:t>, misuse</w:t>
        </w:r>
        <w:r w:rsidR="0039491B">
          <w:t>,</w:t>
        </w:r>
        <w:r w:rsidR="00D176A1">
          <w:t xml:space="preserve"> or crashes</w:t>
        </w:r>
        <w:r w:rsidR="0049068D">
          <w:t xml:space="preserve"> in the protocol under test</w:t>
        </w:r>
        <w:r>
          <w:t xml:space="preserve"> </w:t>
        </w:r>
        <w:r w:rsidR="0039491B">
          <w:t>to determine</w:t>
        </w:r>
      </w:ins>
      <w:r w:rsidR="0039491B">
        <w:t xml:space="preserve"> </w:t>
      </w:r>
      <w:r>
        <w:t>the level of effectiveness of the available tools.</w:t>
      </w:r>
    </w:p>
    <w:p w14:paraId="512DADFE" w14:textId="77777777" w:rsidR="005A45D3" w:rsidRDefault="005A45D3" w:rsidP="005A45D3">
      <w:pPr>
        <w:pStyle w:val="B1"/>
      </w:pPr>
      <w:r>
        <w:t>-</w:t>
      </w:r>
      <w:r>
        <w:tab/>
        <w:t xml:space="preserve">A network traffic analyser on the network product (e.g. TCPDUMP) or an </w:t>
      </w:r>
      <w:r w:rsidRPr="000F3866">
        <w:t>external traffic analyser</w:t>
      </w:r>
      <w:r>
        <w:t xml:space="preserve"> directly connected to the network product and on a tester machine is available.</w:t>
      </w:r>
    </w:p>
    <w:p w14:paraId="6078BD57" w14:textId="77777777" w:rsidR="005A45D3" w:rsidRDefault="005A45D3" w:rsidP="005A45D3">
      <w:pPr>
        <w:rPr>
          <w:b/>
        </w:rPr>
      </w:pPr>
      <w:r>
        <w:rPr>
          <w:b/>
        </w:rPr>
        <w:t>Execution Steps</w:t>
      </w:r>
    </w:p>
    <w:p w14:paraId="1304AB2B" w14:textId="0F18200F" w:rsidR="005A45D3" w:rsidRDefault="005A45D3" w:rsidP="005A45D3">
      <w:r>
        <w:t>The test</w:t>
      </w:r>
      <w:r w:rsidR="00765972">
        <w:t>er</w:t>
      </w:r>
      <w:r>
        <w:t xml:space="preserve"> is required to execute the following steps:</w:t>
      </w:r>
    </w:p>
    <w:p w14:paraId="35274E10" w14:textId="1D0F0DF5" w:rsidR="005A45D3" w:rsidRDefault="005A45D3" w:rsidP="005A45D3">
      <w:pPr>
        <w:pStyle w:val="B1"/>
      </w:pPr>
      <w:r>
        <w:t>1.</w:t>
      </w:r>
      <w:r>
        <w:tab/>
        <w:t xml:space="preserve">Execution of </w:t>
      </w:r>
      <w:del w:id="97" w:author="MITRE" w:date="2024-01-03T16:32:00Z">
        <w:r w:rsidR="004C0E73" w:rsidRPr="00FD4A4B">
          <w:delText xml:space="preserve">available effective </w:delText>
        </w:r>
      </w:del>
      <w:r>
        <w:t>fuzzing tools against the protocols available via interfaces providing IP-based protocols of the Network Product</w:t>
      </w:r>
      <w:r w:rsidR="00770CCF">
        <w:t xml:space="preserve"> for </w:t>
      </w:r>
      <w:r w:rsidR="004C0E73" w:rsidRPr="00FD4A4B">
        <w:t xml:space="preserve">an amount of time </w:t>
      </w:r>
      <w:r w:rsidR="004C0E73" w:rsidRPr="00747EEA">
        <w:rPr>
          <w:lang w:val="en-US"/>
        </w:rPr>
        <w:t>sufficient</w:t>
      </w:r>
      <w:r w:rsidR="004C0E73" w:rsidRPr="00FD4A4B">
        <w:t xml:space="preserve"> to be effective</w:t>
      </w:r>
      <w:r>
        <w:t>.</w:t>
      </w:r>
    </w:p>
    <w:p w14:paraId="3FEA938E" w14:textId="141F93D5" w:rsidR="005A45D3" w:rsidRDefault="005A45D3" w:rsidP="005A45D3">
      <w:pPr>
        <w:pStyle w:val="B1"/>
      </w:pPr>
      <w:r>
        <w:t>2.</w:t>
      </w:r>
      <w:r>
        <w:tab/>
        <w:t xml:space="preserve">Execution of </w:t>
      </w:r>
      <w:del w:id="98" w:author="MITRE" w:date="2024-01-03T16:32:00Z">
        <w:r w:rsidR="004C0E73" w:rsidRPr="00FD4A4B">
          <w:delText xml:space="preserve">available effective </w:delText>
        </w:r>
      </w:del>
      <w:r>
        <w:t>robustness test tools</w:t>
      </w:r>
      <w:r w:rsidR="002E0DCF">
        <w:t xml:space="preserve"> </w:t>
      </w:r>
      <w:r>
        <w:t xml:space="preserve">against the protocols available via interfaces providing IP-based protocols of the Network Product </w:t>
      </w:r>
      <w:r w:rsidR="004C0E73" w:rsidRPr="00FD4A4B">
        <w:t xml:space="preserve">for an amount of time </w:t>
      </w:r>
      <w:r w:rsidR="004C0E73" w:rsidRPr="00747EEA">
        <w:rPr>
          <w:lang w:val="en-US"/>
        </w:rPr>
        <w:t>sufficient</w:t>
      </w:r>
      <w:r w:rsidR="004C0E73" w:rsidRPr="00FD4A4B">
        <w:t xml:space="preserve"> to be effective</w:t>
      </w:r>
      <w:r>
        <w:t>.</w:t>
      </w:r>
    </w:p>
    <w:p w14:paraId="252B7CF7" w14:textId="77777777" w:rsidR="005A45D3" w:rsidRDefault="005A45D3" w:rsidP="005A45D3">
      <w:pPr>
        <w:pStyle w:val="B1"/>
      </w:pPr>
      <w:r>
        <w:t>3.</w:t>
      </w:r>
      <w:r>
        <w:tab/>
        <w:t>For both step 1 and 2:</w:t>
      </w:r>
    </w:p>
    <w:p w14:paraId="1065C30F" w14:textId="0798335D" w:rsidR="005A45D3" w:rsidRDefault="005A45D3" w:rsidP="005A45D3">
      <w:pPr>
        <w:pStyle w:val="B2"/>
      </w:pPr>
      <w:r>
        <w:t>a.</w:t>
      </w:r>
      <w:r>
        <w:tab/>
        <w:t xml:space="preserve">Using a network traffic analyser on the network product (e.g. TCPDUMP) or an </w:t>
      </w:r>
      <w:r w:rsidRPr="000F3866">
        <w:t>external traffic analyser</w:t>
      </w:r>
      <w:r>
        <w:t xml:space="preserve"> directly connected to the network product, the tester verifies that the packets are </w:t>
      </w:r>
      <w:ins w:id="99" w:author="MITRE" w:date="2024-01-03T16:32:00Z">
        <w:r w:rsidR="00E571C0">
          <w:t xml:space="preserve">processed </w:t>
        </w:r>
      </w:ins>
      <w:r>
        <w:t>correctly</w:t>
      </w:r>
      <w:del w:id="100" w:author="MITRE" w:date="2024-01-03T16:32:00Z">
        <w:r w:rsidR="004C0E73" w:rsidRPr="00FD4A4B">
          <w:delText xml:space="preserve"> processed</w:delText>
        </w:r>
      </w:del>
      <w:r>
        <w:t xml:space="preserve"> by the network product. </w:t>
      </w:r>
    </w:p>
    <w:p w14:paraId="2AF8DA30" w14:textId="74F718CD" w:rsidR="005A45D3" w:rsidRDefault="005A45D3" w:rsidP="005A45D3">
      <w:pPr>
        <w:pStyle w:val="B2"/>
      </w:pPr>
      <w:r>
        <w:t>b.</w:t>
      </w:r>
      <w:r>
        <w:tab/>
        <w:t xml:space="preserve">The testers verifies that the network product </w:t>
      </w:r>
      <w:r w:rsidR="004C0E73" w:rsidRPr="00FD4A4B">
        <w:t xml:space="preserve">and any running network service </w:t>
      </w:r>
      <w:r>
        <w:t xml:space="preserve">does not crash. </w:t>
      </w:r>
    </w:p>
    <w:p w14:paraId="27D71EB5" w14:textId="5AA02A96" w:rsidR="005A45D3" w:rsidRDefault="005A45D3" w:rsidP="005A45D3">
      <w:pPr>
        <w:pStyle w:val="B2"/>
      </w:pPr>
      <w:r>
        <w:rPr>
          <w:rFonts w:hint="eastAsia"/>
          <w:lang w:eastAsia="zh-CN"/>
        </w:rPr>
        <w:t>c</w:t>
      </w:r>
      <w:r>
        <w:rPr>
          <w:lang w:eastAsia="zh-CN"/>
        </w:rPr>
        <w:t>.</w:t>
      </w:r>
      <w:r>
        <w:rPr>
          <w:lang w:eastAsia="zh-CN"/>
        </w:rPr>
        <w:tab/>
        <w:t xml:space="preserve">The execution of tests shall </w:t>
      </w:r>
      <w:r w:rsidR="004C0E73">
        <w:rPr>
          <w:lang w:eastAsia="zh-CN"/>
        </w:rPr>
        <w:t>run sufficient times</w:t>
      </w:r>
      <w:r w:rsidR="00397B4C">
        <w:rPr>
          <w:lang w:eastAsia="zh-CN"/>
        </w:rPr>
        <w:t>.</w:t>
      </w:r>
      <w:r>
        <w:rPr>
          <w:lang w:eastAsia="zh-CN"/>
        </w:rPr>
        <w:t xml:space="preserve"> </w:t>
      </w:r>
    </w:p>
    <w:p w14:paraId="02C1D33C" w14:textId="77777777" w:rsidR="005A45D3" w:rsidRDefault="005A45D3" w:rsidP="005A45D3">
      <w:pPr>
        <w:rPr>
          <w:b/>
        </w:rPr>
      </w:pPr>
      <w:r>
        <w:rPr>
          <w:b/>
        </w:rPr>
        <w:t>Expected Results:</w:t>
      </w:r>
    </w:p>
    <w:p w14:paraId="60D1513A" w14:textId="2482C876" w:rsidR="005A45D3" w:rsidRDefault="005A45D3" w:rsidP="005A45D3">
      <w:r>
        <w:t>A list of all</w:t>
      </w:r>
      <w:del w:id="101" w:author="MITRE" w:date="2024-01-03T16:32:00Z">
        <w:r w:rsidR="004C0E73" w:rsidRPr="00FD4A4B">
          <w:delText xml:space="preserve"> of</w:delText>
        </w:r>
      </w:del>
      <w:r>
        <w:t xml:space="preserve"> the protocols of the network product reachable externally on an IP-based interface, together with an indication whether </w:t>
      </w:r>
      <w:del w:id="102" w:author="MITRE" w:date="2024-01-03T16:32:00Z">
        <w:r w:rsidR="004C0E73" w:rsidRPr="00FD4A4B">
          <w:delText xml:space="preserve">effective available </w:delText>
        </w:r>
      </w:del>
      <w:r>
        <w:t xml:space="preserve">robustness and fuzz testing tools have been used against them, shall be part of the testing documentation. If no tool can be acquired for a protocol, a free form statement </w:t>
      </w:r>
      <w:r w:rsidR="004C0E73" w:rsidRPr="00D3724E">
        <w:t>shall be used to</w:t>
      </w:r>
      <w:r>
        <w:t xml:space="preserve"> explain why not.</w:t>
      </w:r>
    </w:p>
    <w:p w14:paraId="59261342" w14:textId="77777777" w:rsidR="005A45D3" w:rsidRDefault="005A45D3" w:rsidP="005A45D3">
      <w:r>
        <w:lastRenderedPageBreak/>
        <w:t>The used tool(s) name, their unambiguous version (also for plug-ins if applicable), used settings, and the relevant output is evidence and shall be part of the testing documentation.</w:t>
      </w:r>
    </w:p>
    <w:p w14:paraId="24BDBF1E" w14:textId="5B041DA3" w:rsidR="005A45D3" w:rsidRDefault="005A45D3" w:rsidP="005A45D3">
      <w:r>
        <w:t>Any input causing unspecified, undocumented, or unexpected behaviour, and a description of this behaviour shall be highlighted in the testing documentation.</w:t>
      </w:r>
    </w:p>
    <w:p w14:paraId="1E59AA35" w14:textId="4F5A048E" w:rsidR="005A45D3" w:rsidRDefault="4AC64FCF" w:rsidP="005A45D3">
      <w:r>
        <w:t xml:space="preserve">COTS fuzzing tools, by their nature, may have an acceptable failure rate (e.g. 0.1%) due to different non-deterministic variables in their implementation. </w:t>
      </w:r>
      <w:r w:rsidR="004C0E73" w:rsidRPr="004E29AD">
        <w:t>At</w:t>
      </w:r>
      <w:r w:rsidR="54EA68AE">
        <w:t xml:space="preserve"> some </w:t>
      </w:r>
      <w:r w:rsidR="004C0E73" w:rsidRPr="004E29AD">
        <w:t>point</w:t>
      </w:r>
      <w:r>
        <w:t xml:space="preserve"> the tool’s documentation may </w:t>
      </w:r>
      <w:r w:rsidR="004C0E73" w:rsidRPr="004E29AD">
        <w:t>even mention</w:t>
      </w:r>
      <w:r w:rsidR="6B1A4078">
        <w:t xml:space="preserve"> </w:t>
      </w:r>
      <w:r>
        <w:t xml:space="preserve">that the failing test shall be repeated to check whether it is </w:t>
      </w:r>
      <w:r w:rsidR="004C0E73" w:rsidRPr="004E29AD">
        <w:t xml:space="preserve">really </w:t>
      </w:r>
      <w:r>
        <w:t xml:space="preserve">a recurring problem or not. The tester shall make best effort to determine </w:t>
      </w:r>
      <w:r w:rsidR="004C0E73" w:rsidRPr="004E29AD">
        <w:t>if</w:t>
      </w:r>
      <w:r w:rsidR="79CFBAB1">
        <w:t xml:space="preserve"> </w:t>
      </w:r>
      <w:r>
        <w:t xml:space="preserve">there is an issue with </w:t>
      </w:r>
      <w:r w:rsidR="004C0E73" w:rsidRPr="004E29AD">
        <w:t>NE</w:t>
      </w:r>
      <w:r>
        <w:t xml:space="preserve"> or the test tool and if necessary, work with the vendor of the network product to come to a consensus on the test result outcome.</w:t>
      </w:r>
    </w:p>
    <w:p w14:paraId="70E37197" w14:textId="77777777" w:rsidR="005A45D3" w:rsidRDefault="005A45D3" w:rsidP="005A45D3">
      <w:pPr>
        <w:rPr>
          <w:b/>
        </w:rPr>
      </w:pPr>
      <w:r>
        <w:rPr>
          <w:b/>
        </w:rPr>
        <w:t>Expected format of evidence:</w:t>
      </w:r>
    </w:p>
    <w:p w14:paraId="6089B2DA" w14:textId="47C5D65E" w:rsidR="005A45D3" w:rsidRDefault="005A45D3" w:rsidP="005A45D3">
      <w:pPr>
        <w:spacing w:after="0"/>
      </w:pPr>
      <w:r>
        <w:t xml:space="preserve">A testing report provided by the testing agency which </w:t>
      </w:r>
      <w:r w:rsidR="004C0E73" w:rsidRPr="00FD4A4B">
        <w:t>will</w:t>
      </w:r>
      <w:r w:rsidR="00071783">
        <w:t xml:space="preserve"> </w:t>
      </w:r>
      <w:r>
        <w:t>consist of the following information:</w:t>
      </w:r>
    </w:p>
    <w:p w14:paraId="1D9F3EEC" w14:textId="1227C243" w:rsidR="005A45D3" w:rsidRDefault="005A45D3" w:rsidP="005A45D3">
      <w:pPr>
        <w:pStyle w:val="B1"/>
      </w:pPr>
      <w:r>
        <w:t>-</w:t>
      </w:r>
      <w:r>
        <w:tab/>
        <w:t>The used tool(s) name and version information</w:t>
      </w:r>
      <w:r w:rsidR="004C0E73" w:rsidRPr="00FD4A4B">
        <w:t>,</w:t>
      </w:r>
    </w:p>
    <w:p w14:paraId="013DA287" w14:textId="2FDF1135" w:rsidR="005A45D3" w:rsidRDefault="005A45D3" w:rsidP="005A45D3">
      <w:pPr>
        <w:pStyle w:val="B1"/>
      </w:pPr>
      <w:r>
        <w:t>-</w:t>
      </w:r>
      <w:r>
        <w:tab/>
        <w:t>Settings and configurations used</w:t>
      </w:r>
    </w:p>
    <w:p w14:paraId="06031C89" w14:textId="785291DA" w:rsidR="002672D4" w:rsidRDefault="002672D4" w:rsidP="005A45D3">
      <w:pPr>
        <w:pStyle w:val="B1"/>
      </w:pPr>
      <w:r>
        <w:t xml:space="preserve">- </w:t>
      </w:r>
      <w:r w:rsidR="004C0E73">
        <w:t xml:space="preserve">   </w:t>
      </w:r>
      <w:r w:rsidR="005A45D3">
        <w:t xml:space="preserve">The output log file of the chosen tool that displays the results </w:t>
      </w:r>
      <w:r w:rsidR="004C0E73">
        <w:t>(passed/failed).</w:t>
      </w:r>
    </w:p>
    <w:p w14:paraId="32A599C4" w14:textId="5B94D9A7" w:rsidR="005A45D3" w:rsidRDefault="005A45D3" w:rsidP="005A45D3">
      <w:pPr>
        <w:pStyle w:val="B1"/>
      </w:pPr>
      <w:r>
        <w:t>-</w:t>
      </w:r>
      <w:r>
        <w:tab/>
        <w:t>Screenshot</w:t>
      </w:r>
    </w:p>
    <w:p w14:paraId="1608B9C7" w14:textId="4C10588F" w:rsidR="005A45D3" w:rsidRDefault="005A45D3" w:rsidP="005A45D3">
      <w:pPr>
        <w:pStyle w:val="B1"/>
      </w:pPr>
      <w:r>
        <w:t>-</w:t>
      </w:r>
      <w:r>
        <w:tab/>
        <w:t>Test result (Passed or not</w:t>
      </w:r>
      <w:r w:rsidR="004C0E73" w:rsidRPr="00FD4A4B">
        <w:t>)</w:t>
      </w:r>
    </w:p>
    <w:p w14:paraId="67CBC0A6" w14:textId="2340B281" w:rsidR="005A45D3" w:rsidRDefault="005A45D3" w:rsidP="005A45D3">
      <w:pPr>
        <w:pStyle w:val="B1"/>
      </w:pPr>
      <w:r>
        <w:t>-</w:t>
      </w:r>
      <w:r>
        <w:tab/>
        <w:t>Log/evidence tracing possible crashes</w:t>
      </w:r>
    </w:p>
    <w:p w14:paraId="0EAA8F17" w14:textId="785E8B8A" w:rsidR="005A45D3" w:rsidRDefault="005A45D3" w:rsidP="005A45D3">
      <w:pPr>
        <w:pStyle w:val="B1"/>
      </w:pPr>
      <w:r>
        <w:t>-</w:t>
      </w:r>
      <w:r>
        <w:tab/>
        <w:t>Any input causing unspecified, undocumented, or unexpected behaviour</w:t>
      </w:r>
    </w:p>
    <w:p w14:paraId="132BBF24" w14:textId="6745AEAF" w:rsidR="0072447D" w:rsidRPr="00867BC1" w:rsidRDefault="00833E49" w:rsidP="00867BC1">
      <w:pPr>
        <w:jc w:val="center"/>
        <w:rPr>
          <w:sz w:val="44"/>
        </w:rPr>
      </w:pPr>
      <w:r>
        <w:rPr>
          <w:sz w:val="44"/>
        </w:rPr>
        <w:t>************* End of 1</w:t>
      </w:r>
      <w:r>
        <w:rPr>
          <w:sz w:val="44"/>
          <w:vertAlign w:val="superscript"/>
        </w:rPr>
        <w:t>st</w:t>
      </w:r>
      <w:r>
        <w:rPr>
          <w:sz w:val="44"/>
        </w:rPr>
        <w:t xml:space="preserve"> Change *************</w:t>
      </w:r>
    </w:p>
    <w:sectPr w:rsidR="0072447D" w:rsidRPr="00867BC1">
      <w:headerReference w:type="even" r:id="rId18"/>
      <w:headerReference w:type="default" r:id="rId19"/>
      <w:headerReference w:type="first" r:id="rId20"/>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EF794B" w14:textId="77777777" w:rsidR="00F2747C" w:rsidRDefault="00F2747C">
      <w:pPr>
        <w:spacing w:after="0"/>
      </w:pPr>
      <w:r>
        <w:separator/>
      </w:r>
    </w:p>
  </w:endnote>
  <w:endnote w:type="continuationSeparator" w:id="0">
    <w:p w14:paraId="5F6C61EC" w14:textId="77777777" w:rsidR="00F2747C" w:rsidRDefault="00F2747C">
      <w:pPr>
        <w:spacing w:after="0"/>
      </w:pPr>
      <w:r>
        <w:continuationSeparator/>
      </w:r>
    </w:p>
  </w:endnote>
  <w:endnote w:type="continuationNotice" w:id="1">
    <w:p w14:paraId="767CAF6B" w14:textId="77777777" w:rsidR="00F2747C" w:rsidRDefault="00F2747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3" w:usb1="1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MS LineDraw">
    <w:altName w:val="Segoe Print"/>
    <w:panose1 w:val="020B0604020202020204"/>
    <w:charset w:val="02"/>
    <w:family w:val="modern"/>
    <w:pitch w:val="fixed"/>
  </w:font>
  <w:font w:name="MS Mincho">
    <w:altName w:val="ＭＳ 明朝"/>
    <w:panose1 w:val="02020609040205080304"/>
    <w:charset w:val="80"/>
    <w:family w:val="modern"/>
    <w:pitch w:val="fixed"/>
    <w:sig w:usb0="E00002FF" w:usb1="6AC7FDFB" w:usb2="08000012" w:usb3="00000000" w:csb0="0002009F" w:csb1="00000000"/>
  </w:font>
  <w:font w:name="Tele-GroteskNor">
    <w:altName w:val="Times New Roman"/>
    <w:panose1 w:val="020B0604020202020204"/>
    <w:charset w:val="00"/>
    <w:family w:val="auto"/>
    <w:pitch w:val="variable"/>
    <w:sig w:usb0="00000001" w:usb1="1000204B" w:usb2="00000000" w:usb3="00000000" w:csb0="000000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83DE61" w14:textId="77777777" w:rsidR="00FE2AC3" w:rsidRDefault="00FE2AC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028A83" w14:textId="77777777" w:rsidR="00F2747C" w:rsidRDefault="00F2747C">
      <w:pPr>
        <w:spacing w:after="0"/>
      </w:pPr>
      <w:r>
        <w:separator/>
      </w:r>
    </w:p>
  </w:footnote>
  <w:footnote w:type="continuationSeparator" w:id="0">
    <w:p w14:paraId="1B82B3DD" w14:textId="77777777" w:rsidR="00F2747C" w:rsidRDefault="00F2747C">
      <w:pPr>
        <w:spacing w:after="0"/>
      </w:pPr>
      <w:r>
        <w:continuationSeparator/>
      </w:r>
    </w:p>
  </w:footnote>
  <w:footnote w:type="continuationNotice" w:id="1">
    <w:p w14:paraId="6E2170EC" w14:textId="77777777" w:rsidR="00F2747C" w:rsidRDefault="00F2747C">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2BCA1D" w14:textId="77777777" w:rsidR="0072447D" w:rsidRDefault="00833E49">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6EF573" w14:textId="77777777" w:rsidR="00FE2AC3" w:rsidRDefault="00FE2AC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2BCA1E" w14:textId="77777777" w:rsidR="0072447D" w:rsidRDefault="0072447D">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2BCA1F" w14:textId="77777777" w:rsidR="0072447D" w:rsidRDefault="00833E49">
    <w:pPr>
      <w:pStyle w:val="Header"/>
      <w:tabs>
        <w:tab w:val="right" w:pos="9639"/>
      </w:tabs>
    </w:pPr>
    <w:r>
      <w:tab/>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2BCA20" w14:textId="77777777" w:rsidR="0072447D" w:rsidRDefault="0072447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FFFFF7C"/>
    <w:lvl w:ilvl="0">
      <w:start w:val="1"/>
      <w:numFmt w:val="decimal"/>
      <w:pStyle w:val="ListNumber5"/>
      <w:lvlText w:val="%1."/>
      <w:lvlJc w:val="left"/>
      <w:pPr>
        <w:tabs>
          <w:tab w:val="left" w:pos="1492"/>
        </w:tabs>
        <w:ind w:left="1492" w:hanging="360"/>
      </w:pPr>
    </w:lvl>
  </w:abstractNum>
  <w:abstractNum w:abstractNumId="1" w15:restartNumberingAfterBreak="0">
    <w:nsid w:val="FFFFFF7D"/>
    <w:multiLevelType w:val="singleLevel"/>
    <w:tmpl w:val="FFFFFF7D"/>
    <w:lvl w:ilvl="0">
      <w:start w:val="1"/>
      <w:numFmt w:val="decimal"/>
      <w:pStyle w:val="ListNumber4"/>
      <w:lvlText w:val="%1."/>
      <w:lvlJc w:val="left"/>
      <w:pPr>
        <w:tabs>
          <w:tab w:val="left" w:pos="1209"/>
        </w:tabs>
        <w:ind w:left="1209" w:hanging="360"/>
      </w:pPr>
    </w:lvl>
  </w:abstractNum>
  <w:abstractNum w:abstractNumId="2" w15:restartNumberingAfterBreak="0">
    <w:nsid w:val="FFFFFF7E"/>
    <w:multiLevelType w:val="singleLevel"/>
    <w:tmpl w:val="FFFFFF7E"/>
    <w:lvl w:ilvl="0">
      <w:start w:val="1"/>
      <w:numFmt w:val="decimal"/>
      <w:pStyle w:val="ListNumber3"/>
      <w:lvlText w:val="%1."/>
      <w:lvlJc w:val="left"/>
      <w:pPr>
        <w:tabs>
          <w:tab w:val="left" w:pos="926"/>
        </w:tabs>
        <w:ind w:left="926" w:hanging="360"/>
      </w:pPr>
    </w:lvl>
  </w:abstractNum>
  <w:abstractNum w:abstractNumId="3" w15:restartNumberingAfterBreak="0">
    <w:nsid w:val="FFFFFFFE"/>
    <w:multiLevelType w:val="singleLevel"/>
    <w:tmpl w:val="FFFFFFFF"/>
    <w:lvl w:ilvl="0">
      <w:numFmt w:val="decimal"/>
      <w:lvlText w:val="*"/>
      <w:lvlJc w:val="left"/>
    </w:lvl>
  </w:abstractNum>
  <w:abstractNum w:abstractNumId="4" w15:restartNumberingAfterBreak="0">
    <w:nsid w:val="18702F7C"/>
    <w:multiLevelType w:val="hybridMultilevel"/>
    <w:tmpl w:val="FA92392E"/>
    <w:lvl w:ilvl="0" w:tplc="DBFA8D2A">
      <w:start w:val="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37A2FE7"/>
    <w:multiLevelType w:val="hybridMultilevel"/>
    <w:tmpl w:val="EC76308E"/>
    <w:lvl w:ilvl="0" w:tplc="A2E49EA0">
      <w:numFmt w:val="bullet"/>
      <w:lvlText w:val="-"/>
      <w:lvlJc w:val="left"/>
      <w:pPr>
        <w:ind w:left="460" w:hanging="360"/>
      </w:pPr>
      <w:rPr>
        <w:rFonts w:ascii="Arial" w:eastAsia="Times New Roman" w:hAnsi="Arial" w:cs="Aria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6" w15:restartNumberingAfterBreak="0">
    <w:nsid w:val="326745F0"/>
    <w:multiLevelType w:val="hybridMultilevel"/>
    <w:tmpl w:val="097C39A8"/>
    <w:lvl w:ilvl="0" w:tplc="06986102">
      <w:start w:val="2"/>
      <w:numFmt w:val="bullet"/>
      <w:lvlText w:val="-"/>
      <w:lvlJc w:val="left"/>
      <w:pPr>
        <w:ind w:left="460" w:hanging="360"/>
      </w:pPr>
      <w:rPr>
        <w:rFonts w:ascii="Arial" w:eastAsia="Times New Roman" w:hAnsi="Arial" w:cs="Aria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7" w15:restartNumberingAfterBreak="0">
    <w:nsid w:val="5DBA6271"/>
    <w:multiLevelType w:val="hybridMultilevel"/>
    <w:tmpl w:val="FF945DF8"/>
    <w:lvl w:ilvl="0" w:tplc="D3AAC2C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num w:numId="1" w16cid:durableId="1832673842">
    <w:abstractNumId w:val="2"/>
  </w:num>
  <w:num w:numId="2" w16cid:durableId="1373726841">
    <w:abstractNumId w:val="1"/>
  </w:num>
  <w:num w:numId="3" w16cid:durableId="1283465082">
    <w:abstractNumId w:val="0"/>
  </w:num>
  <w:num w:numId="4" w16cid:durableId="1999726596">
    <w:abstractNumId w:val="3"/>
    <w:lvlOverride w:ilvl="0">
      <w:lvl w:ilvl="0">
        <w:start w:val="1"/>
        <w:numFmt w:val="bullet"/>
        <w:lvlText w:val=""/>
        <w:legacy w:legacy="1" w:legacySpace="0" w:legacyIndent="283"/>
        <w:lvlJc w:val="left"/>
        <w:pPr>
          <w:ind w:left="567" w:hanging="283"/>
        </w:pPr>
        <w:rPr>
          <w:rFonts w:ascii="Symbol" w:hAnsi="Symbol" w:hint="default"/>
        </w:rPr>
      </w:lvl>
    </w:lvlOverride>
  </w:num>
  <w:num w:numId="5" w16cid:durableId="2047751354">
    <w:abstractNumId w:val="3"/>
    <w:lvlOverride w:ilvl="0">
      <w:lvl w:ilvl="0">
        <w:start w:val="1"/>
        <w:numFmt w:val="bullet"/>
        <w:lvlText w:val=""/>
        <w:legacy w:legacy="1" w:legacySpace="0" w:legacyIndent="283"/>
        <w:lvlJc w:val="left"/>
        <w:pPr>
          <w:ind w:left="567" w:hanging="283"/>
        </w:pPr>
        <w:rPr>
          <w:rFonts w:ascii="Symbol" w:hAnsi="Symbol" w:hint="default"/>
        </w:rPr>
      </w:lvl>
    </w:lvlOverride>
  </w:num>
  <w:num w:numId="6" w16cid:durableId="1179349088">
    <w:abstractNumId w:val="4"/>
  </w:num>
  <w:num w:numId="7" w16cid:durableId="580794907">
    <w:abstractNumId w:val="7"/>
  </w:num>
  <w:num w:numId="8" w16cid:durableId="6913216">
    <w:abstractNumId w:val="3"/>
    <w:lvlOverride w:ilvl="0">
      <w:lvl w:ilvl="0">
        <w:start w:val="1"/>
        <w:numFmt w:val="bullet"/>
        <w:lvlText w:val=""/>
        <w:legacy w:legacy="1" w:legacySpace="0" w:legacyIndent="283"/>
        <w:lvlJc w:val="left"/>
        <w:pPr>
          <w:ind w:left="567" w:hanging="283"/>
        </w:pPr>
        <w:rPr>
          <w:rFonts w:ascii="Symbol" w:hAnsi="Symbol" w:hint="default"/>
        </w:rPr>
      </w:lvl>
    </w:lvlOverride>
  </w:num>
  <w:num w:numId="9" w16cid:durableId="1627813177">
    <w:abstractNumId w:val="3"/>
    <w:lvlOverride w:ilvl="0">
      <w:lvl w:ilvl="0">
        <w:start w:val="1"/>
        <w:numFmt w:val="bullet"/>
        <w:lvlText w:val=""/>
        <w:legacy w:legacy="1" w:legacySpace="0" w:legacyIndent="283"/>
        <w:lvlJc w:val="left"/>
        <w:pPr>
          <w:ind w:left="567" w:hanging="283"/>
        </w:pPr>
        <w:rPr>
          <w:rFonts w:ascii="Symbol" w:hAnsi="Symbol" w:hint="default"/>
        </w:rPr>
      </w:lvl>
    </w:lvlOverride>
  </w:num>
  <w:num w:numId="10" w16cid:durableId="1303191762">
    <w:abstractNumId w:val="5"/>
  </w:num>
  <w:num w:numId="11" w16cid:durableId="1559245246">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ITRE-r1">
    <w15:presenceInfo w15:providerId="None" w15:userId="MITRE-r1"/>
  </w15:person>
  <w15:person w15:author="MITRE-r2">
    <w15:presenceInfo w15:providerId="None" w15:userId="MITRE-r2"/>
  </w15:person>
  <w15:person w15:author="MITRE">
    <w15:presenceInfo w15:providerId="None" w15:userId="MITR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oNotUseMarginsForDrawingGridOrigin/>
  <w:drawingGridHorizontalOrigin w:val="1800"/>
  <w:drawingGridVerticalOrigin w:val="1440"/>
  <w:doNotShadeFormData/>
  <w:noPunctuationKerning/>
  <w:characterSpacingControl w:val="doNotCompress"/>
  <w:footnotePr>
    <w:numRestart w:val="eachSect"/>
    <w:footnote w:id="-1"/>
    <w:footnote w:id="0"/>
    <w:footnote w:id="1"/>
  </w:footnotePr>
  <w:endnotePr>
    <w:endnote w:id="-1"/>
    <w:endnote w:id="0"/>
    <w:endnote w:id="1"/>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3NTExNDY2sDA3MzVS0lEKTi0uzszPAykwqgUAlwjfOiwAAAA="/>
  </w:docVars>
  <w:rsids>
    <w:rsidRoot w:val="00022E4A"/>
    <w:rsid w:val="00003C7F"/>
    <w:rsid w:val="000063DD"/>
    <w:rsid w:val="00007E43"/>
    <w:rsid w:val="00007E79"/>
    <w:rsid w:val="00011EB2"/>
    <w:rsid w:val="00012B72"/>
    <w:rsid w:val="00012F44"/>
    <w:rsid w:val="00015ADF"/>
    <w:rsid w:val="00022833"/>
    <w:rsid w:val="00022E4A"/>
    <w:rsid w:val="000249E9"/>
    <w:rsid w:val="000256AA"/>
    <w:rsid w:val="00025B71"/>
    <w:rsid w:val="00031030"/>
    <w:rsid w:val="000361A4"/>
    <w:rsid w:val="00037FD0"/>
    <w:rsid w:val="00041CC3"/>
    <w:rsid w:val="00042A8C"/>
    <w:rsid w:val="00045D5E"/>
    <w:rsid w:val="00046501"/>
    <w:rsid w:val="0005484B"/>
    <w:rsid w:val="00056462"/>
    <w:rsid w:val="000564B8"/>
    <w:rsid w:val="000603DE"/>
    <w:rsid w:val="0006044F"/>
    <w:rsid w:val="00060BAA"/>
    <w:rsid w:val="00061276"/>
    <w:rsid w:val="00061599"/>
    <w:rsid w:val="000662C3"/>
    <w:rsid w:val="000706DD"/>
    <w:rsid w:val="0007175C"/>
    <w:rsid w:val="00071783"/>
    <w:rsid w:val="0007280B"/>
    <w:rsid w:val="0007354A"/>
    <w:rsid w:val="000763C0"/>
    <w:rsid w:val="000823A5"/>
    <w:rsid w:val="00087547"/>
    <w:rsid w:val="00091110"/>
    <w:rsid w:val="00093D09"/>
    <w:rsid w:val="00097D6A"/>
    <w:rsid w:val="000A6394"/>
    <w:rsid w:val="000B51A4"/>
    <w:rsid w:val="000B7107"/>
    <w:rsid w:val="000B7FED"/>
    <w:rsid w:val="000C038A"/>
    <w:rsid w:val="000C141B"/>
    <w:rsid w:val="000C6415"/>
    <w:rsid w:val="000C6598"/>
    <w:rsid w:val="000D0004"/>
    <w:rsid w:val="000D2391"/>
    <w:rsid w:val="000D286C"/>
    <w:rsid w:val="000D44B3"/>
    <w:rsid w:val="000D5BE8"/>
    <w:rsid w:val="000E014D"/>
    <w:rsid w:val="000E6DDA"/>
    <w:rsid w:val="000F3866"/>
    <w:rsid w:val="00102A28"/>
    <w:rsid w:val="001033ED"/>
    <w:rsid w:val="00103463"/>
    <w:rsid w:val="00105916"/>
    <w:rsid w:val="00106589"/>
    <w:rsid w:val="001116FD"/>
    <w:rsid w:val="00111AEC"/>
    <w:rsid w:val="00111F46"/>
    <w:rsid w:val="00112441"/>
    <w:rsid w:val="0011258D"/>
    <w:rsid w:val="00114072"/>
    <w:rsid w:val="001144EC"/>
    <w:rsid w:val="001149C8"/>
    <w:rsid w:val="001159DE"/>
    <w:rsid w:val="00116746"/>
    <w:rsid w:val="00124117"/>
    <w:rsid w:val="00134063"/>
    <w:rsid w:val="00135014"/>
    <w:rsid w:val="00135BEF"/>
    <w:rsid w:val="00136ACA"/>
    <w:rsid w:val="00140344"/>
    <w:rsid w:val="001431A0"/>
    <w:rsid w:val="00145BD0"/>
    <w:rsid w:val="00145C48"/>
    <w:rsid w:val="00145D43"/>
    <w:rsid w:val="00146642"/>
    <w:rsid w:val="001517C3"/>
    <w:rsid w:val="00151A14"/>
    <w:rsid w:val="001563D9"/>
    <w:rsid w:val="00156BE0"/>
    <w:rsid w:val="00160315"/>
    <w:rsid w:val="0016232B"/>
    <w:rsid w:val="001671B2"/>
    <w:rsid w:val="00171E5C"/>
    <w:rsid w:val="0017284E"/>
    <w:rsid w:val="00172CBE"/>
    <w:rsid w:val="00172E13"/>
    <w:rsid w:val="00177650"/>
    <w:rsid w:val="00177BA5"/>
    <w:rsid w:val="001828D7"/>
    <w:rsid w:val="00185984"/>
    <w:rsid w:val="001907E9"/>
    <w:rsid w:val="0019100D"/>
    <w:rsid w:val="001918FF"/>
    <w:rsid w:val="00192C46"/>
    <w:rsid w:val="00195445"/>
    <w:rsid w:val="00195A2F"/>
    <w:rsid w:val="001969F3"/>
    <w:rsid w:val="001A08B3"/>
    <w:rsid w:val="001A27F8"/>
    <w:rsid w:val="001A2CCE"/>
    <w:rsid w:val="001A3890"/>
    <w:rsid w:val="001A3AD1"/>
    <w:rsid w:val="001A425B"/>
    <w:rsid w:val="001A441C"/>
    <w:rsid w:val="001A53C5"/>
    <w:rsid w:val="001A6A58"/>
    <w:rsid w:val="001A72C6"/>
    <w:rsid w:val="001A7B60"/>
    <w:rsid w:val="001B2415"/>
    <w:rsid w:val="001B45E6"/>
    <w:rsid w:val="001B52F0"/>
    <w:rsid w:val="001B7A65"/>
    <w:rsid w:val="001C060E"/>
    <w:rsid w:val="001C0DA3"/>
    <w:rsid w:val="001C42A8"/>
    <w:rsid w:val="001C6079"/>
    <w:rsid w:val="001C658A"/>
    <w:rsid w:val="001C70EF"/>
    <w:rsid w:val="001C78FF"/>
    <w:rsid w:val="001D3411"/>
    <w:rsid w:val="001D4EED"/>
    <w:rsid w:val="001D5A88"/>
    <w:rsid w:val="001D7213"/>
    <w:rsid w:val="001E2424"/>
    <w:rsid w:val="001E41F3"/>
    <w:rsid w:val="001E5EE4"/>
    <w:rsid w:val="001E691D"/>
    <w:rsid w:val="001F02F9"/>
    <w:rsid w:val="001F0506"/>
    <w:rsid w:val="001F0DAE"/>
    <w:rsid w:val="001F5E77"/>
    <w:rsid w:val="001F7053"/>
    <w:rsid w:val="0020171F"/>
    <w:rsid w:val="002042A5"/>
    <w:rsid w:val="002054F3"/>
    <w:rsid w:val="00207C0D"/>
    <w:rsid w:val="00210CCC"/>
    <w:rsid w:val="002115E6"/>
    <w:rsid w:val="002169CA"/>
    <w:rsid w:val="00222499"/>
    <w:rsid w:val="0022476C"/>
    <w:rsid w:val="00224ED3"/>
    <w:rsid w:val="00231A0A"/>
    <w:rsid w:val="00233256"/>
    <w:rsid w:val="00240411"/>
    <w:rsid w:val="00241203"/>
    <w:rsid w:val="00243CC5"/>
    <w:rsid w:val="0024724E"/>
    <w:rsid w:val="002526E1"/>
    <w:rsid w:val="00252C18"/>
    <w:rsid w:val="002577AA"/>
    <w:rsid w:val="0026004D"/>
    <w:rsid w:val="002605E1"/>
    <w:rsid w:val="00261BDB"/>
    <w:rsid w:val="002640DD"/>
    <w:rsid w:val="00267190"/>
    <w:rsid w:val="002672D4"/>
    <w:rsid w:val="00271F65"/>
    <w:rsid w:val="00272995"/>
    <w:rsid w:val="00274B9C"/>
    <w:rsid w:val="00275D12"/>
    <w:rsid w:val="00275FEF"/>
    <w:rsid w:val="0027708D"/>
    <w:rsid w:val="00281181"/>
    <w:rsid w:val="00284FEB"/>
    <w:rsid w:val="002860C4"/>
    <w:rsid w:val="00292175"/>
    <w:rsid w:val="00296C4C"/>
    <w:rsid w:val="002A4958"/>
    <w:rsid w:val="002B3483"/>
    <w:rsid w:val="002B4003"/>
    <w:rsid w:val="002B45AD"/>
    <w:rsid w:val="002B5741"/>
    <w:rsid w:val="002B5A56"/>
    <w:rsid w:val="002B7E36"/>
    <w:rsid w:val="002C0A6F"/>
    <w:rsid w:val="002C1E14"/>
    <w:rsid w:val="002C36F4"/>
    <w:rsid w:val="002C5F4C"/>
    <w:rsid w:val="002C64B4"/>
    <w:rsid w:val="002C739B"/>
    <w:rsid w:val="002D2351"/>
    <w:rsid w:val="002D39F1"/>
    <w:rsid w:val="002E055D"/>
    <w:rsid w:val="002E0DCF"/>
    <w:rsid w:val="002E472E"/>
    <w:rsid w:val="002E51DB"/>
    <w:rsid w:val="002E5BC6"/>
    <w:rsid w:val="002E6A27"/>
    <w:rsid w:val="002F5ED7"/>
    <w:rsid w:val="00303FA0"/>
    <w:rsid w:val="00305409"/>
    <w:rsid w:val="003063BE"/>
    <w:rsid w:val="0030696A"/>
    <w:rsid w:val="00307E82"/>
    <w:rsid w:val="00310A5F"/>
    <w:rsid w:val="003143E7"/>
    <w:rsid w:val="00316F62"/>
    <w:rsid w:val="00317E8F"/>
    <w:rsid w:val="00322818"/>
    <w:rsid w:val="003240EE"/>
    <w:rsid w:val="0032692F"/>
    <w:rsid w:val="00326D89"/>
    <w:rsid w:val="00327E71"/>
    <w:rsid w:val="00335A4B"/>
    <w:rsid w:val="00336D91"/>
    <w:rsid w:val="003371DD"/>
    <w:rsid w:val="0034108E"/>
    <w:rsid w:val="003413FA"/>
    <w:rsid w:val="00352261"/>
    <w:rsid w:val="00356B01"/>
    <w:rsid w:val="00357F76"/>
    <w:rsid w:val="003609EF"/>
    <w:rsid w:val="0036231A"/>
    <w:rsid w:val="00364706"/>
    <w:rsid w:val="00371165"/>
    <w:rsid w:val="003717EC"/>
    <w:rsid w:val="00372BA1"/>
    <w:rsid w:val="00374DD4"/>
    <w:rsid w:val="003830BA"/>
    <w:rsid w:val="00383693"/>
    <w:rsid w:val="003836ED"/>
    <w:rsid w:val="003853A4"/>
    <w:rsid w:val="0038786C"/>
    <w:rsid w:val="0039491B"/>
    <w:rsid w:val="00397B4C"/>
    <w:rsid w:val="003A2C78"/>
    <w:rsid w:val="003A3D70"/>
    <w:rsid w:val="003A3F97"/>
    <w:rsid w:val="003A4751"/>
    <w:rsid w:val="003A5D9C"/>
    <w:rsid w:val="003B22E8"/>
    <w:rsid w:val="003B30CC"/>
    <w:rsid w:val="003B48B2"/>
    <w:rsid w:val="003C02A7"/>
    <w:rsid w:val="003C2DBE"/>
    <w:rsid w:val="003C32E4"/>
    <w:rsid w:val="003C5267"/>
    <w:rsid w:val="003D2481"/>
    <w:rsid w:val="003D43F4"/>
    <w:rsid w:val="003E1A36"/>
    <w:rsid w:val="003E2878"/>
    <w:rsid w:val="003E5D9C"/>
    <w:rsid w:val="003F05DC"/>
    <w:rsid w:val="003F3160"/>
    <w:rsid w:val="003F3F09"/>
    <w:rsid w:val="003F434A"/>
    <w:rsid w:val="003F729C"/>
    <w:rsid w:val="003F7CD3"/>
    <w:rsid w:val="00402323"/>
    <w:rsid w:val="004025EC"/>
    <w:rsid w:val="00402E39"/>
    <w:rsid w:val="004067AF"/>
    <w:rsid w:val="00410371"/>
    <w:rsid w:val="00410F94"/>
    <w:rsid w:val="004137D5"/>
    <w:rsid w:val="00416CB0"/>
    <w:rsid w:val="00416EC6"/>
    <w:rsid w:val="00417B29"/>
    <w:rsid w:val="00421922"/>
    <w:rsid w:val="00422462"/>
    <w:rsid w:val="004242F1"/>
    <w:rsid w:val="00425154"/>
    <w:rsid w:val="0042527C"/>
    <w:rsid w:val="00426FE4"/>
    <w:rsid w:val="00427250"/>
    <w:rsid w:val="00430EC4"/>
    <w:rsid w:val="00432330"/>
    <w:rsid w:val="00432FF2"/>
    <w:rsid w:val="00433AEC"/>
    <w:rsid w:val="00435AD2"/>
    <w:rsid w:val="004363BA"/>
    <w:rsid w:val="004411CB"/>
    <w:rsid w:val="004439BC"/>
    <w:rsid w:val="0044511E"/>
    <w:rsid w:val="0044593E"/>
    <w:rsid w:val="0044653A"/>
    <w:rsid w:val="00454D0C"/>
    <w:rsid w:val="004577C0"/>
    <w:rsid w:val="00461F43"/>
    <w:rsid w:val="004640BD"/>
    <w:rsid w:val="00466A2F"/>
    <w:rsid w:val="00477BFF"/>
    <w:rsid w:val="00477D5E"/>
    <w:rsid w:val="00482288"/>
    <w:rsid w:val="00486340"/>
    <w:rsid w:val="004871D8"/>
    <w:rsid w:val="00487552"/>
    <w:rsid w:val="0049053A"/>
    <w:rsid w:val="0049068D"/>
    <w:rsid w:val="004A0AAB"/>
    <w:rsid w:val="004A23FB"/>
    <w:rsid w:val="004A3AF0"/>
    <w:rsid w:val="004A5100"/>
    <w:rsid w:val="004A52C6"/>
    <w:rsid w:val="004A62AF"/>
    <w:rsid w:val="004B246D"/>
    <w:rsid w:val="004B39E2"/>
    <w:rsid w:val="004B5B0D"/>
    <w:rsid w:val="004B75B7"/>
    <w:rsid w:val="004C0E73"/>
    <w:rsid w:val="004D11E0"/>
    <w:rsid w:val="004D1502"/>
    <w:rsid w:val="004D5235"/>
    <w:rsid w:val="004D6ADF"/>
    <w:rsid w:val="004E01A0"/>
    <w:rsid w:val="004E52BE"/>
    <w:rsid w:val="004F20FE"/>
    <w:rsid w:val="004F3337"/>
    <w:rsid w:val="004F50CE"/>
    <w:rsid w:val="004F5B62"/>
    <w:rsid w:val="004F72DA"/>
    <w:rsid w:val="005009D9"/>
    <w:rsid w:val="005012FF"/>
    <w:rsid w:val="00504B53"/>
    <w:rsid w:val="0051273D"/>
    <w:rsid w:val="0051374B"/>
    <w:rsid w:val="0051580D"/>
    <w:rsid w:val="005224FB"/>
    <w:rsid w:val="00525CBF"/>
    <w:rsid w:val="00527834"/>
    <w:rsid w:val="005318C9"/>
    <w:rsid w:val="00531D2A"/>
    <w:rsid w:val="00537A5B"/>
    <w:rsid w:val="00545620"/>
    <w:rsid w:val="00547111"/>
    <w:rsid w:val="00550765"/>
    <w:rsid w:val="005533EB"/>
    <w:rsid w:val="00554DEA"/>
    <w:rsid w:val="005613AE"/>
    <w:rsid w:val="00561599"/>
    <w:rsid w:val="005629ED"/>
    <w:rsid w:val="00563818"/>
    <w:rsid w:val="00563EFC"/>
    <w:rsid w:val="005707DF"/>
    <w:rsid w:val="00572C92"/>
    <w:rsid w:val="00574F4E"/>
    <w:rsid w:val="005767E3"/>
    <w:rsid w:val="005768CC"/>
    <w:rsid w:val="0058003C"/>
    <w:rsid w:val="00585755"/>
    <w:rsid w:val="00592D74"/>
    <w:rsid w:val="00593051"/>
    <w:rsid w:val="00593ECA"/>
    <w:rsid w:val="00594162"/>
    <w:rsid w:val="0059431F"/>
    <w:rsid w:val="005972B8"/>
    <w:rsid w:val="005A0A86"/>
    <w:rsid w:val="005A45D3"/>
    <w:rsid w:val="005B1CFF"/>
    <w:rsid w:val="005B5AF8"/>
    <w:rsid w:val="005B6B38"/>
    <w:rsid w:val="005C0891"/>
    <w:rsid w:val="005C18A4"/>
    <w:rsid w:val="005C1A60"/>
    <w:rsid w:val="005C1AAF"/>
    <w:rsid w:val="005C3F2B"/>
    <w:rsid w:val="005D3859"/>
    <w:rsid w:val="005E137D"/>
    <w:rsid w:val="005E1AE2"/>
    <w:rsid w:val="005E2C44"/>
    <w:rsid w:val="005E42F6"/>
    <w:rsid w:val="005E4B7A"/>
    <w:rsid w:val="005F0573"/>
    <w:rsid w:val="005F1921"/>
    <w:rsid w:val="005F54E3"/>
    <w:rsid w:val="006069EF"/>
    <w:rsid w:val="00607865"/>
    <w:rsid w:val="00612637"/>
    <w:rsid w:val="00612C2D"/>
    <w:rsid w:val="00620915"/>
    <w:rsid w:val="00621188"/>
    <w:rsid w:val="00622A3A"/>
    <w:rsid w:val="00624767"/>
    <w:rsid w:val="006257ED"/>
    <w:rsid w:val="00625E70"/>
    <w:rsid w:val="00626BC7"/>
    <w:rsid w:val="00627931"/>
    <w:rsid w:val="006303C2"/>
    <w:rsid w:val="00633092"/>
    <w:rsid w:val="00633969"/>
    <w:rsid w:val="006353FD"/>
    <w:rsid w:val="006367CB"/>
    <w:rsid w:val="00636E2C"/>
    <w:rsid w:val="00644F20"/>
    <w:rsid w:val="0065064C"/>
    <w:rsid w:val="0065097F"/>
    <w:rsid w:val="00650F55"/>
    <w:rsid w:val="0065107C"/>
    <w:rsid w:val="00653740"/>
    <w:rsid w:val="0065536E"/>
    <w:rsid w:val="00656F17"/>
    <w:rsid w:val="00665C47"/>
    <w:rsid w:val="00665D8E"/>
    <w:rsid w:val="006700D9"/>
    <w:rsid w:val="00671C44"/>
    <w:rsid w:val="0067330E"/>
    <w:rsid w:val="00677C22"/>
    <w:rsid w:val="00681211"/>
    <w:rsid w:val="0068256E"/>
    <w:rsid w:val="006844CE"/>
    <w:rsid w:val="00686F16"/>
    <w:rsid w:val="00695808"/>
    <w:rsid w:val="00695A6C"/>
    <w:rsid w:val="00695B22"/>
    <w:rsid w:val="006A196B"/>
    <w:rsid w:val="006B1963"/>
    <w:rsid w:val="006B46FB"/>
    <w:rsid w:val="006C1FA7"/>
    <w:rsid w:val="006C2989"/>
    <w:rsid w:val="006D0AD0"/>
    <w:rsid w:val="006D0C14"/>
    <w:rsid w:val="006D1E32"/>
    <w:rsid w:val="006D34E0"/>
    <w:rsid w:val="006D7638"/>
    <w:rsid w:val="006E191E"/>
    <w:rsid w:val="006E21FB"/>
    <w:rsid w:val="006E4860"/>
    <w:rsid w:val="006F39A7"/>
    <w:rsid w:val="006F3B3C"/>
    <w:rsid w:val="006F4CC9"/>
    <w:rsid w:val="006F5959"/>
    <w:rsid w:val="006F6C36"/>
    <w:rsid w:val="006F7B15"/>
    <w:rsid w:val="00705CFA"/>
    <w:rsid w:val="00710E84"/>
    <w:rsid w:val="0071198B"/>
    <w:rsid w:val="007132F9"/>
    <w:rsid w:val="007145CE"/>
    <w:rsid w:val="0071792F"/>
    <w:rsid w:val="00721555"/>
    <w:rsid w:val="00721D1A"/>
    <w:rsid w:val="007232E8"/>
    <w:rsid w:val="0072447D"/>
    <w:rsid w:val="0073001C"/>
    <w:rsid w:val="007311CF"/>
    <w:rsid w:val="007317BA"/>
    <w:rsid w:val="00731EA6"/>
    <w:rsid w:val="00733469"/>
    <w:rsid w:val="00736D41"/>
    <w:rsid w:val="00737A33"/>
    <w:rsid w:val="007454F4"/>
    <w:rsid w:val="00750A46"/>
    <w:rsid w:val="007517C4"/>
    <w:rsid w:val="007534E3"/>
    <w:rsid w:val="00762A38"/>
    <w:rsid w:val="007635AC"/>
    <w:rsid w:val="00764444"/>
    <w:rsid w:val="007655D3"/>
    <w:rsid w:val="00765972"/>
    <w:rsid w:val="00770CCF"/>
    <w:rsid w:val="00770F7D"/>
    <w:rsid w:val="007713C9"/>
    <w:rsid w:val="007806BE"/>
    <w:rsid w:val="00782C98"/>
    <w:rsid w:val="00785599"/>
    <w:rsid w:val="00785B05"/>
    <w:rsid w:val="00785E35"/>
    <w:rsid w:val="00786984"/>
    <w:rsid w:val="00786BA1"/>
    <w:rsid w:val="00792342"/>
    <w:rsid w:val="007929EF"/>
    <w:rsid w:val="00794629"/>
    <w:rsid w:val="00794A40"/>
    <w:rsid w:val="0079540C"/>
    <w:rsid w:val="00796150"/>
    <w:rsid w:val="007977A8"/>
    <w:rsid w:val="007A0387"/>
    <w:rsid w:val="007A261F"/>
    <w:rsid w:val="007A31D2"/>
    <w:rsid w:val="007A54AC"/>
    <w:rsid w:val="007A6399"/>
    <w:rsid w:val="007A6817"/>
    <w:rsid w:val="007A6A99"/>
    <w:rsid w:val="007A7CD6"/>
    <w:rsid w:val="007B42A3"/>
    <w:rsid w:val="007B512A"/>
    <w:rsid w:val="007B5C80"/>
    <w:rsid w:val="007B6E72"/>
    <w:rsid w:val="007C097E"/>
    <w:rsid w:val="007C0F33"/>
    <w:rsid w:val="007C1D1D"/>
    <w:rsid w:val="007C2097"/>
    <w:rsid w:val="007D1F43"/>
    <w:rsid w:val="007D2AFE"/>
    <w:rsid w:val="007D2FDA"/>
    <w:rsid w:val="007D4208"/>
    <w:rsid w:val="007D591E"/>
    <w:rsid w:val="007D6749"/>
    <w:rsid w:val="007D6A07"/>
    <w:rsid w:val="007D7ADC"/>
    <w:rsid w:val="007E117F"/>
    <w:rsid w:val="007E2F2F"/>
    <w:rsid w:val="007E3187"/>
    <w:rsid w:val="007E69DD"/>
    <w:rsid w:val="007F41FD"/>
    <w:rsid w:val="007F5932"/>
    <w:rsid w:val="007F637D"/>
    <w:rsid w:val="007F7259"/>
    <w:rsid w:val="00800F1A"/>
    <w:rsid w:val="00802819"/>
    <w:rsid w:val="008040A8"/>
    <w:rsid w:val="00805DB5"/>
    <w:rsid w:val="00807155"/>
    <w:rsid w:val="00811170"/>
    <w:rsid w:val="00811365"/>
    <w:rsid w:val="00813657"/>
    <w:rsid w:val="00820D0A"/>
    <w:rsid w:val="0082121F"/>
    <w:rsid w:val="00821358"/>
    <w:rsid w:val="00823036"/>
    <w:rsid w:val="00823454"/>
    <w:rsid w:val="0082396A"/>
    <w:rsid w:val="0082445D"/>
    <w:rsid w:val="00824759"/>
    <w:rsid w:val="008279FA"/>
    <w:rsid w:val="0083151E"/>
    <w:rsid w:val="0083298C"/>
    <w:rsid w:val="00833E49"/>
    <w:rsid w:val="008367EE"/>
    <w:rsid w:val="008373AE"/>
    <w:rsid w:val="00841543"/>
    <w:rsid w:val="00841689"/>
    <w:rsid w:val="00843DA3"/>
    <w:rsid w:val="00844082"/>
    <w:rsid w:val="00845B9C"/>
    <w:rsid w:val="008478F3"/>
    <w:rsid w:val="00852D3D"/>
    <w:rsid w:val="00853DFF"/>
    <w:rsid w:val="0085523F"/>
    <w:rsid w:val="008567DA"/>
    <w:rsid w:val="00861725"/>
    <w:rsid w:val="0086212E"/>
    <w:rsid w:val="008626E7"/>
    <w:rsid w:val="00867BC1"/>
    <w:rsid w:val="00870EE7"/>
    <w:rsid w:val="00873C6C"/>
    <w:rsid w:val="00874FC3"/>
    <w:rsid w:val="00880160"/>
    <w:rsid w:val="008807F5"/>
    <w:rsid w:val="00880A55"/>
    <w:rsid w:val="00884878"/>
    <w:rsid w:val="008852C5"/>
    <w:rsid w:val="008863B9"/>
    <w:rsid w:val="0088765D"/>
    <w:rsid w:val="00887DA0"/>
    <w:rsid w:val="008902F6"/>
    <w:rsid w:val="00891244"/>
    <w:rsid w:val="008915B3"/>
    <w:rsid w:val="0089180A"/>
    <w:rsid w:val="00897019"/>
    <w:rsid w:val="00897571"/>
    <w:rsid w:val="008A082C"/>
    <w:rsid w:val="008A2249"/>
    <w:rsid w:val="008A45A6"/>
    <w:rsid w:val="008A4A05"/>
    <w:rsid w:val="008A7523"/>
    <w:rsid w:val="008B2955"/>
    <w:rsid w:val="008B5C7E"/>
    <w:rsid w:val="008B653E"/>
    <w:rsid w:val="008B7764"/>
    <w:rsid w:val="008C1806"/>
    <w:rsid w:val="008C1E2F"/>
    <w:rsid w:val="008C61E4"/>
    <w:rsid w:val="008D39FE"/>
    <w:rsid w:val="008F3789"/>
    <w:rsid w:val="008F4EE2"/>
    <w:rsid w:val="008F6539"/>
    <w:rsid w:val="008F686C"/>
    <w:rsid w:val="0090090F"/>
    <w:rsid w:val="00901E5B"/>
    <w:rsid w:val="00905462"/>
    <w:rsid w:val="00906DE4"/>
    <w:rsid w:val="0091136F"/>
    <w:rsid w:val="00911531"/>
    <w:rsid w:val="009143F1"/>
    <w:rsid w:val="009148DE"/>
    <w:rsid w:val="00914DFF"/>
    <w:rsid w:val="00922090"/>
    <w:rsid w:val="00922D1C"/>
    <w:rsid w:val="00925167"/>
    <w:rsid w:val="00931A85"/>
    <w:rsid w:val="009414AC"/>
    <w:rsid w:val="00941E30"/>
    <w:rsid w:val="00943D45"/>
    <w:rsid w:val="00944CDD"/>
    <w:rsid w:val="00945721"/>
    <w:rsid w:val="00947CCF"/>
    <w:rsid w:val="00950246"/>
    <w:rsid w:val="0095057C"/>
    <w:rsid w:val="00954558"/>
    <w:rsid w:val="009608D2"/>
    <w:rsid w:val="0096156A"/>
    <w:rsid w:val="00973549"/>
    <w:rsid w:val="00973B6C"/>
    <w:rsid w:val="009777D9"/>
    <w:rsid w:val="00977D7B"/>
    <w:rsid w:val="009801EA"/>
    <w:rsid w:val="00982315"/>
    <w:rsid w:val="009869AF"/>
    <w:rsid w:val="009913C7"/>
    <w:rsid w:val="00991B88"/>
    <w:rsid w:val="009929E6"/>
    <w:rsid w:val="0099410C"/>
    <w:rsid w:val="0099748A"/>
    <w:rsid w:val="009A001D"/>
    <w:rsid w:val="009A063F"/>
    <w:rsid w:val="009A1C23"/>
    <w:rsid w:val="009A1E86"/>
    <w:rsid w:val="009A2469"/>
    <w:rsid w:val="009A338A"/>
    <w:rsid w:val="009A388C"/>
    <w:rsid w:val="009A3DD3"/>
    <w:rsid w:val="009A5753"/>
    <w:rsid w:val="009A579D"/>
    <w:rsid w:val="009A57E4"/>
    <w:rsid w:val="009A6699"/>
    <w:rsid w:val="009A7506"/>
    <w:rsid w:val="009B3304"/>
    <w:rsid w:val="009B368F"/>
    <w:rsid w:val="009B545C"/>
    <w:rsid w:val="009B611E"/>
    <w:rsid w:val="009D1C79"/>
    <w:rsid w:val="009D7DE9"/>
    <w:rsid w:val="009E28C8"/>
    <w:rsid w:val="009E3297"/>
    <w:rsid w:val="009F0FA7"/>
    <w:rsid w:val="009F1ACF"/>
    <w:rsid w:val="009F3183"/>
    <w:rsid w:val="009F3437"/>
    <w:rsid w:val="009F371A"/>
    <w:rsid w:val="009F580C"/>
    <w:rsid w:val="009F734F"/>
    <w:rsid w:val="00A0000A"/>
    <w:rsid w:val="00A01482"/>
    <w:rsid w:val="00A0402E"/>
    <w:rsid w:val="00A1069F"/>
    <w:rsid w:val="00A10E26"/>
    <w:rsid w:val="00A11263"/>
    <w:rsid w:val="00A112AF"/>
    <w:rsid w:val="00A13381"/>
    <w:rsid w:val="00A14510"/>
    <w:rsid w:val="00A15F4F"/>
    <w:rsid w:val="00A24064"/>
    <w:rsid w:val="00A246B6"/>
    <w:rsid w:val="00A24BDB"/>
    <w:rsid w:val="00A25784"/>
    <w:rsid w:val="00A36BA7"/>
    <w:rsid w:val="00A37F80"/>
    <w:rsid w:val="00A41423"/>
    <w:rsid w:val="00A45A3D"/>
    <w:rsid w:val="00A47E70"/>
    <w:rsid w:val="00A50CF0"/>
    <w:rsid w:val="00A522FF"/>
    <w:rsid w:val="00A56594"/>
    <w:rsid w:val="00A56E70"/>
    <w:rsid w:val="00A570B9"/>
    <w:rsid w:val="00A5760A"/>
    <w:rsid w:val="00A60AF1"/>
    <w:rsid w:val="00A62378"/>
    <w:rsid w:val="00A668B0"/>
    <w:rsid w:val="00A719A2"/>
    <w:rsid w:val="00A722D6"/>
    <w:rsid w:val="00A739DD"/>
    <w:rsid w:val="00A7671C"/>
    <w:rsid w:val="00A77DA6"/>
    <w:rsid w:val="00A82362"/>
    <w:rsid w:val="00A838C1"/>
    <w:rsid w:val="00A865BE"/>
    <w:rsid w:val="00A9235B"/>
    <w:rsid w:val="00A9371D"/>
    <w:rsid w:val="00A93E7E"/>
    <w:rsid w:val="00A96389"/>
    <w:rsid w:val="00AA04E8"/>
    <w:rsid w:val="00AA06AD"/>
    <w:rsid w:val="00AA14EB"/>
    <w:rsid w:val="00AA2CBC"/>
    <w:rsid w:val="00AA59CF"/>
    <w:rsid w:val="00AA70C2"/>
    <w:rsid w:val="00AB2BC7"/>
    <w:rsid w:val="00AB46E0"/>
    <w:rsid w:val="00AB5212"/>
    <w:rsid w:val="00AB6216"/>
    <w:rsid w:val="00AB78F5"/>
    <w:rsid w:val="00AB7BA6"/>
    <w:rsid w:val="00AC34E1"/>
    <w:rsid w:val="00AC5820"/>
    <w:rsid w:val="00AD1CD8"/>
    <w:rsid w:val="00AD22CB"/>
    <w:rsid w:val="00AD3B4F"/>
    <w:rsid w:val="00AD3F1A"/>
    <w:rsid w:val="00AD4818"/>
    <w:rsid w:val="00AE1AF7"/>
    <w:rsid w:val="00AE1C66"/>
    <w:rsid w:val="00AE3AF8"/>
    <w:rsid w:val="00AF101C"/>
    <w:rsid w:val="00AF34C1"/>
    <w:rsid w:val="00AF34DB"/>
    <w:rsid w:val="00AF4CB8"/>
    <w:rsid w:val="00B025D8"/>
    <w:rsid w:val="00B0333C"/>
    <w:rsid w:val="00B044D9"/>
    <w:rsid w:val="00B10F08"/>
    <w:rsid w:val="00B12807"/>
    <w:rsid w:val="00B13F88"/>
    <w:rsid w:val="00B14554"/>
    <w:rsid w:val="00B172A0"/>
    <w:rsid w:val="00B21D79"/>
    <w:rsid w:val="00B22507"/>
    <w:rsid w:val="00B25512"/>
    <w:rsid w:val="00B258BB"/>
    <w:rsid w:val="00B25F48"/>
    <w:rsid w:val="00B2617C"/>
    <w:rsid w:val="00B269B6"/>
    <w:rsid w:val="00B27431"/>
    <w:rsid w:val="00B27F76"/>
    <w:rsid w:val="00B31447"/>
    <w:rsid w:val="00B32F7C"/>
    <w:rsid w:val="00B34FA4"/>
    <w:rsid w:val="00B35CE9"/>
    <w:rsid w:val="00B372CC"/>
    <w:rsid w:val="00B37C46"/>
    <w:rsid w:val="00B37E39"/>
    <w:rsid w:val="00B40349"/>
    <w:rsid w:val="00B4044D"/>
    <w:rsid w:val="00B405AE"/>
    <w:rsid w:val="00B40DE6"/>
    <w:rsid w:val="00B42B4D"/>
    <w:rsid w:val="00B43B23"/>
    <w:rsid w:val="00B43CD8"/>
    <w:rsid w:val="00B44396"/>
    <w:rsid w:val="00B46C76"/>
    <w:rsid w:val="00B46DAF"/>
    <w:rsid w:val="00B51A73"/>
    <w:rsid w:val="00B60E7A"/>
    <w:rsid w:val="00B61485"/>
    <w:rsid w:val="00B61DD0"/>
    <w:rsid w:val="00B67B97"/>
    <w:rsid w:val="00B73D42"/>
    <w:rsid w:val="00B8179E"/>
    <w:rsid w:val="00B81BAB"/>
    <w:rsid w:val="00B869C0"/>
    <w:rsid w:val="00B87A2E"/>
    <w:rsid w:val="00B91428"/>
    <w:rsid w:val="00B968C8"/>
    <w:rsid w:val="00B9729D"/>
    <w:rsid w:val="00BA1165"/>
    <w:rsid w:val="00BA3760"/>
    <w:rsid w:val="00BA3EC5"/>
    <w:rsid w:val="00BA4257"/>
    <w:rsid w:val="00BA51D9"/>
    <w:rsid w:val="00BA7C88"/>
    <w:rsid w:val="00BB1022"/>
    <w:rsid w:val="00BB5DFC"/>
    <w:rsid w:val="00BC37AC"/>
    <w:rsid w:val="00BC46A2"/>
    <w:rsid w:val="00BD0D87"/>
    <w:rsid w:val="00BD279D"/>
    <w:rsid w:val="00BD6BB8"/>
    <w:rsid w:val="00BE05B8"/>
    <w:rsid w:val="00BE0A85"/>
    <w:rsid w:val="00BE4E21"/>
    <w:rsid w:val="00BE7A61"/>
    <w:rsid w:val="00BF432C"/>
    <w:rsid w:val="00BF4DCA"/>
    <w:rsid w:val="00BF4E5C"/>
    <w:rsid w:val="00C031A0"/>
    <w:rsid w:val="00C04D1D"/>
    <w:rsid w:val="00C12D8A"/>
    <w:rsid w:val="00C17495"/>
    <w:rsid w:val="00C24AB5"/>
    <w:rsid w:val="00C27BF9"/>
    <w:rsid w:val="00C32104"/>
    <w:rsid w:val="00C333AC"/>
    <w:rsid w:val="00C43405"/>
    <w:rsid w:val="00C52ECD"/>
    <w:rsid w:val="00C5480D"/>
    <w:rsid w:val="00C62AE7"/>
    <w:rsid w:val="00C65391"/>
    <w:rsid w:val="00C66AB8"/>
    <w:rsid w:val="00C66BA2"/>
    <w:rsid w:val="00C72243"/>
    <w:rsid w:val="00C72726"/>
    <w:rsid w:val="00C73BFF"/>
    <w:rsid w:val="00C75A87"/>
    <w:rsid w:val="00C8028E"/>
    <w:rsid w:val="00C86216"/>
    <w:rsid w:val="00C95985"/>
    <w:rsid w:val="00C96709"/>
    <w:rsid w:val="00C9753B"/>
    <w:rsid w:val="00CA2B53"/>
    <w:rsid w:val="00CA42B3"/>
    <w:rsid w:val="00CA5A29"/>
    <w:rsid w:val="00CB2BD5"/>
    <w:rsid w:val="00CB3F76"/>
    <w:rsid w:val="00CC0001"/>
    <w:rsid w:val="00CC5026"/>
    <w:rsid w:val="00CC68D0"/>
    <w:rsid w:val="00CC7DE5"/>
    <w:rsid w:val="00CD0C96"/>
    <w:rsid w:val="00CD4B79"/>
    <w:rsid w:val="00CE3843"/>
    <w:rsid w:val="00CE6F1D"/>
    <w:rsid w:val="00CF03B8"/>
    <w:rsid w:val="00CF1BEE"/>
    <w:rsid w:val="00CF4A31"/>
    <w:rsid w:val="00CF5C18"/>
    <w:rsid w:val="00D03576"/>
    <w:rsid w:val="00D03F9A"/>
    <w:rsid w:val="00D06BE2"/>
    <w:rsid w:val="00D06D51"/>
    <w:rsid w:val="00D07C20"/>
    <w:rsid w:val="00D112B9"/>
    <w:rsid w:val="00D1474F"/>
    <w:rsid w:val="00D15B12"/>
    <w:rsid w:val="00D16403"/>
    <w:rsid w:val="00D176A1"/>
    <w:rsid w:val="00D20AE6"/>
    <w:rsid w:val="00D24991"/>
    <w:rsid w:val="00D24FDB"/>
    <w:rsid w:val="00D26F59"/>
    <w:rsid w:val="00D2798D"/>
    <w:rsid w:val="00D36FA6"/>
    <w:rsid w:val="00D41998"/>
    <w:rsid w:val="00D4579F"/>
    <w:rsid w:val="00D50255"/>
    <w:rsid w:val="00D51D0A"/>
    <w:rsid w:val="00D5299E"/>
    <w:rsid w:val="00D55BA8"/>
    <w:rsid w:val="00D55BE4"/>
    <w:rsid w:val="00D56050"/>
    <w:rsid w:val="00D62937"/>
    <w:rsid w:val="00D66520"/>
    <w:rsid w:val="00D67892"/>
    <w:rsid w:val="00D7329B"/>
    <w:rsid w:val="00D75656"/>
    <w:rsid w:val="00D75FA8"/>
    <w:rsid w:val="00D8415C"/>
    <w:rsid w:val="00D9340F"/>
    <w:rsid w:val="00D94F1A"/>
    <w:rsid w:val="00DA01DC"/>
    <w:rsid w:val="00DA0A90"/>
    <w:rsid w:val="00DA1ADA"/>
    <w:rsid w:val="00DA1F44"/>
    <w:rsid w:val="00DA5F6E"/>
    <w:rsid w:val="00DB2FD5"/>
    <w:rsid w:val="00DB3FD4"/>
    <w:rsid w:val="00DB4133"/>
    <w:rsid w:val="00DB4C7B"/>
    <w:rsid w:val="00DC1C19"/>
    <w:rsid w:val="00DC3A11"/>
    <w:rsid w:val="00DD1099"/>
    <w:rsid w:val="00DD46F4"/>
    <w:rsid w:val="00DD50AE"/>
    <w:rsid w:val="00DD773C"/>
    <w:rsid w:val="00DE1357"/>
    <w:rsid w:val="00DE13EE"/>
    <w:rsid w:val="00DE34CF"/>
    <w:rsid w:val="00DE5E06"/>
    <w:rsid w:val="00DF02CF"/>
    <w:rsid w:val="00DF06C9"/>
    <w:rsid w:val="00DF0F3B"/>
    <w:rsid w:val="00DF3CCB"/>
    <w:rsid w:val="00DF7F56"/>
    <w:rsid w:val="00E0085F"/>
    <w:rsid w:val="00E00B3D"/>
    <w:rsid w:val="00E01861"/>
    <w:rsid w:val="00E01FC7"/>
    <w:rsid w:val="00E033E1"/>
    <w:rsid w:val="00E115B8"/>
    <w:rsid w:val="00E12320"/>
    <w:rsid w:val="00E13409"/>
    <w:rsid w:val="00E13F3D"/>
    <w:rsid w:val="00E14BA6"/>
    <w:rsid w:val="00E16C99"/>
    <w:rsid w:val="00E21DE9"/>
    <w:rsid w:val="00E31BBF"/>
    <w:rsid w:val="00E32C6E"/>
    <w:rsid w:val="00E34898"/>
    <w:rsid w:val="00E3600D"/>
    <w:rsid w:val="00E45764"/>
    <w:rsid w:val="00E571C0"/>
    <w:rsid w:val="00E61B37"/>
    <w:rsid w:val="00E63879"/>
    <w:rsid w:val="00E64DB1"/>
    <w:rsid w:val="00E652CC"/>
    <w:rsid w:val="00E65363"/>
    <w:rsid w:val="00E6653F"/>
    <w:rsid w:val="00E704CD"/>
    <w:rsid w:val="00E70D06"/>
    <w:rsid w:val="00E7269D"/>
    <w:rsid w:val="00E72A76"/>
    <w:rsid w:val="00E72CAC"/>
    <w:rsid w:val="00E73B75"/>
    <w:rsid w:val="00E73E11"/>
    <w:rsid w:val="00E74E18"/>
    <w:rsid w:val="00E759BA"/>
    <w:rsid w:val="00E76562"/>
    <w:rsid w:val="00E76D9E"/>
    <w:rsid w:val="00E77806"/>
    <w:rsid w:val="00E778E4"/>
    <w:rsid w:val="00E828E9"/>
    <w:rsid w:val="00E86B72"/>
    <w:rsid w:val="00E92316"/>
    <w:rsid w:val="00E925EE"/>
    <w:rsid w:val="00E92859"/>
    <w:rsid w:val="00E95499"/>
    <w:rsid w:val="00E95CB4"/>
    <w:rsid w:val="00E95E4E"/>
    <w:rsid w:val="00E95EB9"/>
    <w:rsid w:val="00E96A12"/>
    <w:rsid w:val="00EA0DA2"/>
    <w:rsid w:val="00EA3439"/>
    <w:rsid w:val="00EA68DD"/>
    <w:rsid w:val="00EA7893"/>
    <w:rsid w:val="00EB09B7"/>
    <w:rsid w:val="00EB2598"/>
    <w:rsid w:val="00EB4788"/>
    <w:rsid w:val="00EB66AC"/>
    <w:rsid w:val="00EB6C35"/>
    <w:rsid w:val="00EC01E0"/>
    <w:rsid w:val="00EC228A"/>
    <w:rsid w:val="00ED0FA0"/>
    <w:rsid w:val="00ED2956"/>
    <w:rsid w:val="00ED4E74"/>
    <w:rsid w:val="00ED795B"/>
    <w:rsid w:val="00EE0A80"/>
    <w:rsid w:val="00EE174F"/>
    <w:rsid w:val="00EE2261"/>
    <w:rsid w:val="00EE4267"/>
    <w:rsid w:val="00EE7D7C"/>
    <w:rsid w:val="00F003DA"/>
    <w:rsid w:val="00F01317"/>
    <w:rsid w:val="00F01A4B"/>
    <w:rsid w:val="00F03676"/>
    <w:rsid w:val="00F140DF"/>
    <w:rsid w:val="00F25D98"/>
    <w:rsid w:val="00F2747C"/>
    <w:rsid w:val="00F300FB"/>
    <w:rsid w:val="00F32909"/>
    <w:rsid w:val="00F40DB8"/>
    <w:rsid w:val="00F4188C"/>
    <w:rsid w:val="00F4237D"/>
    <w:rsid w:val="00F43AB7"/>
    <w:rsid w:val="00F440C5"/>
    <w:rsid w:val="00F45863"/>
    <w:rsid w:val="00F4632D"/>
    <w:rsid w:val="00F46487"/>
    <w:rsid w:val="00F52220"/>
    <w:rsid w:val="00F5432D"/>
    <w:rsid w:val="00F54BED"/>
    <w:rsid w:val="00F55299"/>
    <w:rsid w:val="00F56051"/>
    <w:rsid w:val="00F57257"/>
    <w:rsid w:val="00F57BCC"/>
    <w:rsid w:val="00F7068B"/>
    <w:rsid w:val="00F72082"/>
    <w:rsid w:val="00F722A8"/>
    <w:rsid w:val="00F73911"/>
    <w:rsid w:val="00F8201F"/>
    <w:rsid w:val="00F86085"/>
    <w:rsid w:val="00F87F40"/>
    <w:rsid w:val="00F9139A"/>
    <w:rsid w:val="00F91684"/>
    <w:rsid w:val="00F9472C"/>
    <w:rsid w:val="00F958BA"/>
    <w:rsid w:val="00FA1BD4"/>
    <w:rsid w:val="00FA58B9"/>
    <w:rsid w:val="00FA7374"/>
    <w:rsid w:val="00FA7565"/>
    <w:rsid w:val="00FB2295"/>
    <w:rsid w:val="00FB4B4C"/>
    <w:rsid w:val="00FB6386"/>
    <w:rsid w:val="00FB76CB"/>
    <w:rsid w:val="00FC14C6"/>
    <w:rsid w:val="00FC62DB"/>
    <w:rsid w:val="00FD2D16"/>
    <w:rsid w:val="00FD36B6"/>
    <w:rsid w:val="00FD4DBB"/>
    <w:rsid w:val="00FD5C4A"/>
    <w:rsid w:val="00FE02D1"/>
    <w:rsid w:val="00FE0CAF"/>
    <w:rsid w:val="00FE2455"/>
    <w:rsid w:val="00FE2AC3"/>
    <w:rsid w:val="00FE4148"/>
    <w:rsid w:val="00FE66AB"/>
    <w:rsid w:val="00FE6D2E"/>
    <w:rsid w:val="00FE7507"/>
    <w:rsid w:val="00FF002C"/>
    <w:rsid w:val="00FF1044"/>
    <w:rsid w:val="00FF2176"/>
    <w:rsid w:val="00FF242A"/>
    <w:rsid w:val="00FF3066"/>
    <w:rsid w:val="07251212"/>
    <w:rsid w:val="14FB4AFA"/>
    <w:rsid w:val="16C74698"/>
    <w:rsid w:val="171947C1"/>
    <w:rsid w:val="1C5A04CC"/>
    <w:rsid w:val="1CD767C7"/>
    <w:rsid w:val="21976CC7"/>
    <w:rsid w:val="23AA3C4A"/>
    <w:rsid w:val="24246FF6"/>
    <w:rsid w:val="251806C3"/>
    <w:rsid w:val="291D681A"/>
    <w:rsid w:val="2C2D4686"/>
    <w:rsid w:val="2FF56A4B"/>
    <w:rsid w:val="313151DA"/>
    <w:rsid w:val="342A4121"/>
    <w:rsid w:val="348F4E46"/>
    <w:rsid w:val="34FF50FF"/>
    <w:rsid w:val="35B823DD"/>
    <w:rsid w:val="3E6D669D"/>
    <w:rsid w:val="41551D88"/>
    <w:rsid w:val="458872D3"/>
    <w:rsid w:val="4AC64FCF"/>
    <w:rsid w:val="4B144EB0"/>
    <w:rsid w:val="4E5D46B7"/>
    <w:rsid w:val="519B27A0"/>
    <w:rsid w:val="524A55CA"/>
    <w:rsid w:val="54EA68AE"/>
    <w:rsid w:val="5DB23394"/>
    <w:rsid w:val="5F235677"/>
    <w:rsid w:val="63732CD2"/>
    <w:rsid w:val="6B1A4078"/>
    <w:rsid w:val="70111DBE"/>
    <w:rsid w:val="77DADDBE"/>
    <w:rsid w:val="79CFBAB1"/>
    <w:rsid w:val="7BFE1E0C"/>
    <w:rsid w:val="7E8913E7"/>
    <w:rsid w:val="7F9D49F1"/>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color="white">
      <v:fill color="white"/>
    </o:shapedefaults>
    <o:shapelayout v:ext="edit">
      <o:idmap v:ext="edit" data="1"/>
    </o:shapelayout>
  </w:shapeDefaults>
  <w:decimalSymbol w:val="."/>
  <w:listSeparator w:val=","/>
  <w14:docId w14:val="132BBE7E"/>
  <w15:docId w15:val="{7C332F72-53AC-49E3-AE28-E32737DC0B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unhideWhenUsed="1" w:qFormat="1"/>
    <w:lsdException w:name="index 4" w:unhideWhenUsed="1" w:qFormat="1"/>
    <w:lsdException w:name="index 5" w:unhideWhenUsed="1" w:qFormat="1"/>
    <w:lsdException w:name="index 6" w:unhideWhenUsed="1" w:qFormat="1"/>
    <w:lsdException w:name="index 7" w:unhideWhenUsed="1" w:qFormat="1"/>
    <w:lsdException w:name="index 8" w:unhideWhenUsed="1" w:qFormat="1"/>
    <w:lsdException w:name="index 9" w:unhideWhenUsed="1"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semiHidden="1" w:qFormat="1"/>
    <w:lsdException w:name="toc 8" w:uiPriority="39" w:qFormat="1"/>
    <w:lsdException w:name="toc 9" w:semiHidden="1" w:qFormat="1"/>
    <w:lsdException w:name="Normal Indent" w:unhideWhenUsed="1" w:qFormat="1"/>
    <w:lsdException w:name="footnote text" w:qFormat="1"/>
    <w:lsdException w:name="annotation text" w:qFormat="1"/>
    <w:lsdException w:name="header" w:qFormat="1"/>
    <w:lsdException w:name="footer" w:qFormat="1"/>
    <w:lsdException w:name="index heading" w:unhideWhenUsed="1" w:qFormat="1"/>
    <w:lsdException w:name="caption" w:semiHidden="1" w:unhideWhenUsed="1" w:qFormat="1"/>
    <w:lsdException w:name="table of figures" w:unhideWhenUsed="1" w:qFormat="1"/>
    <w:lsdException w:name="envelope address" w:unhideWhenUsed="1" w:qFormat="1"/>
    <w:lsdException w:name="envelope return" w:unhideWhenUsed="1" w:qFormat="1"/>
    <w:lsdException w:name="footnote reference"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unhideWhenUsed="1" w:qFormat="1"/>
    <w:lsdException w:name="table of authorities" w:unhideWhenUsed="1" w:qFormat="1"/>
    <w:lsdException w:name="macro" w:unhideWhenUsed="1" w:qFormat="1"/>
    <w:lsdException w:name="toa heading" w:unhideWhenUsed="1"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unhideWhenUsed="1" w:qFormat="1"/>
    <w:lsdException w:name="List Number 4" w:unhideWhenUsed="1" w:qFormat="1"/>
    <w:lsdException w:name="List Number 5" w:unhideWhenUsed="1" w:qFormat="1"/>
    <w:lsdException w:name="Title" w:qFormat="1"/>
    <w:lsdException w:name="Closing" w:unhideWhenUsed="1" w:qFormat="1"/>
    <w:lsdException w:name="Signature" w:unhideWhenUsed="1" w:qFormat="1"/>
    <w:lsdException w:name="Default Paragraph Font" w:semiHidden="1" w:uiPriority="1" w:unhideWhenUsed="1" w:qFormat="1"/>
    <w:lsdException w:name="Body Text" w:unhideWhenUsed="1" w:qFormat="1"/>
    <w:lsdException w:name="Body Text Indent" w:unhideWhenUsed="1" w:qFormat="1"/>
    <w:lsdException w:name="List Continue" w:unhideWhenUsed="1" w:qFormat="1"/>
    <w:lsdException w:name="List Continue 2" w:unhideWhenUsed="1" w:qFormat="1"/>
    <w:lsdException w:name="List Continue 3" w:unhideWhenUsed="1" w:qFormat="1"/>
    <w:lsdException w:name="List Continue 4" w:unhideWhenUsed="1" w:qFormat="1"/>
    <w:lsdException w:name="List Continue 5" w:unhideWhenUsed="1" w:qFormat="1"/>
    <w:lsdException w:name="Message Header" w:unhideWhenUsed="1" w:qFormat="1"/>
    <w:lsdException w:name="Subtitle" w:qFormat="1"/>
    <w:lsdException w:name="Salutation" w:qFormat="1"/>
    <w:lsdException w:name="Date" w:qFormat="1"/>
    <w:lsdException w:name="Body Text First Indent" w:qFormat="1"/>
    <w:lsdException w:name="Body Text First Indent 2" w:unhideWhenUsed="1" w:qFormat="1"/>
    <w:lsdException w:name="Note Heading" w:unhideWhenUsed="1" w:qFormat="1"/>
    <w:lsdException w:name="Body Text 2" w:unhideWhenUsed="1" w:qFormat="1"/>
    <w:lsdException w:name="Body Text 3" w:unhideWhenUsed="1" w:qFormat="1"/>
    <w:lsdException w:name="Body Text Indent 2" w:unhideWhenUsed="1" w:qFormat="1"/>
    <w:lsdException w:name="Body Text Indent 3" w:unhideWhenUsed="1" w:qFormat="1"/>
    <w:lsdException w:name="Block Text" w:unhideWhenUsed="1" w:qFormat="1"/>
    <w:lsdException w:name="Hyperlink" w:uiPriority="99" w:qFormat="1"/>
    <w:lsdException w:name="FollowedHyperlink" w:qFormat="1"/>
    <w:lsdException w:name="Strong" w:qFormat="1"/>
    <w:lsdException w:name="Emphasis" w:qFormat="1"/>
    <w:lsdException w:name="Document Map" w:qFormat="1"/>
    <w:lsdException w:name="Plain Text" w:unhideWhenUsed="1" w:qFormat="1"/>
    <w:lsdException w:name="E-mail Signature" w:unhideWhenUsed="1" w:qFormat="1"/>
    <w:lsdException w:name="HTML Top of Form" w:semiHidden="1" w:uiPriority="99" w:unhideWhenUsed="1"/>
    <w:lsdException w:name="HTML Bottom of Form" w:semiHidden="1" w:uiPriority="99" w:unhideWhenUsed="1"/>
    <w:lsdException w:name="Normal (Web)" w:unhideWhenUsed="1" w:qFormat="1"/>
    <w:lsdException w:name="HTML Acronym" w:semiHidden="1" w:unhideWhenUsed="1"/>
    <w:lsdException w:name="HTML Address" w:unhideWhenUsed="1" w:qFormat="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eastAsia="Times New Roman"/>
      <w:lang w:val="en-GB"/>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eastAsia="Times New Roman" w:hAnsi="Arial"/>
      <w:sz w:val="36"/>
      <w:lang w:val="en-GB"/>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MacroText">
    <w:name w:val="macro"/>
    <w:link w:val="MacroTextChar"/>
    <w:unhideWhenUsed/>
    <w:qFormat/>
    <w:pPr>
      <w:tabs>
        <w:tab w:val="left" w:pos="480"/>
        <w:tab w:val="left" w:pos="960"/>
        <w:tab w:val="left" w:pos="1440"/>
        <w:tab w:val="left" w:pos="1920"/>
        <w:tab w:val="left" w:pos="2400"/>
        <w:tab w:val="left" w:pos="2880"/>
        <w:tab w:val="left" w:pos="3360"/>
        <w:tab w:val="left" w:pos="3840"/>
        <w:tab w:val="left" w:pos="4320"/>
      </w:tabs>
    </w:pPr>
    <w:rPr>
      <w:rFonts w:ascii="Consolas" w:eastAsia="Times New Roman" w:hAnsi="Consolas"/>
      <w:lang w:val="en-GB"/>
    </w:rPr>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rFonts w:eastAsia="Times New Roman"/>
      <w:sz w:val="22"/>
      <w:lang w:val="en-GB"/>
    </w:rPr>
  </w:style>
  <w:style w:type="paragraph" w:styleId="ListNumber2">
    <w:name w:val="List Number 2"/>
    <w:basedOn w:val="ListNumber"/>
    <w:qFormat/>
    <w:pPr>
      <w:ind w:left="851"/>
    </w:pPr>
  </w:style>
  <w:style w:type="paragraph" w:styleId="ListNumber">
    <w:name w:val="List Number"/>
    <w:basedOn w:val="List"/>
    <w:qFormat/>
  </w:style>
  <w:style w:type="paragraph" w:styleId="TableofAuthorities">
    <w:name w:val="table of authorities"/>
    <w:basedOn w:val="Normal"/>
    <w:next w:val="Normal"/>
    <w:unhideWhenUsed/>
    <w:qFormat/>
    <w:pPr>
      <w:spacing w:after="0"/>
      <w:ind w:left="200" w:hanging="200"/>
    </w:pPr>
  </w:style>
  <w:style w:type="paragraph" w:styleId="NoteHeading">
    <w:name w:val="Note Heading"/>
    <w:basedOn w:val="Normal"/>
    <w:next w:val="Normal"/>
    <w:link w:val="NoteHeadingChar"/>
    <w:unhideWhenUsed/>
    <w:qFormat/>
    <w:pPr>
      <w:spacing w:after="0"/>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Index8">
    <w:name w:val="index 8"/>
    <w:basedOn w:val="Normal"/>
    <w:next w:val="Normal"/>
    <w:unhideWhenUsed/>
    <w:qFormat/>
    <w:pPr>
      <w:spacing w:after="0"/>
      <w:ind w:left="1600" w:hanging="200"/>
    </w:pPr>
  </w:style>
  <w:style w:type="paragraph" w:styleId="E-mailSignature">
    <w:name w:val="E-mail Signature"/>
    <w:basedOn w:val="Normal"/>
    <w:link w:val="E-mailSignatureChar"/>
    <w:unhideWhenUsed/>
    <w:qFormat/>
    <w:pPr>
      <w:spacing w:after="0"/>
    </w:pPr>
  </w:style>
  <w:style w:type="paragraph" w:styleId="NormalIndent">
    <w:name w:val="Normal Indent"/>
    <w:basedOn w:val="Normal"/>
    <w:unhideWhenUsed/>
    <w:qFormat/>
    <w:pPr>
      <w:ind w:left="720"/>
    </w:pPr>
  </w:style>
  <w:style w:type="paragraph" w:styleId="Caption">
    <w:name w:val="caption"/>
    <w:basedOn w:val="Normal"/>
    <w:next w:val="Normal"/>
    <w:semiHidden/>
    <w:unhideWhenUsed/>
    <w:qFormat/>
    <w:pPr>
      <w:spacing w:after="200"/>
    </w:pPr>
    <w:rPr>
      <w:i/>
      <w:iCs/>
      <w:color w:val="1F497D" w:themeColor="text2"/>
      <w:sz w:val="18"/>
      <w:szCs w:val="18"/>
    </w:rPr>
  </w:style>
  <w:style w:type="paragraph" w:styleId="Index5">
    <w:name w:val="index 5"/>
    <w:basedOn w:val="Normal"/>
    <w:next w:val="Normal"/>
    <w:unhideWhenUsed/>
    <w:qFormat/>
    <w:pPr>
      <w:spacing w:after="0"/>
      <w:ind w:left="1000" w:hanging="200"/>
    </w:pPr>
  </w:style>
  <w:style w:type="paragraph" w:styleId="EnvelopeAddress">
    <w:name w:val="envelope address"/>
    <w:basedOn w:val="Normal"/>
    <w:unhideWhenUsed/>
    <w:qFormat/>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DocumentMap">
    <w:name w:val="Document Map"/>
    <w:basedOn w:val="Normal"/>
    <w:link w:val="DocumentMapChar"/>
    <w:qFormat/>
    <w:pPr>
      <w:shd w:val="clear" w:color="auto" w:fill="000080"/>
    </w:pPr>
    <w:rPr>
      <w:rFonts w:ascii="Tahoma" w:hAnsi="Tahoma" w:cs="Tahoma"/>
    </w:rPr>
  </w:style>
  <w:style w:type="paragraph" w:styleId="TOAHeading">
    <w:name w:val="toa heading"/>
    <w:basedOn w:val="Normal"/>
    <w:next w:val="Normal"/>
    <w:unhideWhenUsed/>
    <w:qFormat/>
    <w:pPr>
      <w:spacing w:before="120"/>
    </w:pPr>
    <w:rPr>
      <w:rFonts w:asciiTheme="majorHAnsi" w:eastAsiaTheme="majorEastAsia" w:hAnsiTheme="majorHAnsi" w:cstheme="majorBidi"/>
      <w:b/>
      <w:bCs/>
      <w:sz w:val="24"/>
      <w:szCs w:val="24"/>
    </w:rPr>
  </w:style>
  <w:style w:type="paragraph" w:styleId="CommentText">
    <w:name w:val="annotation text"/>
    <w:basedOn w:val="Normal"/>
    <w:link w:val="CommentTextChar"/>
    <w:qFormat/>
  </w:style>
  <w:style w:type="paragraph" w:styleId="Index6">
    <w:name w:val="index 6"/>
    <w:basedOn w:val="Normal"/>
    <w:next w:val="Normal"/>
    <w:unhideWhenUsed/>
    <w:qFormat/>
    <w:pPr>
      <w:spacing w:after="0"/>
      <w:ind w:left="1200" w:hanging="200"/>
    </w:pPr>
  </w:style>
  <w:style w:type="paragraph" w:styleId="Salutation">
    <w:name w:val="Salutation"/>
    <w:basedOn w:val="Normal"/>
    <w:next w:val="Normal"/>
    <w:link w:val="SalutationChar"/>
    <w:qFormat/>
  </w:style>
  <w:style w:type="paragraph" w:styleId="BodyText3">
    <w:name w:val="Body Text 3"/>
    <w:basedOn w:val="Normal"/>
    <w:link w:val="BodyText3Char"/>
    <w:unhideWhenUsed/>
    <w:qFormat/>
    <w:pPr>
      <w:spacing w:after="120"/>
    </w:pPr>
    <w:rPr>
      <w:sz w:val="16"/>
      <w:szCs w:val="16"/>
    </w:rPr>
  </w:style>
  <w:style w:type="paragraph" w:styleId="Closing">
    <w:name w:val="Closing"/>
    <w:basedOn w:val="Normal"/>
    <w:link w:val="ClosingChar"/>
    <w:unhideWhenUsed/>
    <w:qFormat/>
    <w:pPr>
      <w:spacing w:after="0"/>
      <w:ind w:left="4252"/>
    </w:pPr>
  </w:style>
  <w:style w:type="paragraph" w:styleId="BodyText">
    <w:name w:val="Body Text"/>
    <w:basedOn w:val="Normal"/>
    <w:link w:val="BodyTextChar"/>
    <w:unhideWhenUsed/>
    <w:qFormat/>
    <w:pPr>
      <w:spacing w:after="120"/>
    </w:pPr>
  </w:style>
  <w:style w:type="paragraph" w:styleId="BodyTextIndent">
    <w:name w:val="Body Text Indent"/>
    <w:basedOn w:val="Normal"/>
    <w:link w:val="BodyTextIndentChar"/>
    <w:unhideWhenUsed/>
    <w:qFormat/>
    <w:pPr>
      <w:spacing w:after="120"/>
      <w:ind w:left="283"/>
    </w:pPr>
  </w:style>
  <w:style w:type="paragraph" w:styleId="ListNumber3">
    <w:name w:val="List Number 3"/>
    <w:basedOn w:val="Normal"/>
    <w:unhideWhenUsed/>
    <w:qFormat/>
    <w:pPr>
      <w:numPr>
        <w:numId w:val="1"/>
      </w:numPr>
      <w:contextualSpacing/>
    </w:pPr>
  </w:style>
  <w:style w:type="paragraph" w:styleId="ListContinue">
    <w:name w:val="List Continue"/>
    <w:basedOn w:val="Normal"/>
    <w:unhideWhenUsed/>
    <w:qFormat/>
    <w:pPr>
      <w:spacing w:after="120"/>
      <w:ind w:left="283"/>
      <w:contextualSpacing/>
    </w:pPr>
  </w:style>
  <w:style w:type="paragraph" w:styleId="BlockText">
    <w:name w:val="Block Text"/>
    <w:basedOn w:val="Normal"/>
    <w:unhideWhenUsed/>
    <w:qFormat/>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HTMLAddress">
    <w:name w:val="HTML Address"/>
    <w:basedOn w:val="Normal"/>
    <w:link w:val="HTMLAddressChar"/>
    <w:unhideWhenUsed/>
    <w:qFormat/>
    <w:pPr>
      <w:spacing w:after="0"/>
    </w:pPr>
    <w:rPr>
      <w:i/>
      <w:iCs/>
    </w:rPr>
  </w:style>
  <w:style w:type="paragraph" w:styleId="Index4">
    <w:name w:val="index 4"/>
    <w:basedOn w:val="Normal"/>
    <w:next w:val="Normal"/>
    <w:unhideWhenUsed/>
    <w:qFormat/>
    <w:pPr>
      <w:spacing w:after="0"/>
      <w:ind w:left="800" w:hanging="200"/>
    </w:pPr>
  </w:style>
  <w:style w:type="paragraph" w:styleId="PlainText">
    <w:name w:val="Plain Text"/>
    <w:basedOn w:val="Normal"/>
    <w:link w:val="PlainTextChar"/>
    <w:unhideWhenUsed/>
    <w:qFormat/>
    <w:pPr>
      <w:spacing w:after="0"/>
    </w:pPr>
    <w:rPr>
      <w:rFonts w:ascii="Consolas" w:hAnsi="Consolas"/>
      <w:sz w:val="21"/>
      <w:szCs w:val="21"/>
    </w:rPr>
  </w:style>
  <w:style w:type="paragraph" w:styleId="ListBullet5">
    <w:name w:val="List Bullet 5"/>
    <w:basedOn w:val="ListBullet4"/>
    <w:qFormat/>
    <w:pPr>
      <w:ind w:left="1702"/>
    </w:pPr>
  </w:style>
  <w:style w:type="paragraph" w:styleId="ListNumber4">
    <w:name w:val="List Number 4"/>
    <w:basedOn w:val="Normal"/>
    <w:unhideWhenUsed/>
    <w:qFormat/>
    <w:pPr>
      <w:numPr>
        <w:numId w:val="2"/>
      </w:numPr>
      <w:contextualSpacing/>
    </w:pPr>
  </w:style>
  <w:style w:type="paragraph" w:styleId="TOC8">
    <w:name w:val="toc 8"/>
    <w:basedOn w:val="TOC1"/>
    <w:next w:val="Normal"/>
    <w:uiPriority w:val="39"/>
    <w:qFormat/>
    <w:pPr>
      <w:spacing w:before="180"/>
      <w:ind w:left="2693" w:hanging="2693"/>
    </w:pPr>
    <w:rPr>
      <w:b/>
    </w:rPr>
  </w:style>
  <w:style w:type="paragraph" w:styleId="Index3">
    <w:name w:val="index 3"/>
    <w:basedOn w:val="Normal"/>
    <w:next w:val="Normal"/>
    <w:unhideWhenUsed/>
    <w:qFormat/>
    <w:pPr>
      <w:spacing w:after="0"/>
      <w:ind w:left="600" w:hanging="200"/>
    </w:pPr>
  </w:style>
  <w:style w:type="paragraph" w:styleId="Date">
    <w:name w:val="Date"/>
    <w:basedOn w:val="Normal"/>
    <w:next w:val="Normal"/>
    <w:link w:val="DateChar"/>
    <w:qFormat/>
  </w:style>
  <w:style w:type="paragraph" w:styleId="BodyTextIndent2">
    <w:name w:val="Body Text Indent 2"/>
    <w:basedOn w:val="Normal"/>
    <w:link w:val="BodyTextIndent2Char"/>
    <w:unhideWhenUsed/>
    <w:qFormat/>
    <w:pPr>
      <w:spacing w:after="120" w:line="480" w:lineRule="auto"/>
      <w:ind w:left="283"/>
    </w:pPr>
  </w:style>
  <w:style w:type="paragraph" w:styleId="EndnoteText">
    <w:name w:val="endnote text"/>
    <w:basedOn w:val="Normal"/>
    <w:link w:val="EndnoteTextChar"/>
    <w:unhideWhenUsed/>
    <w:qFormat/>
    <w:pPr>
      <w:spacing w:after="0"/>
    </w:pPr>
  </w:style>
  <w:style w:type="paragraph" w:styleId="ListContinue5">
    <w:name w:val="List Continue 5"/>
    <w:basedOn w:val="Normal"/>
    <w:unhideWhenUsed/>
    <w:qFormat/>
    <w:pPr>
      <w:spacing w:after="120"/>
      <w:ind w:left="1415"/>
      <w:contextualSpacing/>
    </w:pPr>
  </w:style>
  <w:style w:type="paragraph" w:styleId="BalloonText">
    <w:name w:val="Balloon Text"/>
    <w:basedOn w:val="Normal"/>
    <w:link w:val="BalloonTextChar"/>
    <w:qFormat/>
    <w:rPr>
      <w:rFonts w:ascii="Tahoma" w:hAnsi="Tahoma" w:cs="Tahoma"/>
      <w:sz w:val="16"/>
      <w:szCs w:val="16"/>
    </w:rPr>
  </w:style>
  <w:style w:type="paragraph" w:styleId="Footer">
    <w:name w:val="footer"/>
    <w:basedOn w:val="Header"/>
    <w:qFormat/>
    <w:pPr>
      <w:jc w:val="center"/>
    </w:pPr>
    <w:rPr>
      <w:i/>
    </w:rPr>
  </w:style>
  <w:style w:type="paragraph" w:styleId="Header">
    <w:name w:val="header"/>
    <w:aliases w:val="header odd,header,header odd1,header odd2,header odd3,header odd4,header odd5,header odd6"/>
    <w:link w:val="HeaderChar"/>
    <w:qFormat/>
    <w:pPr>
      <w:widowControl w:val="0"/>
    </w:pPr>
    <w:rPr>
      <w:rFonts w:ascii="Arial" w:eastAsia="Times New Roman" w:hAnsi="Arial"/>
      <w:b/>
      <w:sz w:val="18"/>
      <w:lang w:val="en-GB"/>
    </w:rPr>
  </w:style>
  <w:style w:type="paragraph" w:styleId="EnvelopeReturn">
    <w:name w:val="envelope return"/>
    <w:basedOn w:val="Normal"/>
    <w:unhideWhenUsed/>
    <w:qFormat/>
    <w:pPr>
      <w:spacing w:after="0"/>
    </w:pPr>
    <w:rPr>
      <w:rFonts w:asciiTheme="majorHAnsi" w:eastAsiaTheme="majorEastAsia" w:hAnsiTheme="majorHAnsi" w:cstheme="majorBidi"/>
    </w:rPr>
  </w:style>
  <w:style w:type="paragraph" w:styleId="Signature">
    <w:name w:val="Signature"/>
    <w:basedOn w:val="Normal"/>
    <w:link w:val="SignatureChar"/>
    <w:unhideWhenUsed/>
    <w:qFormat/>
    <w:pPr>
      <w:spacing w:after="0"/>
      <w:ind w:left="4252"/>
    </w:pPr>
  </w:style>
  <w:style w:type="paragraph" w:styleId="ListContinue4">
    <w:name w:val="List Continue 4"/>
    <w:basedOn w:val="Normal"/>
    <w:unhideWhenUsed/>
    <w:qFormat/>
    <w:pPr>
      <w:spacing w:after="120"/>
      <w:ind w:left="1132"/>
      <w:contextualSpacing/>
    </w:pPr>
  </w:style>
  <w:style w:type="paragraph" w:styleId="IndexHeading">
    <w:name w:val="index heading"/>
    <w:basedOn w:val="Normal"/>
    <w:next w:val="Index1"/>
    <w:unhideWhenUsed/>
    <w:qFormat/>
    <w:rPr>
      <w:rFonts w:asciiTheme="majorHAnsi" w:eastAsiaTheme="majorEastAsia" w:hAnsiTheme="majorHAnsi" w:cstheme="majorBidi"/>
      <w:b/>
      <w:bCs/>
    </w:rPr>
  </w:style>
  <w:style w:type="paragraph" w:styleId="Index1">
    <w:name w:val="index 1"/>
    <w:basedOn w:val="Normal"/>
    <w:next w:val="Normal"/>
    <w:qFormat/>
    <w:pPr>
      <w:keepLines/>
      <w:spacing w:after="0"/>
    </w:pPr>
  </w:style>
  <w:style w:type="paragraph" w:styleId="Subtitle">
    <w:name w:val="Subtitle"/>
    <w:basedOn w:val="Normal"/>
    <w:next w:val="Normal"/>
    <w:link w:val="SubtitleChar"/>
    <w:qFormat/>
    <w:pPr>
      <w:spacing w:after="160"/>
    </w:pPr>
    <w:rPr>
      <w:rFonts w:asciiTheme="minorHAnsi" w:eastAsiaTheme="minorEastAsia" w:hAnsiTheme="minorHAnsi" w:cstheme="minorBidi"/>
      <w:color w:val="595959" w:themeColor="text1" w:themeTint="A6"/>
      <w:spacing w:val="15"/>
      <w:sz w:val="22"/>
      <w:szCs w:val="22"/>
    </w:rPr>
  </w:style>
  <w:style w:type="paragraph" w:styleId="ListNumber5">
    <w:name w:val="List Number 5"/>
    <w:basedOn w:val="Normal"/>
    <w:unhideWhenUsed/>
    <w:qFormat/>
    <w:pPr>
      <w:numPr>
        <w:numId w:val="3"/>
      </w:numPr>
      <w:contextualSpacing/>
    </w:p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BodyTextIndent3">
    <w:name w:val="Body Text Indent 3"/>
    <w:basedOn w:val="Normal"/>
    <w:link w:val="BodyTextIndent3Char"/>
    <w:unhideWhenUsed/>
    <w:qFormat/>
    <w:pPr>
      <w:spacing w:after="120"/>
      <w:ind w:left="283"/>
    </w:pPr>
    <w:rPr>
      <w:sz w:val="16"/>
      <w:szCs w:val="16"/>
    </w:rPr>
  </w:style>
  <w:style w:type="paragraph" w:styleId="Index7">
    <w:name w:val="index 7"/>
    <w:basedOn w:val="Normal"/>
    <w:next w:val="Normal"/>
    <w:unhideWhenUsed/>
    <w:qFormat/>
    <w:pPr>
      <w:spacing w:after="0"/>
      <w:ind w:left="1400" w:hanging="200"/>
    </w:pPr>
  </w:style>
  <w:style w:type="paragraph" w:styleId="Index9">
    <w:name w:val="index 9"/>
    <w:basedOn w:val="Normal"/>
    <w:next w:val="Normal"/>
    <w:unhideWhenUsed/>
    <w:qFormat/>
    <w:pPr>
      <w:spacing w:after="0"/>
      <w:ind w:left="1800" w:hanging="200"/>
    </w:pPr>
  </w:style>
  <w:style w:type="paragraph" w:styleId="TableofFigures">
    <w:name w:val="table of figures"/>
    <w:basedOn w:val="Normal"/>
    <w:next w:val="Normal"/>
    <w:unhideWhenUsed/>
    <w:qFormat/>
    <w:pPr>
      <w:spacing w:after="0"/>
    </w:pPr>
  </w:style>
  <w:style w:type="paragraph" w:styleId="TOC9">
    <w:name w:val="toc 9"/>
    <w:basedOn w:val="TOC8"/>
    <w:next w:val="Normal"/>
    <w:semiHidden/>
    <w:qFormat/>
    <w:pPr>
      <w:ind w:left="1418" w:hanging="1418"/>
    </w:pPr>
  </w:style>
  <w:style w:type="paragraph" w:styleId="BodyText2">
    <w:name w:val="Body Text 2"/>
    <w:basedOn w:val="Normal"/>
    <w:link w:val="BodyText2Char"/>
    <w:unhideWhenUsed/>
    <w:qFormat/>
    <w:pPr>
      <w:spacing w:after="120" w:line="480" w:lineRule="auto"/>
    </w:pPr>
  </w:style>
  <w:style w:type="paragraph" w:styleId="ListContinue2">
    <w:name w:val="List Continue 2"/>
    <w:basedOn w:val="Normal"/>
    <w:unhideWhenUsed/>
    <w:qFormat/>
    <w:pPr>
      <w:spacing w:after="120"/>
      <w:ind w:left="566"/>
      <w:contextualSpacing/>
    </w:pPr>
  </w:style>
  <w:style w:type="paragraph" w:styleId="MessageHeader">
    <w:name w:val="Message Header"/>
    <w:basedOn w:val="Normal"/>
    <w:link w:val="MessageHeaderChar"/>
    <w:unhideWhenUsed/>
    <w:qFormat/>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paragraph" w:styleId="HTMLPreformatted">
    <w:name w:val="HTML Preformatted"/>
    <w:basedOn w:val="Normal"/>
    <w:link w:val="HTMLPreformattedChar"/>
    <w:unhideWhenUsed/>
    <w:qFormat/>
    <w:pPr>
      <w:spacing w:after="0"/>
    </w:pPr>
    <w:rPr>
      <w:rFonts w:ascii="Consolas" w:hAnsi="Consolas"/>
    </w:rPr>
  </w:style>
  <w:style w:type="paragraph" w:styleId="NormalWeb">
    <w:name w:val="Normal (Web)"/>
    <w:basedOn w:val="Normal"/>
    <w:unhideWhenUsed/>
    <w:qFormat/>
    <w:rPr>
      <w:sz w:val="24"/>
      <w:szCs w:val="24"/>
    </w:rPr>
  </w:style>
  <w:style w:type="paragraph" w:styleId="ListContinue3">
    <w:name w:val="List Continue 3"/>
    <w:basedOn w:val="Normal"/>
    <w:unhideWhenUsed/>
    <w:qFormat/>
    <w:pPr>
      <w:spacing w:after="120"/>
      <w:ind w:left="849"/>
      <w:contextualSpacing/>
    </w:pPr>
  </w:style>
  <w:style w:type="paragraph" w:styleId="Index2">
    <w:name w:val="index 2"/>
    <w:basedOn w:val="Index1"/>
    <w:next w:val="Normal"/>
    <w:qFormat/>
    <w:pPr>
      <w:ind w:left="284"/>
    </w:pPr>
  </w:style>
  <w:style w:type="paragraph" w:styleId="Title">
    <w:name w:val="Title"/>
    <w:basedOn w:val="Normal"/>
    <w:next w:val="Normal"/>
    <w:link w:val="TitleChar"/>
    <w:qFormat/>
    <w:pPr>
      <w:spacing w:after="0"/>
      <w:contextualSpacing/>
    </w:pPr>
    <w:rPr>
      <w:rFonts w:asciiTheme="majorHAnsi" w:eastAsiaTheme="majorEastAsia" w:hAnsiTheme="majorHAnsi" w:cstheme="majorBidi"/>
      <w:spacing w:val="-10"/>
      <w:kern w:val="28"/>
      <w:sz w:val="56"/>
      <w:szCs w:val="56"/>
    </w:rPr>
  </w:style>
  <w:style w:type="paragraph" w:styleId="CommentSubject">
    <w:name w:val="annotation subject"/>
    <w:basedOn w:val="CommentText"/>
    <w:next w:val="CommentText"/>
    <w:link w:val="CommentSubjectChar"/>
    <w:qFormat/>
    <w:rPr>
      <w:b/>
      <w:bCs/>
    </w:rPr>
  </w:style>
  <w:style w:type="paragraph" w:styleId="BodyTextFirstIndent">
    <w:name w:val="Body Text First Indent"/>
    <w:basedOn w:val="BodyText"/>
    <w:link w:val="BodyTextFirstIndentChar"/>
    <w:qFormat/>
    <w:pPr>
      <w:spacing w:after="180"/>
      <w:ind w:firstLine="360"/>
    </w:pPr>
  </w:style>
  <w:style w:type="paragraph" w:styleId="BodyTextFirstIndent2">
    <w:name w:val="Body Text First Indent 2"/>
    <w:basedOn w:val="BodyTextIndent"/>
    <w:link w:val="BodyTextFirstIndent2Char"/>
    <w:unhideWhenUsed/>
    <w:qFormat/>
    <w:pPr>
      <w:spacing w:after="180"/>
      <w:ind w:left="360" w:firstLine="360"/>
    </w:pPr>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eastAsia="Times New Roman" w:hAnsi="Arial"/>
      <w:b/>
      <w:sz w:val="34"/>
      <w:lang w:val="en-GB"/>
    </w:rPr>
  </w:style>
  <w:style w:type="paragraph" w:customStyle="1" w:styleId="ZH">
    <w:name w:val="ZH"/>
    <w:qFormat/>
    <w:pPr>
      <w:framePr w:wrap="notBeside" w:vAnchor="page" w:hAnchor="margin" w:xAlign="center" w:y="6805"/>
      <w:widowControl w:val="0"/>
    </w:pPr>
    <w:rPr>
      <w:rFonts w:ascii="Arial" w:eastAsia="Times New Roman" w:hAnsi="Arial"/>
      <w:lang w:val="en-GB"/>
    </w:rPr>
  </w:style>
  <w:style w:type="paragraph" w:customStyle="1" w:styleId="TT">
    <w:name w:val="TT"/>
    <w:basedOn w:val="Heading1"/>
    <w:next w:val="Normal"/>
    <w:qFormat/>
    <w:pPr>
      <w:outlineLvl w:val="9"/>
    </w:p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Normal"/>
    <w:qFormat/>
    <w:pPr>
      <w:keepNext/>
      <w:keepLines/>
      <w:spacing w:before="60"/>
      <w:jc w:val="center"/>
    </w:pPr>
    <w:rPr>
      <w:rFonts w:ascii="Arial" w:hAnsi="Arial"/>
      <w:b/>
    </w:rPr>
  </w:style>
  <w:style w:type="paragraph" w:customStyle="1" w:styleId="NO">
    <w:name w:val="NO"/>
    <w:basedOn w:val="Normal"/>
    <w:link w:val="NOZchn"/>
    <w:qFormat/>
    <w:pPr>
      <w:keepLines/>
      <w:ind w:left="1135" w:hanging="851"/>
    </w:p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eastAsia="Times New Roman" w:hAnsi="MS LineDraw"/>
      <w:lang w:val="en-GB"/>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imes New Roman" w:hAnsi="Courier New"/>
      <w:sz w:val="16"/>
      <w:lang w:val="en-GB"/>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Times New Roman"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eastAsia="Times New Roman" w:hAnsi="Arial"/>
      <w:i/>
      <w:lang w:val="en-GB"/>
    </w:rPr>
  </w:style>
  <w:style w:type="paragraph" w:customStyle="1" w:styleId="ZD">
    <w:name w:val="ZD"/>
    <w:qFormat/>
    <w:pPr>
      <w:framePr w:wrap="notBeside" w:vAnchor="page" w:hAnchor="margin" w:y="15764"/>
      <w:widowControl w:val="0"/>
    </w:pPr>
    <w:rPr>
      <w:rFonts w:ascii="Arial" w:eastAsia="Times New Roman" w:hAnsi="Arial"/>
      <w:sz w:val="32"/>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Times New Roman" w:hAnsi="Arial"/>
      <w:lang w:val="en-GB"/>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Times New Roman" w:hAnsi="Arial"/>
      <w:lang w:val="en-GB"/>
    </w:rPr>
  </w:style>
  <w:style w:type="paragraph" w:customStyle="1" w:styleId="EditorsNote">
    <w:name w:val="Editor's Note"/>
    <w:basedOn w:val="NO"/>
    <w:link w:val="ENChar"/>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eastAsia="Times New Roman" w:hAnsi="Arial"/>
      <w:lang w:val="en-GB"/>
    </w:rPr>
  </w:style>
  <w:style w:type="paragraph" w:customStyle="1" w:styleId="tdoc-header">
    <w:name w:val="tdoc-header"/>
    <w:qFormat/>
    <w:rPr>
      <w:rFonts w:ascii="Arial" w:eastAsia="Times New Roman" w:hAnsi="Arial"/>
      <w:sz w:val="24"/>
      <w:lang w:val="en-GB"/>
    </w:rPr>
  </w:style>
  <w:style w:type="character" w:customStyle="1" w:styleId="HeaderChar">
    <w:name w:val="Header Char"/>
    <w:aliases w:val="header odd Char,header Char,header odd1 Char,header odd2 Char,header odd3 Char,header odd4 Char,header odd5 Char,header odd6 Char"/>
    <w:link w:val="Header"/>
    <w:qFormat/>
    <w:rPr>
      <w:rFonts w:ascii="Arial" w:hAnsi="Arial"/>
      <w:b/>
      <w:sz w:val="18"/>
      <w:lang w:val="en-GB" w:eastAsia="en-US"/>
    </w:rPr>
  </w:style>
  <w:style w:type="paragraph" w:customStyle="1" w:styleId="Bibliography1">
    <w:name w:val="Bibliography1"/>
    <w:basedOn w:val="Normal"/>
    <w:next w:val="Normal"/>
    <w:uiPriority w:val="37"/>
    <w:semiHidden/>
    <w:unhideWhenUsed/>
    <w:qFormat/>
  </w:style>
  <w:style w:type="character" w:customStyle="1" w:styleId="BodyTextChar">
    <w:name w:val="Body Text Char"/>
    <w:basedOn w:val="DefaultParagraphFont"/>
    <w:link w:val="BodyText"/>
    <w:qFormat/>
    <w:rPr>
      <w:rFonts w:ascii="Times New Roman" w:hAnsi="Times New Roman"/>
      <w:lang w:val="en-GB" w:eastAsia="en-US"/>
    </w:rPr>
  </w:style>
  <w:style w:type="character" w:customStyle="1" w:styleId="BodyText2Char">
    <w:name w:val="Body Text 2 Char"/>
    <w:basedOn w:val="DefaultParagraphFont"/>
    <w:link w:val="BodyText2"/>
    <w:qFormat/>
    <w:rPr>
      <w:rFonts w:ascii="Times New Roman" w:hAnsi="Times New Roman"/>
      <w:lang w:val="en-GB" w:eastAsia="en-US"/>
    </w:rPr>
  </w:style>
  <w:style w:type="character" w:customStyle="1" w:styleId="BodyText3Char">
    <w:name w:val="Body Text 3 Char"/>
    <w:basedOn w:val="DefaultParagraphFont"/>
    <w:link w:val="BodyText3"/>
    <w:qFormat/>
    <w:rPr>
      <w:rFonts w:ascii="Times New Roman" w:hAnsi="Times New Roman"/>
      <w:sz w:val="16"/>
      <w:szCs w:val="16"/>
      <w:lang w:val="en-GB" w:eastAsia="en-US"/>
    </w:rPr>
  </w:style>
  <w:style w:type="character" w:customStyle="1" w:styleId="BodyTextFirstIndentChar">
    <w:name w:val="Body Text First Indent Char"/>
    <w:basedOn w:val="BodyTextChar"/>
    <w:link w:val="BodyTextFirstIndent"/>
    <w:qFormat/>
    <w:rPr>
      <w:rFonts w:ascii="Times New Roman" w:hAnsi="Times New Roman"/>
      <w:lang w:val="en-GB" w:eastAsia="en-US"/>
    </w:rPr>
  </w:style>
  <w:style w:type="character" w:customStyle="1" w:styleId="BodyTextIndentChar">
    <w:name w:val="Body Text Indent Char"/>
    <w:basedOn w:val="DefaultParagraphFont"/>
    <w:link w:val="BodyTextIndent"/>
    <w:qFormat/>
    <w:rPr>
      <w:rFonts w:ascii="Times New Roman" w:hAnsi="Times New Roman"/>
      <w:lang w:val="en-GB" w:eastAsia="en-US"/>
    </w:rPr>
  </w:style>
  <w:style w:type="character" w:customStyle="1" w:styleId="BodyTextFirstIndent2Char">
    <w:name w:val="Body Text First Indent 2 Char"/>
    <w:basedOn w:val="BodyTextIndentChar"/>
    <w:link w:val="BodyTextFirstIndent2"/>
    <w:qFormat/>
    <w:rPr>
      <w:rFonts w:ascii="Times New Roman" w:hAnsi="Times New Roman"/>
      <w:lang w:val="en-GB" w:eastAsia="en-US"/>
    </w:rPr>
  </w:style>
  <w:style w:type="character" w:customStyle="1" w:styleId="BodyTextIndent2Char">
    <w:name w:val="Body Text Indent 2 Char"/>
    <w:basedOn w:val="DefaultParagraphFont"/>
    <w:link w:val="BodyTextIndent2"/>
    <w:qFormat/>
    <w:rPr>
      <w:rFonts w:ascii="Times New Roman" w:hAnsi="Times New Roman"/>
      <w:lang w:val="en-GB" w:eastAsia="en-US"/>
    </w:rPr>
  </w:style>
  <w:style w:type="character" w:customStyle="1" w:styleId="BodyTextIndent3Char">
    <w:name w:val="Body Text Indent 3 Char"/>
    <w:basedOn w:val="DefaultParagraphFont"/>
    <w:link w:val="BodyTextIndent3"/>
    <w:qFormat/>
    <w:rPr>
      <w:rFonts w:ascii="Times New Roman" w:hAnsi="Times New Roman"/>
      <w:sz w:val="16"/>
      <w:szCs w:val="16"/>
      <w:lang w:val="en-GB" w:eastAsia="en-US"/>
    </w:rPr>
  </w:style>
  <w:style w:type="character" w:customStyle="1" w:styleId="ClosingChar">
    <w:name w:val="Closing Char"/>
    <w:basedOn w:val="DefaultParagraphFont"/>
    <w:link w:val="Closing"/>
    <w:qFormat/>
    <w:rPr>
      <w:rFonts w:ascii="Times New Roman" w:hAnsi="Times New Roman"/>
      <w:lang w:val="en-GB" w:eastAsia="en-US"/>
    </w:rPr>
  </w:style>
  <w:style w:type="character" w:customStyle="1" w:styleId="DateChar">
    <w:name w:val="Date Char"/>
    <w:basedOn w:val="DefaultParagraphFont"/>
    <w:link w:val="Date"/>
    <w:qFormat/>
    <w:rPr>
      <w:rFonts w:ascii="Times New Roman" w:hAnsi="Times New Roman"/>
      <w:lang w:val="en-GB" w:eastAsia="en-US"/>
    </w:rPr>
  </w:style>
  <w:style w:type="character" w:customStyle="1" w:styleId="E-mailSignatureChar">
    <w:name w:val="E-mail Signature Char"/>
    <w:basedOn w:val="DefaultParagraphFont"/>
    <w:link w:val="E-mailSignature"/>
    <w:qFormat/>
    <w:rPr>
      <w:rFonts w:ascii="Times New Roman" w:hAnsi="Times New Roman"/>
      <w:lang w:val="en-GB" w:eastAsia="en-US"/>
    </w:rPr>
  </w:style>
  <w:style w:type="character" w:customStyle="1" w:styleId="EndnoteTextChar">
    <w:name w:val="Endnote Text Char"/>
    <w:basedOn w:val="DefaultParagraphFont"/>
    <w:link w:val="EndnoteText"/>
    <w:qFormat/>
    <w:rPr>
      <w:rFonts w:ascii="Times New Roman" w:hAnsi="Times New Roman"/>
      <w:lang w:val="en-GB" w:eastAsia="en-US"/>
    </w:rPr>
  </w:style>
  <w:style w:type="character" w:customStyle="1" w:styleId="HTMLAddressChar">
    <w:name w:val="HTML Address Char"/>
    <w:basedOn w:val="DefaultParagraphFont"/>
    <w:link w:val="HTMLAddress"/>
    <w:qFormat/>
    <w:rPr>
      <w:rFonts w:ascii="Times New Roman" w:hAnsi="Times New Roman"/>
      <w:i/>
      <w:iCs/>
      <w:lang w:val="en-GB" w:eastAsia="en-US"/>
    </w:rPr>
  </w:style>
  <w:style w:type="character" w:customStyle="1" w:styleId="HTMLPreformattedChar">
    <w:name w:val="HTML Preformatted Char"/>
    <w:basedOn w:val="DefaultParagraphFont"/>
    <w:link w:val="HTMLPreformatted"/>
    <w:qFormat/>
    <w:rPr>
      <w:rFonts w:ascii="Consolas" w:hAnsi="Consolas"/>
      <w:lang w:val="en-GB" w:eastAsia="en-US"/>
    </w:rPr>
  </w:style>
  <w:style w:type="paragraph" w:styleId="IntenseQuote">
    <w:name w:val="Intense Quote"/>
    <w:basedOn w:val="Normal"/>
    <w:next w:val="Normal"/>
    <w:link w:val="IntenseQuoteChar"/>
    <w:uiPriority w:val="30"/>
    <w:qFormat/>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qFormat/>
    <w:rPr>
      <w:rFonts w:ascii="Times New Roman" w:hAnsi="Times New Roman"/>
      <w:i/>
      <w:iCs/>
      <w:color w:val="4F81BD" w:themeColor="accent1"/>
      <w:lang w:val="en-GB" w:eastAsia="en-US"/>
    </w:rPr>
  </w:style>
  <w:style w:type="paragraph" w:styleId="ListParagraph">
    <w:name w:val="List Paragraph"/>
    <w:basedOn w:val="Normal"/>
    <w:uiPriority w:val="34"/>
    <w:qFormat/>
    <w:pPr>
      <w:ind w:left="720"/>
      <w:contextualSpacing/>
    </w:pPr>
  </w:style>
  <w:style w:type="character" w:customStyle="1" w:styleId="MacroTextChar">
    <w:name w:val="Macro Text Char"/>
    <w:basedOn w:val="DefaultParagraphFont"/>
    <w:link w:val="MacroText"/>
    <w:qFormat/>
    <w:rPr>
      <w:rFonts w:ascii="Consolas" w:hAnsi="Consolas"/>
      <w:lang w:val="en-GB" w:eastAsia="en-US"/>
    </w:rPr>
  </w:style>
  <w:style w:type="character" w:customStyle="1" w:styleId="MessageHeaderChar">
    <w:name w:val="Message Header Char"/>
    <w:basedOn w:val="DefaultParagraphFont"/>
    <w:link w:val="MessageHeader"/>
    <w:qFormat/>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Pr>
      <w:rFonts w:eastAsia="Times New Roman"/>
      <w:lang w:val="en-GB"/>
    </w:rPr>
  </w:style>
  <w:style w:type="character" w:customStyle="1" w:styleId="NoteHeadingChar">
    <w:name w:val="Note Heading Char"/>
    <w:basedOn w:val="DefaultParagraphFont"/>
    <w:link w:val="NoteHeading"/>
    <w:qFormat/>
    <w:rPr>
      <w:rFonts w:ascii="Times New Roman" w:hAnsi="Times New Roman"/>
      <w:lang w:val="en-GB" w:eastAsia="en-US"/>
    </w:rPr>
  </w:style>
  <w:style w:type="character" w:customStyle="1" w:styleId="PlainTextChar">
    <w:name w:val="Plain Text Char"/>
    <w:basedOn w:val="DefaultParagraphFont"/>
    <w:link w:val="PlainText"/>
    <w:qFormat/>
    <w:rPr>
      <w:rFonts w:ascii="Consolas" w:hAnsi="Consolas"/>
      <w:sz w:val="21"/>
      <w:szCs w:val="21"/>
      <w:lang w:val="en-GB" w:eastAsia="en-US"/>
    </w:rPr>
  </w:style>
  <w:style w:type="paragraph" w:styleId="Quote">
    <w:name w:val="Quote"/>
    <w:basedOn w:val="Normal"/>
    <w:next w:val="Normal"/>
    <w:link w:val="QuoteChar"/>
    <w:uiPriority w:val="29"/>
    <w:qFormat/>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qFormat/>
    <w:rPr>
      <w:rFonts w:ascii="Times New Roman" w:hAnsi="Times New Roman"/>
      <w:i/>
      <w:iCs/>
      <w:color w:val="404040" w:themeColor="text1" w:themeTint="BF"/>
      <w:lang w:val="en-GB" w:eastAsia="en-US"/>
    </w:rPr>
  </w:style>
  <w:style w:type="character" w:customStyle="1" w:styleId="SalutationChar">
    <w:name w:val="Salutation Char"/>
    <w:basedOn w:val="DefaultParagraphFont"/>
    <w:link w:val="Salutation"/>
    <w:qFormat/>
    <w:rPr>
      <w:rFonts w:ascii="Times New Roman" w:hAnsi="Times New Roman"/>
      <w:lang w:val="en-GB" w:eastAsia="en-US"/>
    </w:rPr>
  </w:style>
  <w:style w:type="character" w:customStyle="1" w:styleId="SignatureChar">
    <w:name w:val="Signature Char"/>
    <w:basedOn w:val="DefaultParagraphFont"/>
    <w:link w:val="Signature"/>
    <w:qFormat/>
    <w:rPr>
      <w:rFonts w:ascii="Times New Roman" w:hAnsi="Times New Roman"/>
      <w:lang w:val="en-GB" w:eastAsia="en-US"/>
    </w:rPr>
  </w:style>
  <w:style w:type="character" w:customStyle="1" w:styleId="SubtitleChar">
    <w:name w:val="Subtitle Char"/>
    <w:basedOn w:val="DefaultParagraphFont"/>
    <w:link w:val="Subtitle"/>
    <w:qFormat/>
    <w:rPr>
      <w:rFonts w:asciiTheme="minorHAnsi" w:eastAsiaTheme="minorEastAsia" w:hAnsiTheme="minorHAnsi" w:cstheme="minorBidi"/>
      <w:color w:val="595959" w:themeColor="text1" w:themeTint="A6"/>
      <w:spacing w:val="15"/>
      <w:sz w:val="22"/>
      <w:szCs w:val="22"/>
      <w:lang w:val="en-GB" w:eastAsia="en-US"/>
    </w:rPr>
  </w:style>
  <w:style w:type="character" w:customStyle="1" w:styleId="TitleChar">
    <w:name w:val="Title Char"/>
    <w:basedOn w:val="DefaultParagraphFont"/>
    <w:link w:val="Title"/>
    <w:qFormat/>
    <w:rPr>
      <w:rFonts w:asciiTheme="majorHAnsi" w:eastAsiaTheme="majorEastAsia" w:hAnsiTheme="majorHAnsi" w:cstheme="majorBidi"/>
      <w:spacing w:val="-10"/>
      <w:kern w:val="28"/>
      <w:sz w:val="56"/>
      <w:szCs w:val="56"/>
      <w:lang w:val="en-GB" w:eastAsia="en-US"/>
    </w:rPr>
  </w:style>
  <w:style w:type="paragraph" w:customStyle="1" w:styleId="TOCHeading1">
    <w:name w:val="TOC Heading1"/>
    <w:basedOn w:val="Heading1"/>
    <w:next w:val="Normal"/>
    <w:uiPriority w:val="39"/>
    <w:semiHidden/>
    <w:unhideWhenUsed/>
    <w:qFormat/>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paragraph" w:customStyle="1" w:styleId="Revision1">
    <w:name w:val="Revision1"/>
    <w:hidden/>
    <w:uiPriority w:val="99"/>
    <w:semiHidden/>
    <w:qFormat/>
    <w:rPr>
      <w:rFonts w:eastAsia="Times New Roman"/>
      <w:lang w:val="en-GB"/>
    </w:rPr>
  </w:style>
  <w:style w:type="character" w:customStyle="1" w:styleId="B1Char1">
    <w:name w:val="B1 Char1"/>
    <w:link w:val="B1"/>
    <w:qFormat/>
    <w:locked/>
    <w:rPr>
      <w:rFonts w:ascii="Times New Roman" w:hAnsi="Times New Roman"/>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NOZchn">
    <w:name w:val="NO Zchn"/>
    <w:link w:val="NO"/>
    <w:qFormat/>
    <w:rPr>
      <w:rFonts w:ascii="Times New Roman" w:hAnsi="Times New Roman"/>
      <w:lang w:val="en-GB" w:eastAsia="en-US"/>
    </w:rPr>
  </w:style>
  <w:style w:type="character" w:customStyle="1" w:styleId="B1Char">
    <w:name w:val="B1 Char"/>
    <w:qFormat/>
    <w:rPr>
      <w:lang w:eastAsia="en-US"/>
    </w:rPr>
  </w:style>
  <w:style w:type="character" w:customStyle="1" w:styleId="BalloonTextChar">
    <w:name w:val="Balloon Text Char"/>
    <w:link w:val="BalloonText"/>
    <w:qFormat/>
    <w:rPr>
      <w:rFonts w:ascii="Tahoma" w:hAnsi="Tahoma" w:cs="Tahoma"/>
      <w:sz w:val="16"/>
      <w:szCs w:val="16"/>
      <w:lang w:val="en-GB" w:eastAsia="en-US"/>
    </w:rPr>
  </w:style>
  <w:style w:type="character" w:customStyle="1" w:styleId="CommentTextChar">
    <w:name w:val="Comment Text Char"/>
    <w:link w:val="CommentText"/>
    <w:qFormat/>
    <w:rPr>
      <w:rFonts w:ascii="Times New Roman" w:hAnsi="Times New Roman"/>
      <w:lang w:val="en-GB" w:eastAsia="en-US"/>
    </w:rPr>
  </w:style>
  <w:style w:type="character" w:customStyle="1" w:styleId="FootnoteTextChar">
    <w:name w:val="Footnote Text Char"/>
    <w:link w:val="FootnoteText"/>
    <w:qFormat/>
    <w:rPr>
      <w:rFonts w:ascii="Times New Roman" w:hAnsi="Times New Roman"/>
      <w:sz w:val="16"/>
      <w:lang w:val="en-GB" w:eastAsia="en-US"/>
    </w:rPr>
  </w:style>
  <w:style w:type="paragraph" w:customStyle="1" w:styleId="FL">
    <w:name w:val="FL"/>
    <w:basedOn w:val="Normal"/>
    <w:qFormat/>
    <w:pPr>
      <w:keepNext/>
      <w:keepLines/>
      <w:overflowPunct w:val="0"/>
      <w:autoSpaceDE w:val="0"/>
      <w:autoSpaceDN w:val="0"/>
      <w:adjustRightInd w:val="0"/>
      <w:spacing w:before="60"/>
      <w:jc w:val="center"/>
      <w:textAlignment w:val="baseline"/>
    </w:pPr>
    <w:rPr>
      <w:rFonts w:ascii="Arial" w:eastAsia="MS Mincho" w:hAnsi="Arial"/>
      <w:b/>
    </w:rPr>
  </w:style>
  <w:style w:type="character" w:customStyle="1" w:styleId="CommentSubjectChar">
    <w:name w:val="Comment Subject Char"/>
    <w:link w:val="CommentSubject"/>
    <w:qFormat/>
    <w:rPr>
      <w:rFonts w:ascii="Times New Roman" w:hAnsi="Times New Roman"/>
      <w:b/>
      <w:bCs/>
      <w:lang w:val="en-GB" w:eastAsia="en-US"/>
    </w:rPr>
  </w:style>
  <w:style w:type="character" w:customStyle="1" w:styleId="EditorsNoteCharChar">
    <w:name w:val="Editor's Note Char Char"/>
    <w:qFormat/>
    <w:rPr>
      <w:rFonts w:ascii="Times New Roman" w:hAnsi="Times New Roman" w:cs="Times New Roman"/>
      <w:color w:val="FF0000"/>
      <w:sz w:val="20"/>
      <w:szCs w:val="20"/>
      <w:lang w:val="en-GB"/>
    </w:rPr>
  </w:style>
  <w:style w:type="character" w:customStyle="1" w:styleId="TALCar">
    <w:name w:val="TAL Car"/>
    <w:link w:val="TAL"/>
    <w:qFormat/>
    <w:rPr>
      <w:rFonts w:ascii="Arial" w:hAnsi="Arial"/>
      <w:sz w:val="18"/>
      <w:lang w:val="en-GB" w:eastAsia="en-US"/>
    </w:rPr>
  </w:style>
  <w:style w:type="character" w:customStyle="1" w:styleId="EXChar">
    <w:name w:val="EX Char"/>
    <w:link w:val="EX"/>
    <w:qFormat/>
    <w:locked/>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NOChar">
    <w:name w:val="NO Char"/>
    <w:qFormat/>
    <w:rPr>
      <w:rFonts w:ascii="Times New Roman" w:hAnsi="Times New Roman"/>
      <w:lang w:val="en-GB" w:eastAsia="en-US"/>
    </w:rPr>
  </w:style>
  <w:style w:type="paragraph" w:customStyle="1" w:styleId="Reference">
    <w:name w:val="Reference"/>
    <w:basedOn w:val="Normal"/>
    <w:qFormat/>
    <w:pPr>
      <w:tabs>
        <w:tab w:val="left" w:pos="851"/>
      </w:tabs>
      <w:ind w:left="851" w:hanging="851"/>
    </w:pPr>
    <w:rPr>
      <w:rFonts w:eastAsia="SimSun"/>
    </w:rPr>
  </w:style>
  <w:style w:type="character" w:customStyle="1" w:styleId="ENChar">
    <w:name w:val="EN Char"/>
    <w:link w:val="EditorsNote"/>
    <w:qFormat/>
    <w:locked/>
    <w:rPr>
      <w:rFonts w:ascii="Times New Roman" w:hAnsi="Times New Roman"/>
      <w:color w:val="FF0000"/>
      <w:lang w:val="en-GB" w:eastAsia="en-US"/>
    </w:rPr>
  </w:style>
  <w:style w:type="character" w:customStyle="1" w:styleId="Heading6Char">
    <w:name w:val="Heading 6 Char"/>
    <w:link w:val="Heading6"/>
    <w:qFormat/>
    <w:rPr>
      <w:rFonts w:ascii="Arial" w:hAnsi="Arial"/>
      <w:lang w:val="en-GB" w:eastAsia="en-US"/>
    </w:rPr>
  </w:style>
  <w:style w:type="character" w:customStyle="1" w:styleId="DocumentMapChar">
    <w:name w:val="Document Map Char"/>
    <w:link w:val="DocumentMap"/>
    <w:qFormat/>
    <w:rPr>
      <w:rFonts w:ascii="Tahoma" w:hAnsi="Tahoma" w:cs="Tahoma"/>
      <w:shd w:val="clear" w:color="auto" w:fill="000080"/>
      <w:lang w:val="en-GB" w:eastAsia="en-US"/>
    </w:rPr>
  </w:style>
  <w:style w:type="paragraph" w:styleId="Revision">
    <w:name w:val="Revision"/>
    <w:hidden/>
    <w:uiPriority w:val="99"/>
    <w:unhideWhenUsed/>
    <w:rsid w:val="009B3304"/>
    <w:rPr>
      <w:rFonts w:eastAsia="Times New Roman"/>
      <w:lang w:val="en-GB"/>
    </w:rPr>
  </w:style>
  <w:style w:type="character" w:customStyle="1" w:styleId="ui-provider">
    <w:name w:val="ui-provider"/>
    <w:basedOn w:val="DefaultParagraphFont"/>
    <w:rsid w:val="00E73E1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
  </customSectProps>
  <customShpExts>
    <customShpInfo spid="_x0000_s1026"/>
  </customShpExts>
</s:customData>
</file>

<file path=customXml/item2.xml><?xml version="1.0" encoding="utf-8"?>
<p:properties xmlns:p="http://schemas.microsoft.com/office/2006/metadata/properties" xmlns:xsi="http://www.w3.org/2001/XMLSchema-instance" xmlns:pc="http://schemas.microsoft.com/office/infopath/2007/PartnerControls">
  <documentManagement>
    <TaxCatchAll xmlns="b5a44311-ed64-4a72-909f-c9dc6973bde2" xsi:nil="true"/>
    <lcf76f155ced4ddcb4097134ff3c332f xmlns="28d9da6b-33d1-4c3f-8988-b903e67ea3d6">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8D05DE70B15C64EA9E4D75973090490" ma:contentTypeVersion="14" ma:contentTypeDescription="Create a new document." ma:contentTypeScope="" ma:versionID="c933f449e82031e99f070a2a25efbd25">
  <xsd:schema xmlns:xsd="http://www.w3.org/2001/XMLSchema" xmlns:xs="http://www.w3.org/2001/XMLSchema" xmlns:p="http://schemas.microsoft.com/office/2006/metadata/properties" xmlns:ns2="1b01f6de-bcf4-49e3-9541-5177bacee8ff" xmlns:ns3="28d9da6b-33d1-4c3f-8988-b903e67ea3d6" xmlns:ns4="b5a44311-ed64-4a72-909f-c9dc6973bde2" targetNamespace="http://schemas.microsoft.com/office/2006/metadata/properties" ma:root="true" ma:fieldsID="c58ca687305fe86a2f1ea4cd516cf2e9" ns2:_="" ns3:_="" ns4:_="">
    <xsd:import namespace="1b01f6de-bcf4-49e3-9541-5177bacee8ff"/>
    <xsd:import namespace="28d9da6b-33d1-4c3f-8988-b903e67ea3d6"/>
    <xsd:import namespace="b5a44311-ed64-4a72-909f-c9dc6973bde2"/>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GenerationTime" minOccurs="0"/>
                <xsd:element ref="ns3:MediaServiceEventHashCode" minOccurs="0"/>
                <xsd:element ref="ns3:MediaServiceOCR" minOccurs="0"/>
                <xsd:element ref="ns3:MediaServiceDateTaken" minOccurs="0"/>
                <xsd:element ref="ns3:MediaLengthInSeconds" minOccurs="0"/>
                <xsd:element ref="ns3:lcf76f155ced4ddcb4097134ff3c332f" minOccurs="0"/>
                <xsd:element ref="ns4:TaxCatchAll"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b01f6de-bcf4-49e3-9541-5177bacee8ff"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8d9da6b-33d1-4c3f-8988-b903e67ea3d6"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4ea1a638-fe8f-4e55-a8a3-ec1a1fdf419b"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5a44311-ed64-4a72-909f-c9dc6973bde2" elementFormDefault="qualified">
    <xsd:import namespace="http://schemas.microsoft.com/office/2006/documentManagement/types"/>
    <xsd:import namespace="http://schemas.microsoft.com/office/infopath/2007/PartnerControls"/>
    <xsd:element name="TaxCatchAll" ma:index="19" nillable="true" ma:displayName="Taxonomy Catch All Column" ma:hidden="true" ma:list="{7a423e43-2623-4bd4-84be-3b6ec6fe5c69}" ma:internalName="TaxCatchAll" ma:showField="CatchAllData" ma:web="1b01f6de-bcf4-49e3-9541-5177bacee8f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52381FF-5754-464E-86F6-383B98190925}">
  <ds:schemaRefs>
    <ds:schemaRef ds:uri="http://schemas.microsoft.com/office/2006/metadata/properties"/>
    <ds:schemaRef ds:uri="http://schemas.microsoft.com/office/infopath/2007/PartnerControls"/>
    <ds:schemaRef ds:uri="b5a44311-ed64-4a72-909f-c9dc6973bde2"/>
    <ds:schemaRef ds:uri="28d9da6b-33d1-4c3f-8988-b903e67ea3d6"/>
  </ds:schemaRefs>
</ds:datastoreItem>
</file>

<file path=customXml/itemProps3.xml><?xml version="1.0" encoding="utf-8"?>
<ds:datastoreItem xmlns:ds="http://schemas.openxmlformats.org/officeDocument/2006/customXml" ds:itemID="{7AC0FEBD-9D96-47FC-8A2F-A4C29171821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b01f6de-bcf4-49e3-9541-5177bacee8ff"/>
    <ds:schemaRef ds:uri="28d9da6b-33d1-4c3f-8988-b903e67ea3d6"/>
    <ds:schemaRef ds:uri="b5a44311-ed64-4a72-909f-c9dc6973bde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FFDBD8F-B6CA-4D69-B7D8-6B837A4FDE77}">
  <ds:schemaRefs>
    <ds:schemaRef ds:uri="http://schemas.microsoft.com/sharepoint/v3/contenttype/forms"/>
  </ds:schemaRefs>
</ds:datastoreItem>
</file>

<file path=customXml/itemProps5.xml><?xml version="1.0" encoding="utf-8"?>
<ds:datastoreItem xmlns:ds="http://schemas.openxmlformats.org/officeDocument/2006/customXml" ds:itemID="{6DE9321A-FDF2-455F-A77F-CEFE4EBF09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canosoveri\AppData\Roaming\Microsoft\Templates\3gpp_70.dot</Template>
  <TotalTime>236</TotalTime>
  <Pages>6</Pages>
  <Words>2243</Words>
  <Characters>12787</Characters>
  <Application>Microsoft Office Word</Application>
  <DocSecurity>0</DocSecurity>
  <Lines>106</Lines>
  <Paragraphs>29</Paragraphs>
  <ScaleCrop>false</ScaleCrop>
  <HeadingPairs>
    <vt:vector size="2" baseType="variant">
      <vt:variant>
        <vt:lpstr>Title</vt:lpstr>
      </vt:variant>
      <vt:variant>
        <vt:i4>1</vt:i4>
      </vt:variant>
    </vt:vector>
  </HeadingPairs>
  <TitlesOfParts>
    <vt:vector size="1" baseType="lpstr">
      <vt:lpstr>MTG_TITLE</vt:lpstr>
    </vt:vector>
  </TitlesOfParts>
  <Company>3GPP Support Team</Company>
  <LinksUpToDate>false</LinksUpToDate>
  <CharactersWithSpaces>15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MITRE-r2</cp:lastModifiedBy>
  <cp:revision>168</cp:revision>
  <cp:lastPrinted>2411-12-31T00:00:00Z</cp:lastPrinted>
  <dcterms:created xsi:type="dcterms:W3CDTF">2024-01-02T19:42:00Z</dcterms:created>
  <dcterms:modified xsi:type="dcterms:W3CDTF">2024-01-26T12: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95114229</vt:lpwstr>
  </property>
  <property fmtid="{D5CDD505-2E9C-101B-9397-08002B2CF9AE}" pid="25" name="KSOProductBuildVer">
    <vt:lpwstr>2052-11.8.2.12085</vt:lpwstr>
  </property>
  <property fmtid="{D5CDD505-2E9C-101B-9397-08002B2CF9AE}" pid="26" name="ICV">
    <vt:lpwstr>C149D132639D41D99E9438F5874CAEDE</vt:lpwstr>
  </property>
  <property fmtid="{D5CDD505-2E9C-101B-9397-08002B2CF9AE}" pid="27" name="ContentTypeId">
    <vt:lpwstr>0x01010058D05DE70B15C64EA9E4D75973090490</vt:lpwstr>
  </property>
  <property fmtid="{D5CDD505-2E9C-101B-9397-08002B2CF9AE}" pid="28" name="MediaServiceImageTags">
    <vt:lpwstr/>
  </property>
</Properties>
</file>